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33B41" w14:textId="77777777" w:rsidR="005F01AD" w:rsidRPr="005F01AD" w:rsidRDefault="005F01AD" w:rsidP="005F01AD"/>
    <w:p w14:paraId="179B2244" w14:textId="1B84AED1" w:rsidR="00126850" w:rsidRPr="005F01AD" w:rsidRDefault="00250F8A" w:rsidP="001F3D2E">
      <w:pPr>
        <w:pStyle w:val="Heading1"/>
        <w:spacing w:before="120" w:after="120" w:line="276" w:lineRule="auto"/>
        <w:jc w:val="center"/>
        <w:rPr>
          <w:rFonts w:ascii="Roboto" w:hAnsi="Roboto" w:cstheme="minorHAnsi"/>
          <w:b/>
          <w:bCs/>
          <w:color w:val="FF3399"/>
          <w:sz w:val="48"/>
          <w:szCs w:val="48"/>
        </w:rPr>
      </w:pPr>
      <w:r w:rsidRPr="005F01AD">
        <w:rPr>
          <w:rFonts w:ascii="Roboto" w:hAnsi="Roboto" w:cstheme="minorHAnsi"/>
          <w:b/>
          <w:bCs/>
          <w:color w:val="FF3399"/>
          <w:sz w:val="48"/>
          <w:szCs w:val="48"/>
        </w:rPr>
        <w:t>Site Safety Inspection Form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5F01AD" w14:paraId="6D252408" w14:textId="77777777" w:rsidTr="005F01AD">
        <w:trPr>
          <w:jc w:val="center"/>
        </w:trPr>
        <w:tc>
          <w:tcPr>
            <w:tcW w:w="2335" w:type="dxa"/>
            <w:shd w:val="clear" w:color="auto" w:fill="FFE1F0"/>
          </w:tcPr>
          <w:p w14:paraId="357E5781" w14:textId="0B1E9753" w:rsidR="00126850" w:rsidRPr="005F01AD" w:rsidRDefault="00250F8A" w:rsidP="001268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Inspection completed by</w:t>
            </w:r>
          </w:p>
        </w:tc>
        <w:tc>
          <w:tcPr>
            <w:tcW w:w="6681" w:type="dxa"/>
            <w:shd w:val="clear" w:color="auto" w:fill="auto"/>
          </w:tcPr>
          <w:p w14:paraId="4AEFD0AC" w14:textId="30E723B9" w:rsidR="00126850" w:rsidRPr="005F01AD" w:rsidRDefault="00126850" w:rsidP="001268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5F01AD" w14:paraId="5B6A0752" w14:textId="77777777" w:rsidTr="005F01AD">
        <w:trPr>
          <w:jc w:val="center"/>
        </w:trPr>
        <w:tc>
          <w:tcPr>
            <w:tcW w:w="2335" w:type="dxa"/>
            <w:shd w:val="clear" w:color="auto" w:fill="FFE1F0"/>
          </w:tcPr>
          <w:p w14:paraId="7B8C6BDE" w14:textId="53DCD35D" w:rsidR="00365F71" w:rsidRPr="005F01AD" w:rsidRDefault="001F3D2E" w:rsidP="0050726E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Location</w:t>
            </w:r>
          </w:p>
        </w:tc>
        <w:tc>
          <w:tcPr>
            <w:tcW w:w="6681" w:type="dxa"/>
            <w:shd w:val="clear" w:color="auto" w:fill="auto"/>
          </w:tcPr>
          <w:p w14:paraId="55132B1E" w14:textId="6DD438D1" w:rsidR="00365F71" w:rsidRPr="005F01AD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5F01AD" w14:paraId="7A52B4C8" w14:textId="77777777" w:rsidTr="005F01AD">
        <w:trPr>
          <w:jc w:val="center"/>
        </w:trPr>
        <w:tc>
          <w:tcPr>
            <w:tcW w:w="2335" w:type="dxa"/>
            <w:shd w:val="clear" w:color="auto" w:fill="FFE1F0"/>
          </w:tcPr>
          <w:p w14:paraId="2286C15C" w14:textId="2AE175C3" w:rsidR="00F91E83" w:rsidRPr="005F01AD" w:rsidRDefault="001F3D2E" w:rsidP="00F91E8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Date</w:t>
            </w:r>
            <w:r w:rsidR="00250F8A" w:rsidRPr="005F01A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 xml:space="preserve"> completed</w:t>
            </w:r>
          </w:p>
        </w:tc>
        <w:tc>
          <w:tcPr>
            <w:tcW w:w="6681" w:type="dxa"/>
            <w:shd w:val="clear" w:color="auto" w:fill="auto"/>
          </w:tcPr>
          <w:p w14:paraId="26B49F5F" w14:textId="0194A244" w:rsidR="00F91E83" w:rsidRPr="005F01AD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5F2CF71" w14:textId="7BEBBFEC" w:rsidR="00250F8A" w:rsidRPr="005F01AD" w:rsidRDefault="005F68C5" w:rsidP="00126850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5F01AD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Risk Rating Matrix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1210"/>
        <w:gridCol w:w="1210"/>
        <w:gridCol w:w="1210"/>
        <w:gridCol w:w="1210"/>
        <w:gridCol w:w="1211"/>
      </w:tblGrid>
      <w:tr w:rsidR="00250F8A" w:rsidRPr="005F01AD" w14:paraId="32D8989B" w14:textId="3BC1FEEB" w:rsidTr="005F01AD">
        <w:trPr>
          <w:jc w:val="center"/>
        </w:trPr>
        <w:tc>
          <w:tcPr>
            <w:tcW w:w="2965" w:type="dxa"/>
            <w:vMerge w:val="restart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  <w:vAlign w:val="center"/>
          </w:tcPr>
          <w:p w14:paraId="0DC69992" w14:textId="7DADCEF8" w:rsidR="00250F8A" w:rsidRPr="005F01AD" w:rsidRDefault="00250F8A" w:rsidP="00250F8A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FFFFFF" w:themeColor="background1"/>
                <w:sz w:val="16"/>
                <w:szCs w:val="16"/>
              </w:rPr>
              <w:t>Likelihood of an accident occurring as a result of this hazard</w:t>
            </w:r>
          </w:p>
        </w:tc>
        <w:tc>
          <w:tcPr>
            <w:tcW w:w="6051" w:type="dxa"/>
            <w:gridSpan w:val="5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  <w:vAlign w:val="center"/>
          </w:tcPr>
          <w:p w14:paraId="1C5D5A36" w14:textId="4F484042" w:rsidR="00250F8A" w:rsidRPr="005F01AD" w:rsidRDefault="00250F8A" w:rsidP="00250F8A">
            <w:pPr>
              <w:ind w:left="0" w:right="29" w:firstLine="0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FFFFFF" w:themeColor="background1"/>
                <w:sz w:val="16"/>
                <w:szCs w:val="16"/>
              </w:rPr>
              <w:t>Potential consequence</w:t>
            </w:r>
          </w:p>
        </w:tc>
      </w:tr>
      <w:tr w:rsidR="00250F8A" w:rsidRPr="005F01AD" w14:paraId="3BEAB147" w14:textId="77777777" w:rsidTr="005F01AD">
        <w:trPr>
          <w:jc w:val="center"/>
        </w:trPr>
        <w:tc>
          <w:tcPr>
            <w:tcW w:w="2965" w:type="dxa"/>
            <w:vMerge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  <w:vAlign w:val="center"/>
          </w:tcPr>
          <w:p w14:paraId="3444F3F5" w14:textId="434EEB7F" w:rsidR="00250F8A" w:rsidRPr="005F01AD" w:rsidRDefault="00250F8A" w:rsidP="00250F8A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544FC795" w14:textId="692E4D67" w:rsidR="00250F8A" w:rsidRPr="005F01AD" w:rsidRDefault="00250F8A" w:rsidP="00250F8A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  <w:t>Negligible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13A88735" w14:textId="626BC159" w:rsidR="00250F8A" w:rsidRPr="005F01AD" w:rsidRDefault="00250F8A" w:rsidP="00250F8A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  <w:t>Minor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357BB32" w14:textId="2CDC3F7B" w:rsidR="00250F8A" w:rsidRPr="005F01AD" w:rsidRDefault="00250F8A" w:rsidP="00250F8A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  <w:t>Moderate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17B536D2" w14:textId="6D4B549C" w:rsidR="00250F8A" w:rsidRPr="005F01AD" w:rsidRDefault="00250F8A" w:rsidP="00250F8A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  <w:t>Major</w:t>
            </w:r>
          </w:p>
        </w:tc>
        <w:tc>
          <w:tcPr>
            <w:tcW w:w="1211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1E04DEF9" w14:textId="74DFCD5D" w:rsidR="00250F8A" w:rsidRPr="005F01AD" w:rsidRDefault="00250F8A" w:rsidP="00250F8A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262626" w:themeColor="text1" w:themeTint="D9"/>
                <w:sz w:val="16"/>
                <w:szCs w:val="16"/>
              </w:rPr>
              <w:t>Extreme</w:t>
            </w:r>
          </w:p>
        </w:tc>
      </w:tr>
      <w:tr w:rsidR="005F68C5" w:rsidRPr="005F01AD" w14:paraId="4DCB702A" w14:textId="77777777" w:rsidTr="005F01AD">
        <w:trPr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70DDBC59" w14:textId="45AD4E63" w:rsidR="00250F8A" w:rsidRPr="005F01AD" w:rsidRDefault="00250F8A" w:rsidP="0048266B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9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Almost Certain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058F865D" w14:textId="03967D17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6E226424" w14:textId="02754484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3868A86C" w14:textId="02842265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C00000"/>
            <w:vAlign w:val="center"/>
          </w:tcPr>
          <w:p w14:paraId="22120E14" w14:textId="78A4CC1F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FFFFFF" w:themeColor="background1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FFFFFF" w:themeColor="background1"/>
                <w:sz w:val="16"/>
                <w:szCs w:val="16"/>
              </w:rPr>
              <w:t>Very High</w:t>
            </w:r>
          </w:p>
        </w:tc>
        <w:tc>
          <w:tcPr>
            <w:tcW w:w="1211" w:type="dxa"/>
            <w:tcBorders>
              <w:left w:val="single" w:sz="4" w:space="0" w:color="A6A6A6" w:themeColor="background1" w:themeShade="A6"/>
            </w:tcBorders>
            <w:shd w:val="clear" w:color="auto" w:fill="C00000"/>
            <w:vAlign w:val="center"/>
          </w:tcPr>
          <w:p w14:paraId="29B2DCC0" w14:textId="283F15CF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FFFFFF" w:themeColor="background1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FFFFFF" w:themeColor="background1"/>
                <w:sz w:val="16"/>
                <w:szCs w:val="16"/>
              </w:rPr>
              <w:t>Very High</w:t>
            </w:r>
          </w:p>
        </w:tc>
      </w:tr>
      <w:tr w:rsidR="005F68C5" w:rsidRPr="005F01AD" w14:paraId="308B6FC2" w14:textId="77777777" w:rsidTr="005F01AD">
        <w:trPr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2921117A" w14:textId="1B24ACC1" w:rsidR="00250F8A" w:rsidRPr="005F01AD" w:rsidRDefault="00250F8A" w:rsidP="0048266B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9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Likely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74A843EB" w14:textId="4FFC2106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76427CF6" w14:textId="0D79F0FA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6FC0ED77" w14:textId="1C6365CA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5762D10F" w14:textId="62298399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211" w:type="dxa"/>
            <w:tcBorders>
              <w:left w:val="single" w:sz="4" w:space="0" w:color="A6A6A6" w:themeColor="background1" w:themeShade="A6"/>
            </w:tcBorders>
            <w:shd w:val="clear" w:color="auto" w:fill="C00000"/>
            <w:vAlign w:val="center"/>
          </w:tcPr>
          <w:p w14:paraId="04FB1CC5" w14:textId="40E30E22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FFFFFF" w:themeColor="background1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FFFFFF" w:themeColor="background1"/>
                <w:sz w:val="16"/>
                <w:szCs w:val="16"/>
              </w:rPr>
              <w:t>Very High</w:t>
            </w:r>
          </w:p>
        </w:tc>
      </w:tr>
      <w:tr w:rsidR="00250F8A" w:rsidRPr="005F01AD" w14:paraId="2187CCB1" w14:textId="77777777" w:rsidTr="005F01AD">
        <w:trPr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0FCF7451" w14:textId="69043A15" w:rsidR="00250F8A" w:rsidRPr="005F01AD" w:rsidRDefault="00250F8A" w:rsidP="0048266B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9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Possible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24ADF56F" w14:textId="1F29DC99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40AD6B08" w14:textId="457DBB1F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57EFE53A" w14:textId="6E550C69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2939BB50" w14:textId="16FDE11E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211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26D3AC5A" w14:textId="5964259B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</w:tr>
      <w:tr w:rsidR="00250F8A" w:rsidRPr="005F01AD" w14:paraId="383DABAB" w14:textId="77777777" w:rsidTr="005F01AD">
        <w:trPr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6166E102" w14:textId="62352CE4" w:rsidR="00250F8A" w:rsidRPr="005F01AD" w:rsidRDefault="00250F8A" w:rsidP="0048266B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9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Unlikely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42D30343" w14:textId="0E429B85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3430ECA5" w14:textId="5321DC59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53F33E79" w14:textId="3E9EE255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35B07B34" w14:textId="52887496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1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4E734C29" w14:textId="4FD17CA6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</w:tr>
      <w:tr w:rsidR="005F68C5" w:rsidRPr="005F01AD" w14:paraId="759AD963" w14:textId="77777777" w:rsidTr="005F01AD">
        <w:trPr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3E2D2BEE" w14:textId="2D080AEF" w:rsidR="00250F8A" w:rsidRPr="005F01AD" w:rsidRDefault="00250F8A" w:rsidP="0048266B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9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Rare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65FB21A6" w14:textId="6A777EF4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6E46D57D" w14:textId="28C57562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2E7903BD" w14:textId="1FE42277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210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73912FB7" w14:textId="571A5836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211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23E07951" w14:textId="0EBC216F" w:rsidR="00250F8A" w:rsidRPr="005F01AD" w:rsidRDefault="00250F8A" w:rsidP="005F68C5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</w:tr>
    </w:tbl>
    <w:p w14:paraId="274D6B9F" w14:textId="6C581FA3" w:rsidR="001F3D2E" w:rsidRPr="005F01AD" w:rsidRDefault="005F68C5" w:rsidP="005F68C5">
      <w:pPr>
        <w:tabs>
          <w:tab w:val="left" w:pos="180"/>
        </w:tabs>
        <w:spacing w:before="320" w:after="120" w:line="276" w:lineRule="auto"/>
        <w:ind w:right="29"/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</w:pPr>
      <w:r w:rsidRPr="005F01AD">
        <w:rPr>
          <w:rFonts w:ascii="Roboto" w:hAnsi="Roboto" w:cs="Arial"/>
          <w:b/>
          <w:bCs/>
          <w:color w:val="262626" w:themeColor="text1" w:themeTint="D9"/>
          <w:sz w:val="20"/>
          <w:szCs w:val="20"/>
        </w:rPr>
        <w:t>Site Safety Inspection Checklist</w:t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076"/>
        <w:gridCol w:w="1253"/>
        <w:gridCol w:w="1253"/>
        <w:gridCol w:w="1253"/>
        <w:gridCol w:w="2181"/>
      </w:tblGrid>
      <w:tr w:rsidR="002311D7" w:rsidRPr="005F01AD" w14:paraId="4075DB53" w14:textId="77777777" w:rsidTr="005F01AD">
        <w:trPr>
          <w:trHeight w:val="689"/>
          <w:jc w:val="center"/>
        </w:trPr>
        <w:tc>
          <w:tcPr>
            <w:tcW w:w="3076" w:type="dxa"/>
            <w:shd w:val="clear" w:color="auto" w:fill="FF3399"/>
          </w:tcPr>
          <w:p w14:paraId="269A2AEE" w14:textId="25D4D659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FFFFFF" w:themeColor="background1"/>
                <w:sz w:val="16"/>
                <w:szCs w:val="16"/>
              </w:rPr>
              <w:t>AREA</w:t>
            </w:r>
          </w:p>
        </w:tc>
        <w:tc>
          <w:tcPr>
            <w:tcW w:w="1253" w:type="dxa"/>
            <w:shd w:val="clear" w:color="auto" w:fill="FF3399"/>
          </w:tcPr>
          <w:p w14:paraId="036DA0B1" w14:textId="3A964112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5F01AD">
              <w:rPr>
                <w:rFonts w:ascii="Roboto" w:hAnsi="Roboto" w:cs="Arial"/>
                <w:b/>
                <w:bCs/>
                <w:color w:val="FFFFFF" w:themeColor="background1"/>
                <w:sz w:val="14"/>
                <w:szCs w:val="14"/>
              </w:rPr>
              <w:t>Likelihood</w:t>
            </w:r>
          </w:p>
        </w:tc>
        <w:tc>
          <w:tcPr>
            <w:tcW w:w="1253" w:type="dxa"/>
            <w:shd w:val="clear" w:color="auto" w:fill="FF3399"/>
          </w:tcPr>
          <w:p w14:paraId="1FBA4A92" w14:textId="54C886A3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5F01AD">
              <w:rPr>
                <w:rFonts w:ascii="Roboto" w:hAnsi="Roboto" w:cs="Arial"/>
                <w:b/>
                <w:bCs/>
                <w:color w:val="FFFFFF" w:themeColor="background1"/>
                <w:sz w:val="14"/>
                <w:szCs w:val="14"/>
              </w:rPr>
              <w:t>Consequence</w:t>
            </w:r>
          </w:p>
        </w:tc>
        <w:tc>
          <w:tcPr>
            <w:tcW w:w="1253" w:type="dxa"/>
            <w:shd w:val="clear" w:color="auto" w:fill="FF3399"/>
          </w:tcPr>
          <w:p w14:paraId="48CB7338" w14:textId="7E15A25B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5F01AD">
              <w:rPr>
                <w:rFonts w:ascii="Roboto" w:hAnsi="Roboto" w:cs="Arial"/>
                <w:b/>
                <w:bCs/>
                <w:color w:val="FFFFFF" w:themeColor="background1"/>
                <w:sz w:val="14"/>
                <w:szCs w:val="14"/>
              </w:rPr>
              <w:t>Risk rating</w:t>
            </w:r>
          </w:p>
        </w:tc>
        <w:tc>
          <w:tcPr>
            <w:tcW w:w="2181" w:type="dxa"/>
            <w:shd w:val="clear" w:color="auto" w:fill="FF3399"/>
          </w:tcPr>
          <w:p w14:paraId="400FFD51" w14:textId="2B74E4F4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FFFFFF" w:themeColor="background1"/>
                <w:sz w:val="16"/>
                <w:szCs w:val="16"/>
              </w:rPr>
              <w:t>Comments</w:t>
            </w:r>
          </w:p>
        </w:tc>
      </w:tr>
      <w:tr w:rsidR="00406606" w:rsidRPr="005F01AD" w14:paraId="13DD94C9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7DFAA6CA" w14:textId="02E5385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  <w:t>Grounds</w:t>
            </w:r>
          </w:p>
        </w:tc>
      </w:tr>
      <w:tr w:rsidR="00406606" w:rsidRPr="005F01AD" w14:paraId="7A174854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34D54F79" w14:textId="7846C14F" w:rsidR="0048266B" w:rsidRPr="005F01AD" w:rsidRDefault="0048266B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dequate exterior lighting provided and maintain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70760820"/>
            <w:placeholder>
              <w:docPart w:val="D0151C89060A44F8B0BCBFC3021837C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656A92C" w14:textId="77777777" w:rsidR="0048266B" w:rsidRPr="005F01AD" w:rsidRDefault="0048266B" w:rsidP="00627423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914704008"/>
            <w:placeholder>
              <w:docPart w:val="466006EEF617433195F5C1E8426E18C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5A5037A" w14:textId="77777777" w:rsidR="0048266B" w:rsidRPr="005F01AD" w:rsidRDefault="0048266B" w:rsidP="00627423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40270627"/>
            <w:placeholder>
              <w:docPart w:val="89DC6D1AC5B64C5382CB01494AA0819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56836152" w14:textId="77777777" w:rsidR="0048266B" w:rsidRPr="005F01AD" w:rsidRDefault="0048266B" w:rsidP="00627423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09396654" w14:textId="77777777" w:rsidR="0048266B" w:rsidRPr="005F01AD" w:rsidRDefault="0048266B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044DC68" w14:textId="77777777" w:rsidTr="005F01AD">
        <w:trPr>
          <w:trHeight w:val="53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461EA24A" w14:textId="39064D65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b/>
                <w:bCs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  <w:t>Pathways</w:t>
            </w:r>
          </w:p>
        </w:tc>
      </w:tr>
      <w:tr w:rsidR="00406606" w:rsidRPr="005F01AD" w14:paraId="3CB16F6F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6A3EB7F9" w14:textId="0181FE8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ree from jagged or protruding surfaces/objects (including significant cracks)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101950059"/>
            <w:placeholder>
              <w:docPart w:val="588F933F63FC40E4948548548A6C031C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324B63C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54039378"/>
            <w:placeholder>
              <w:docPart w:val="685EB38232BC4C1E9A4B1B2A6E64B14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26FC90E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239168604"/>
            <w:placeholder>
              <w:docPart w:val="760C9B121E5C43BA8E9F35C48AE6448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580ECD8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3E0ABAEA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0E718DF0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7E0CD9A6" w14:textId="730E37AA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Wide enough for intended use (including wheelchair access)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63848136"/>
            <w:placeholder>
              <w:docPart w:val="8F45C46C9D6E47E78D527CC06C58315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E06BDD3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559934167"/>
            <w:placeholder>
              <w:docPart w:val="2DA21112B14B42E2B267F2B1C6325BE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3AD1FB1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181357"/>
            <w:placeholder>
              <w:docPart w:val="08E27F8228E743C686E524CAB0AFEEA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53A5B38C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6E5F195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</w:tbl>
    <w:p w14:paraId="2ED42106" w14:textId="07DD4199" w:rsidR="005F01AD" w:rsidRDefault="005F01AD">
      <w:r>
        <w:br w:type="page"/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076"/>
        <w:gridCol w:w="1253"/>
        <w:gridCol w:w="1253"/>
        <w:gridCol w:w="1253"/>
        <w:gridCol w:w="2181"/>
      </w:tblGrid>
      <w:tr w:rsidR="00406606" w:rsidRPr="005F01AD" w14:paraId="394F82F1" w14:textId="77777777" w:rsidTr="005F01AD">
        <w:trPr>
          <w:trHeight w:val="53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0014CED5" w14:textId="405EF641" w:rsidR="00C24B28" w:rsidRPr="005F01AD" w:rsidRDefault="00C24B28" w:rsidP="00C24B28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  <w:lastRenderedPageBreak/>
              <w:t>Steps, stairs, and ramps</w:t>
            </w:r>
          </w:p>
        </w:tc>
      </w:tr>
      <w:tr w:rsidR="00406606" w:rsidRPr="005F01AD" w14:paraId="4BFE6D60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55EFB7E" w14:textId="6E90B17C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Handrails provided when there are more than two riser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783685511"/>
            <w:placeholder>
              <w:docPart w:val="58C00ECFC8B843588C31ABB1AB32F48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7E2D94F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384831545"/>
            <w:placeholder>
              <w:docPart w:val="04F3234F6E7141FC9E042CFA7797BA7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4B75894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56782360"/>
            <w:placeholder>
              <w:docPart w:val="7EAC1F7E66314BC5B5B2B9BD646D645C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8CE1E67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67119FA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C6A95A8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7AB6E8BE" w14:textId="3FF5E58C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Treads provided and maintained in good condition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608326664"/>
            <w:placeholder>
              <w:docPart w:val="C5EA021D2F054DCBAD83F3EB53A21297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60BBE4D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495232178"/>
            <w:placeholder>
              <w:docPart w:val="0711AE7925A84B0F9CDCEA79A3B11364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B9084CA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509366061"/>
            <w:placeholder>
              <w:docPart w:val="433AA4B3BD0C473ABD2C4DF68D9AD7A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1242F3AE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D8B19D4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4097753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6F022ED5" w14:textId="5773FD4E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lope of ramp appropriate for wheelchair acces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16538409"/>
            <w:placeholder>
              <w:docPart w:val="6BAAA3DDFD6B409BBB9D79575C9C3EB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1CB8B67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000618029"/>
            <w:placeholder>
              <w:docPart w:val="5A3FAA5112AE4DC3AA6C686B24084D5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8AFC928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67765428"/>
            <w:placeholder>
              <w:docPart w:val="0A7F37E8289D447386A0B8B7EE1A9CA1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AC4DC19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D3C7961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C9A96B3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0D63E6D1" w14:textId="46789B77" w:rsidR="00C24B28" w:rsidRPr="005F01AD" w:rsidRDefault="00C24B28" w:rsidP="00C24B28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  <w:t>Ground surfaces</w:t>
            </w:r>
          </w:p>
        </w:tc>
      </w:tr>
      <w:tr w:rsidR="00406606" w:rsidRPr="005F01AD" w14:paraId="677DE2AE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4A337302" w14:textId="5D93305C" w:rsidR="0048266B" w:rsidRPr="005F01AD" w:rsidRDefault="0048266B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ree from jagged or protruding surfaces/object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10235118"/>
            <w:placeholder>
              <w:docPart w:val="7AEF2A1DC9374628B843965359D2863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32CFF4FC" w14:textId="77777777" w:rsidR="0048266B" w:rsidRPr="005F01AD" w:rsidRDefault="0048266B" w:rsidP="00627423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074079108"/>
            <w:placeholder>
              <w:docPart w:val="6F5D563695294F2B8F2FA1BFD921DEF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6EF6388B" w14:textId="77777777" w:rsidR="0048266B" w:rsidRPr="005F01AD" w:rsidRDefault="0048266B" w:rsidP="00627423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78012625"/>
            <w:placeholder>
              <w:docPart w:val="99C492FEC0C04BA8BE6141858DE79BB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6E413E5" w14:textId="77777777" w:rsidR="0048266B" w:rsidRPr="005F01AD" w:rsidRDefault="0048266B" w:rsidP="00627423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6DC2B82" w14:textId="77777777" w:rsidR="0048266B" w:rsidRPr="005F01AD" w:rsidRDefault="0048266B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77B69CF6" w14:textId="77777777" w:rsidTr="005F01AD">
        <w:trPr>
          <w:trHeight w:val="53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2953321F" w14:textId="605E8C35" w:rsidR="00C24B28" w:rsidRPr="005F01AD" w:rsidRDefault="00C24B28" w:rsidP="00C24B28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  <w:t>Roof areas</w:t>
            </w:r>
          </w:p>
        </w:tc>
      </w:tr>
      <w:tr w:rsidR="00406606" w:rsidRPr="005F01AD" w14:paraId="6B748A38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636E1FD9" w14:textId="2C0AE0D0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ccess limit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428920147"/>
            <w:placeholder>
              <w:docPart w:val="1BA43EADB35B48778BDEE5182A303F0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2C8C497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706552815"/>
            <w:placeholder>
              <w:docPart w:val="A1976AA5EB3A4214AF3BE31C082D6CEE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B2A98E4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339350898"/>
            <w:placeholder>
              <w:docPart w:val="62C725B8DF1E4A3E94F5F95ABB0A8EF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C3839F8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4414C273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4F9CC63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70E77B61" w14:textId="385F50DF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Maintained in good order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123917240"/>
            <w:placeholder>
              <w:docPart w:val="38D72554D44141D0BFB053577210868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B752DF3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880589888"/>
            <w:placeholder>
              <w:docPart w:val="E48072332F2148BF951273E05040CDF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970AAE7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733604813"/>
            <w:placeholder>
              <w:docPart w:val="79F4E491FD4143DA975324E91DBC1189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525941D9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45400B2E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5A86B999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E22C24A" w14:textId="3BAE558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Guttering securely attached, no build-up of leaves, etc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691077699"/>
            <w:placeholder>
              <w:docPart w:val="77E1D8F055A64D779A243E16EAC90D6F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6845FEE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21037117"/>
            <w:placeholder>
              <w:docPart w:val="89B446577ED4424EBC5EDC3F094DEB55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2F611F81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810859326"/>
            <w:placeholder>
              <w:docPart w:val="88DF4958253D4DDAB6282BE75DB4D69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C025CDF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41B1BC04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D82EB09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207AAE71" w14:textId="16859013" w:rsidR="00C24B28" w:rsidRPr="005F01AD" w:rsidRDefault="00C24B28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b/>
                <w:bCs/>
                <w:color w:val="404040" w:themeColor="text1" w:themeTint="BF"/>
                <w:sz w:val="16"/>
                <w:szCs w:val="16"/>
              </w:rPr>
              <w:t>Pool area</w:t>
            </w:r>
          </w:p>
        </w:tc>
      </w:tr>
      <w:tr w:rsidR="00406606" w:rsidRPr="005F01AD" w14:paraId="48A440A1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572F0317" w14:textId="616A9B55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ecurely fenced to restrict non-supervised acces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527442579"/>
            <w:placeholder>
              <w:docPart w:val="91AF310C7A264DBD8350B71A50FBC1D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196716E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828481762"/>
            <w:placeholder>
              <w:docPart w:val="754EB18D6E4341B0AE9ABBD937A2C284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38A6E44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25578497"/>
            <w:placeholder>
              <w:docPart w:val="749A4C239C6C4BAB8EB888E317C03F2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0B4F05C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875C21B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BD6332A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60502A84" w14:textId="51D607A9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Chemicals correctly stor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692909879"/>
            <w:placeholder>
              <w:docPart w:val="0BF21671E0A946F6B78D8C5E2E83A8C7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E7BF579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65665453"/>
            <w:placeholder>
              <w:docPart w:val="A9908D901E604BBF81D585BD2E2A45B1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48515E5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133400046"/>
            <w:placeholder>
              <w:docPart w:val="E483A067D2CF49289E779F96FEC451D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0A5E49C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673FF63B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B6F3B9F" w14:textId="77777777" w:rsidTr="005F01AD">
        <w:trPr>
          <w:trHeight w:val="53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4148A859" w14:textId="327DFEA1" w:rsidR="00EB455F" w:rsidRPr="005F01AD" w:rsidRDefault="00EB455F" w:rsidP="00EB455F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Clothesline</w:t>
            </w:r>
          </w:p>
        </w:tc>
      </w:tr>
      <w:tr w:rsidR="00406606" w:rsidRPr="005F01AD" w14:paraId="4F9FD578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7C8D7642" w14:textId="12F1921D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tabl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293200802"/>
            <w:placeholder>
              <w:docPart w:val="6DF1346FE67F448384E99266576DF70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9FEB25E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961385581"/>
            <w:placeholder>
              <w:docPart w:val="F898BF7251ED48858C9D750664FEA11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B0DABAC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793552247"/>
            <w:placeholder>
              <w:docPart w:val="73D2B7A63C494632B3DC31446CBB49C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67FB20F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BDEDBB8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E14B137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41CD3C34" w14:textId="587F114A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Wires secured and taut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69102932"/>
            <w:placeholder>
              <w:docPart w:val="62668200CB5A4560BAB8834DD2E4558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98B6809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888061814"/>
            <w:placeholder>
              <w:docPart w:val="83733F4186DF4382833DFD9EA620BA6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423169B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95360790"/>
            <w:placeholder>
              <w:docPart w:val="A2A55973098A4B71826B2C5AA83B4972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1272389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58AEF8C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C812907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0ADF6ABE" w14:textId="1DC72AE9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Height adjustabl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452321311"/>
            <w:placeholder>
              <w:docPart w:val="BE37555A15E540238F3817B325B19D9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380EB3BF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125116939"/>
            <w:placeholder>
              <w:docPart w:val="7AE61D7EB58B46A09175838B8BEA190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27126D1F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606276417"/>
            <w:placeholder>
              <w:docPart w:val="80F2D75F5A5F4D8EB2E9C7B6B06EBE1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8F103B9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128924C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3D8596A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5A71D9E3" w14:textId="7CC5FD1D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uitable access pathway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445002721"/>
            <w:placeholder>
              <w:docPart w:val="3D5D716D4225464A8A0A64542CF5C9B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CC0C596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867502070"/>
            <w:placeholder>
              <w:docPart w:val="5226FE95118442F3ABF4637F6D9D1D0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6A68E973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243324952"/>
            <w:placeholder>
              <w:docPart w:val="0A6E7DAE04734DD09E00BF891D9D3D1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55D0D870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480C1D99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58B36F6B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0B4E5F87" w14:textId="35EFFA21" w:rsidR="00EB455F" w:rsidRPr="005F01AD" w:rsidRDefault="00EB455F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Bathroom (all bathrooms in the house)</w:t>
            </w:r>
          </w:p>
        </w:tc>
      </w:tr>
      <w:tr w:rsidR="00406606" w:rsidRPr="005F01AD" w14:paraId="24B57A30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76C6509B" w14:textId="02852355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Non-slip flooring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958560929"/>
            <w:placeholder>
              <w:docPart w:val="0FD0854AC5784D1E8AC09B814DE66CC7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310F4A5D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8089517"/>
            <w:placeholder>
              <w:docPart w:val="07553FB22B464D8F891D5294418C110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2A49599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939904684"/>
            <w:placeholder>
              <w:docPart w:val="C00D3D34B3BD4C9B90CE9C074B60CE3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F0BD0D1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3356D1A5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2F50E30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611D55B5" w14:textId="48A91320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Change bench provided (where necessary)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76687766"/>
            <w:placeholder>
              <w:docPart w:val="6BEBBFA4D3544050BA0449573296B57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3D6DEB87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05309114"/>
            <w:placeholder>
              <w:docPart w:val="C9DC395439584615B4750704BC3BF5E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CF16DAA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502498392"/>
            <w:placeholder>
              <w:docPart w:val="68E0932AFDB245CD91391DF93BBE688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1508E183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0C00E66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6111EC5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7E2E0493" w14:textId="194F82A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Bathing aids provided where appropriat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687666634"/>
            <w:placeholder>
              <w:docPart w:val="71430A9175FA4A14B99801EC2FD32D9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67283FF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44877367"/>
            <w:placeholder>
              <w:docPart w:val="360539BF8F4345FEBF8E7C0482FDA6B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23EAC92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88442612"/>
            <w:placeholder>
              <w:docPart w:val="E2C7DB36D02D4E6A8779DDB0F1441622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96F3C33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B653E3B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</w:tbl>
    <w:p w14:paraId="0ABA6D9C" w14:textId="31359B72" w:rsidR="00F55822" w:rsidRDefault="00F55822">
      <w:r>
        <w:br w:type="page"/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076"/>
        <w:gridCol w:w="1253"/>
        <w:gridCol w:w="1253"/>
        <w:gridCol w:w="1253"/>
        <w:gridCol w:w="2181"/>
      </w:tblGrid>
      <w:tr w:rsidR="005F01AD" w:rsidRPr="005F01AD" w14:paraId="6C72C9F3" w14:textId="77777777" w:rsidTr="00666C33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6117E32B" w14:textId="77777777" w:rsidR="005F01AD" w:rsidRPr="005F01AD" w:rsidRDefault="005F01AD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lastRenderedPageBreak/>
              <w:t>Bathroom (all bathrooms in the house)</w:t>
            </w:r>
          </w:p>
        </w:tc>
      </w:tr>
      <w:tr w:rsidR="00406606" w:rsidRPr="005F01AD" w14:paraId="568D4577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39D65464" w14:textId="1784F0C7" w:rsidR="0048266B" w:rsidRPr="005F01AD" w:rsidRDefault="002311D7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Wastewater</w:t>
            </w:r>
            <w:r w:rsidR="0048266B"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 xml:space="preserve"> </w:t>
            </w:r>
            <w:proofErr w:type="gramStart"/>
            <w:r w:rsidR="0048266B"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drain</w:t>
            </w:r>
            <w:proofErr w:type="gramEnd"/>
            <w:r w:rsidR="0048266B"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 xml:space="preserve"> in floor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210767656"/>
            <w:placeholder>
              <w:docPart w:val="B32DCCE655E14E75A78F7D77F167990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6E705E96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993379589"/>
            <w:placeholder>
              <w:docPart w:val="7879C1CA168148B2ADAEFFB5B30ABE9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67E98DA9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214345176"/>
            <w:placeholder>
              <w:docPart w:val="1E60649A8C194043BA41B9C8A29C865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5EC7F43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CDAF246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09F4A59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449B1C89" w14:textId="2530F9EE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dequate storage for linen and toiletrie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202124571"/>
            <w:placeholder>
              <w:docPart w:val="1A24023CF452494AA5EB7D08833A2B7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DA29E52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999774515"/>
            <w:placeholder>
              <w:docPart w:val="91DB11E3F18E4569BCB5BCE30F0925A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2A06E81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29435131"/>
            <w:placeholder>
              <w:docPart w:val="05A240858D74473D9B357123D848BC5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FBC25FA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0009BCDE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56433B24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49F3E690" w14:textId="62F0E3CB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Hoist provided (where necessary)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687442227"/>
            <w:placeholder>
              <w:docPart w:val="7E713E56BAE841D2800DD98C03EB1A80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2CE10C95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42030062"/>
            <w:placeholder>
              <w:docPart w:val="1D302173639D408FBC28731DEBC0758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0AC7177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423686497"/>
            <w:placeholder>
              <w:docPart w:val="A2031A1983E548109277770E8120FE9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289CB0F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B3FB658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F69A012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6C40B781" w14:textId="4E5FD5C3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ppliances (for example hair drier) kept away from water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834827316"/>
            <w:placeholder>
              <w:docPart w:val="EF90DD036BBA4F2DB41B51B4F727224F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9CCD17E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463393900"/>
            <w:placeholder>
              <w:docPart w:val="C6F78655066B434AA94A6846516135A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18D8B8B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77922794"/>
            <w:placeholder>
              <w:docPart w:val="5A3E53DD70BC4A539469EEDE7E3CDBB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E2F12E2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6EF45B90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EAFF85F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022E96A7" w14:textId="4D986CB6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ppliances kept out of reach of children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339892019"/>
            <w:placeholder>
              <w:docPart w:val="ECE810AC7FB34DB6AAD4AFC384844069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0563C6A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394360402"/>
            <w:placeholder>
              <w:docPart w:val="9B5335883EE0479EBFE5D3828E149362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7588DBF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188105309"/>
            <w:placeholder>
              <w:docPart w:val="DE36FCF800544ECFA89FA0D53783A491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B429DB2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05A8902E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219D64B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2FD82F2D" w14:textId="6B8F57E8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Exhaust fans functioning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988075778"/>
            <w:placeholder>
              <w:docPart w:val="16BF882491DA440891DCFBA32BCF1BA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396A2F3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924098569"/>
            <w:placeholder>
              <w:docPart w:val="E2CFF19B3B794021B852DE161556DF6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4F5F057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965027976"/>
            <w:placeholder>
              <w:docPart w:val="34989CA82B19410185606810058831FD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A11E597" w14:textId="77777777" w:rsidR="0048266B" w:rsidRPr="005F01AD" w:rsidRDefault="0048266B" w:rsidP="0048266B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BA19D3B" w14:textId="77777777" w:rsidR="0048266B" w:rsidRPr="005F01AD" w:rsidRDefault="0048266B" w:rsidP="0048266B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5FCDD4B" w14:textId="77777777" w:rsidTr="005F01AD">
        <w:trPr>
          <w:trHeight w:val="53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460DAEEF" w14:textId="7CA58D56" w:rsidR="00EB455F" w:rsidRPr="005F01AD" w:rsidRDefault="00EB455F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Toilet (all toilets in the house)</w:t>
            </w:r>
          </w:p>
        </w:tc>
      </w:tr>
      <w:tr w:rsidR="00406606" w:rsidRPr="005F01AD" w14:paraId="55BB51E6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20C25140" w14:textId="70DC7CB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Condition of floors, walls and ceiling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680201409"/>
            <w:placeholder>
              <w:docPart w:val="0BC4AD5BE2C3486E876254348CF1B619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9B3D74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51934662"/>
            <w:placeholder>
              <w:docPart w:val="FD711EF19ABD4F039BCDCA2802FBDD01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635655C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534342489"/>
            <w:placeholder>
              <w:docPart w:val="813D753D3BCF4E1D8A3B4FEFC23FAB0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22643E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107079A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542DB75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0E41C2D1" w14:textId="55AA0326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Condition of fittings and fixture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090540468"/>
            <w:placeholder>
              <w:docPart w:val="B331FCB053C44BA2BC7FE63479F9954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BDB92BD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959379860"/>
            <w:placeholder>
              <w:docPart w:val="7556A818078941498F16E8D7C6208A5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019902B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46839852"/>
            <w:placeholder>
              <w:docPart w:val="40ECB9CA42304991A9F413050827BC65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60A578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35CD04ED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AE7DC4C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FFE1F0"/>
          </w:tcPr>
          <w:p w14:paraId="40E9C56F" w14:textId="2BD53BE9" w:rsidR="0048266B" w:rsidRPr="005F01AD" w:rsidRDefault="001203B6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Lounge room</w:t>
            </w:r>
          </w:p>
        </w:tc>
        <w:tc>
          <w:tcPr>
            <w:tcW w:w="1253" w:type="dxa"/>
            <w:shd w:val="clear" w:color="auto" w:fill="FFE1F0"/>
          </w:tcPr>
          <w:p w14:paraId="63481A6C" w14:textId="7D7C8461" w:rsidR="0048266B" w:rsidRPr="005F01AD" w:rsidRDefault="0048266B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3" w:type="dxa"/>
            <w:shd w:val="clear" w:color="auto" w:fill="FFE1F0"/>
          </w:tcPr>
          <w:p w14:paraId="602A9F0A" w14:textId="4EDD3A40" w:rsidR="0048266B" w:rsidRPr="005F01AD" w:rsidRDefault="0048266B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253" w:type="dxa"/>
            <w:shd w:val="clear" w:color="auto" w:fill="FFE1F0"/>
          </w:tcPr>
          <w:p w14:paraId="5E241B7F" w14:textId="2CE814B5" w:rsidR="0048266B" w:rsidRPr="005F01AD" w:rsidRDefault="0048266B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181" w:type="dxa"/>
            <w:shd w:val="clear" w:color="auto" w:fill="FFE1F0"/>
          </w:tcPr>
          <w:p w14:paraId="2A3FC150" w14:textId="7B9D4909" w:rsidR="0048266B" w:rsidRPr="005F01AD" w:rsidRDefault="0048266B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</w:p>
        </w:tc>
      </w:tr>
      <w:tr w:rsidR="00406606" w:rsidRPr="005F01AD" w14:paraId="3228B76D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2C776717" w14:textId="21EFA10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ufficient space for storage and movement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771243545"/>
            <w:placeholder>
              <w:docPart w:val="5DACAE52C45F4905BC138C686C9839C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BBAB25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45456925"/>
            <w:placeholder>
              <w:docPart w:val="4851DA09E86B410F8172BCA10694F47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457F33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437247088"/>
            <w:placeholder>
              <w:docPart w:val="041AD0C20F63406EBFE4BDC9F0DF7A08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D1B6A4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FCA6245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0023109E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5F119994" w14:textId="0101F75F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Lounge chairs suitable for needs of client AND caregiver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106450488"/>
            <w:placeholder>
              <w:docPart w:val="86ED42C754D54B56A50BB90A24A6348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13D997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37175246"/>
            <w:placeholder>
              <w:docPart w:val="DA3A68E22F9B47B0B04194C3AF2020D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334FD6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615417754"/>
            <w:placeholder>
              <w:docPart w:val="71A290070B85494E9D7219BBEB9200B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52EA922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0BF63A31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976E115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5C413452" w14:textId="437B98D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Television and Video (no piggyback plugs)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924334659"/>
            <w:placeholder>
              <w:docPart w:val="CF9D26E4906543E29DAF4F20D929408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C810D1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377094781"/>
            <w:placeholder>
              <w:docPart w:val="24EF151BFDF14313BDA3C211A9EDE148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0DE0621C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2972623"/>
            <w:placeholder>
              <w:docPart w:val="EFDEB56D60B44D7AA70278F4E9EC311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420807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DED738E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3F7BBC0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53119115" w14:textId="092C17E4" w:rsidR="00EB455F" w:rsidRPr="005F01AD" w:rsidRDefault="00EB455F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Laundry</w:t>
            </w:r>
          </w:p>
        </w:tc>
      </w:tr>
      <w:tr w:rsidR="00406606" w:rsidRPr="005F01AD" w14:paraId="7A057F78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1EAAEE2" w14:textId="35879918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Detergents/soaps and other chemicals stored securely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21611192"/>
            <w:placeholder>
              <w:docPart w:val="9AC5789045C34425A7CCC83C87DD973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343F0C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795054336"/>
            <w:placeholder>
              <w:docPart w:val="22345C3E15B740729D1E389C643AB9B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079434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207064129"/>
            <w:placeholder>
              <w:docPart w:val="BF2EFE124AAC4671ADDBEA265E86B0E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71803F1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F5C1103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E12DBEC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3FF82790" w14:textId="2E09022A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Protective equipment and clothing available for chemical us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497918811"/>
            <w:placeholder>
              <w:docPart w:val="9B36DF42A5FC4E41BECB7C8993BB0EE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2E129AA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874462658"/>
            <w:placeholder>
              <w:docPart w:val="AB71890C930C4DA3AA1BE39D5FCF392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AC3BC4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585224515"/>
            <w:placeholder>
              <w:docPart w:val="B9C0F2A8FD8545CD8C27447AB54F71C5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219DD4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54BF56C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7C09597F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530C23E5" w14:textId="2AA4D3EF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ll chemicals stored in original container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929891706"/>
            <w:placeholder>
              <w:docPart w:val="7AAA5054372B4E6AAFD9F940FE174CB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3C9F79D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248613487"/>
            <w:placeholder>
              <w:docPart w:val="5E6647E175454D36AF4C67461196AAF8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62CF95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31477388"/>
            <w:placeholder>
              <w:docPart w:val="9057F8F767D94B5B8A01C878F8FF9C2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6660DA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4272027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FC468A0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0DBB5B78" w14:textId="1063470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Non-slip flooring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207379841"/>
            <w:placeholder>
              <w:docPart w:val="C8FC4524E6B544958AFF691F7219E0E9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67B0C7A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40392204"/>
            <w:placeholder>
              <w:docPart w:val="A7657583E89B4C56A5A21A301F9811B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03E879A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22499403"/>
            <w:placeholder>
              <w:docPart w:val="3C7CF6577645475786646D8BB3FC724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890050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81D1BE9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7AE8D701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1CEE97B2" w14:textId="4BA88AC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Washing machine / drier securely fixed in position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920362105"/>
            <w:placeholder>
              <w:docPart w:val="1EFD899C824C4EC3911CC1355CFE6045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83E4BC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25699252"/>
            <w:placeholder>
              <w:docPart w:val="A16F45414BA24CE888D2C80E39CD0371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8EDC90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300533864"/>
            <w:placeholder>
              <w:docPart w:val="0623FC29DA2941B29F02DCA7A8E9339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54663D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68721051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</w:tbl>
    <w:p w14:paraId="22CB6F20" w14:textId="77777777" w:rsidR="00F55822" w:rsidRDefault="00F55822">
      <w:r>
        <w:br w:type="page"/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076"/>
        <w:gridCol w:w="1253"/>
        <w:gridCol w:w="1253"/>
        <w:gridCol w:w="1253"/>
        <w:gridCol w:w="2181"/>
      </w:tblGrid>
      <w:tr w:rsidR="00F22769" w:rsidRPr="005F01AD" w14:paraId="2C9DB20F" w14:textId="77777777" w:rsidTr="00666C33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5345821F" w14:textId="77777777" w:rsidR="00F22769" w:rsidRPr="005F01AD" w:rsidRDefault="00F22769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lastRenderedPageBreak/>
              <w:t>Laundry</w:t>
            </w:r>
          </w:p>
        </w:tc>
      </w:tr>
      <w:tr w:rsidR="00406606" w:rsidRPr="005F01AD" w14:paraId="2833E7F8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518D2A90" w14:textId="1BE170E1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dequate bench space for clothes sorting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72011937"/>
            <w:placeholder>
              <w:docPart w:val="BBC0C5FDA04343D0AC409B84A54DAB7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2FA6B10D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585497158"/>
            <w:placeholder>
              <w:docPart w:val="6494CCBA70454D6DB3791E232832373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28E3184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175723791"/>
            <w:placeholder>
              <w:docPart w:val="FDC859EA169540E48567A7176F7C976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B279D2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9C5E6CC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FC6BBE7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6A56CFFC" w14:textId="32B42721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Trolley available for moving clothes basket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95560678"/>
            <w:placeholder>
              <w:docPart w:val="81CE12083F7D49B0AE5280469446971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F75EDE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281767811"/>
            <w:placeholder>
              <w:docPart w:val="AB88ECB9277D4EA08F82CB02FE45879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0A34C4B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33937406"/>
            <w:placeholder>
              <w:docPart w:val="82373726DF1242EB97925C391555F6C1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56A3A8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754156C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C99D34A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36238DDF" w14:textId="79B0ECC8" w:rsidR="00434650" w:rsidRPr="005F01AD" w:rsidRDefault="002311D7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Wastewater</w:t>
            </w:r>
            <w:r w:rsidR="00434650"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 xml:space="preserve"> </w:t>
            </w:r>
            <w:proofErr w:type="gramStart"/>
            <w:r w:rsidR="00434650"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drain</w:t>
            </w:r>
            <w:proofErr w:type="gramEnd"/>
            <w:r w:rsidR="00434650"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 xml:space="preserve"> in floor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057743230"/>
            <w:placeholder>
              <w:docPart w:val="AA0C24CFC36044F2A1F39058ECDBB68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D066EB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9024536"/>
            <w:placeholder>
              <w:docPart w:val="FEEE8E1108F84A0DAB3D16DA467CFA0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AD23FF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1920292"/>
            <w:placeholder>
              <w:docPart w:val="F080E7BD94174EF8A83BB9AE8E9EC925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EEDC11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0216B7E7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5E05F60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6381DCE8" w14:textId="7C1A4AA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dequate ventilation to prevent build-up of condensation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37950620"/>
            <w:placeholder>
              <w:docPart w:val="CAF1C2A02D6140B49A4FA24857B6F59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8049E81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40635175"/>
            <w:placeholder>
              <w:docPart w:val="C4850242F30542008606D0577BCD3BD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44175C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33009144"/>
            <w:placeholder>
              <w:docPart w:val="38AB7E03BFCB4CA88C752B966BA742B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E4F647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6CE5D5B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791F05F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51766F20" w14:textId="1C52B153" w:rsidR="000F357B" w:rsidRPr="005F01AD" w:rsidRDefault="000F357B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Kitchen</w:t>
            </w:r>
            <w:r w:rsidR="00F012F6"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/d</w:t>
            </w: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ining room</w:t>
            </w:r>
          </w:p>
        </w:tc>
      </w:tr>
      <w:tr w:rsidR="00406606" w:rsidRPr="005F01AD" w14:paraId="4006EB56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44BF4CDF" w14:textId="4AE96188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tove / oven / microwave securely fixed in position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56344361"/>
            <w:placeholder>
              <w:docPart w:val="5DCB23F4E06C4E0E94D8D2B2682DC037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9F4D11D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391120064"/>
            <w:placeholder>
              <w:docPart w:val="DF2F02E4C5AA4DE8B61E50CF67BE2AE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007380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936796626"/>
            <w:placeholder>
              <w:docPart w:val="DA78296E62814FC0857B83EF091CA13F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FFD2CF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EB42547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78FCEF44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647F1436" w14:textId="764F86E4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harp objects (including knives) kept in secure storag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539714276"/>
            <w:placeholder>
              <w:docPart w:val="412837CCC2C746C98F09D8F504343FD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A3750E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854856879"/>
            <w:placeholder>
              <w:docPart w:val="4753EE74DAF8429F9B9F38B0D3D1E4A4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726ABD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001817331"/>
            <w:placeholder>
              <w:docPart w:val="6A7568EA9B2449558A936A1E2F785EC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19B4AB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D8E591A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D745B01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1A740615" w14:textId="1823F4A8" w:rsidR="00434650" w:rsidRPr="005F01AD" w:rsidRDefault="002311D7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Nonslip</w:t>
            </w:r>
            <w:r w:rsidR="00434650"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 xml:space="preserve"> floor surfac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84868909"/>
            <w:placeholder>
              <w:docPart w:val="4A3980E0A52146B192A044E84078EB6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01A093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64549214"/>
            <w:placeholder>
              <w:docPart w:val="0378781559ED4F87A43B97DD57DA344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1DFE4DC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26460889"/>
            <w:placeholder>
              <w:docPart w:val="B400B508C08D440AA34D3CA89C9667E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55BA52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7DBFC8C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0197DDFE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63D40E87" w14:textId="0EC8C6E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Detergents/cleaners/poisons stored away from foodstuff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9653499"/>
            <w:placeholder>
              <w:docPart w:val="7F74CDDC462340FC86C887624B18016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93E30B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84482325"/>
            <w:placeholder>
              <w:docPart w:val="8101C6734BC243D3BE26B1A7D666DA25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1E027B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28090373"/>
            <w:placeholder>
              <w:docPart w:val="F8FE9B6FB41349D9980821DC6D2AA56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F5F55C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76B11D5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7FC6506C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70D5D6AC" w14:textId="4783416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Protective equipment provided for chemical us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00299428"/>
            <w:placeholder>
              <w:docPart w:val="8B0415D7A7BA48EC9B4C48CC7CDAFD5F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6997D5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559293477"/>
            <w:placeholder>
              <w:docPart w:val="631BCAABB8444ADFACDAB950E4E643B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96A725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0706808"/>
            <w:placeholder>
              <w:docPart w:val="CE1CCC70B3F44A65881A927DFEAC90F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3B201A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3EF6090F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5F2EA878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7608467A" w14:textId="117173E0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Cyclical removal and cleaning of filters in extraction hood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553391908"/>
            <w:placeholder>
              <w:docPart w:val="219E5EEECF7B47A6B16858827DBED295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3684B14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50553724"/>
            <w:placeholder>
              <w:docPart w:val="F6F4DF20F8A740B09620B4D8AA32DC7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B91CD7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553591858"/>
            <w:placeholder>
              <w:docPart w:val="293CC158F2CF42CA8D1220D7D225300F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384B59C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537F7EA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7BA8F96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1C01E2FB" w14:textId="48770F39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irst aid supplies accessibl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527412749"/>
            <w:placeholder>
              <w:docPart w:val="2D22082070A644398BCFDC1D1ED6581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F6D736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550197019"/>
            <w:placeholder>
              <w:docPart w:val="4000F65A2867472BA1574CF6F200DB2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4F1F7E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01544936"/>
            <w:placeholder>
              <w:docPart w:val="E9D8CB9267CC4C7C9AEEFADC7F51119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1C175C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5D000C6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A0065CB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5B234E60" w14:textId="1A8FD60D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ire Blanket appropriately locat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56059436"/>
            <w:placeholder>
              <w:docPart w:val="E05B498A37374EBEA77B6A32643262B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4828D6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507867797"/>
            <w:placeholder>
              <w:docPart w:val="E2EAA71DDD3D4D3E871AF280B102176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F77315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97167427"/>
            <w:placeholder>
              <w:docPart w:val="0B7E19F689FE4CABAB93A06C2FABFA7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AAC7B66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3606B2A6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E3C6342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C4DEE45" w14:textId="1B136A1F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Location of nearest extinguisher clearly signpost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552762910"/>
            <w:placeholder>
              <w:docPart w:val="FB11BE056A0E4274B0927033F350B49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4BA9886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407298910"/>
            <w:placeholder>
              <w:docPart w:val="E1089B2974DE4A6B9D72F269A7CD25A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579FCC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05615030"/>
            <w:placeholder>
              <w:docPart w:val="E778AABE2E5B44D18D364DC182FBC89E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3E37606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08339734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4E016B0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2DB8ABC0" w14:textId="52DADFF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Electronically lit gas burner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309590789"/>
            <w:placeholder>
              <w:docPart w:val="A472085D2589417E95073F4B8E546F05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20A1B74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95273071"/>
            <w:placeholder>
              <w:docPart w:val="83D9B1330F3547139F4A566649DD55F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6FFC53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000843011"/>
            <w:placeholder>
              <w:docPart w:val="503BE40934554049B506D8B46367B0C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D3D2326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3D7A38C1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CAD8D48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E395A25" w14:textId="31CF8D48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Bench height appropriate to needs of user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748415490"/>
            <w:placeholder>
              <w:docPart w:val="2B709FC7D56342F6908DB1B311B6F02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394411F6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782717494"/>
            <w:placeholder>
              <w:docPart w:val="1C12D044EA2A4845A66950D4EB43A415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0371E00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848306628"/>
            <w:placeholder>
              <w:docPart w:val="80053DA3988A4948A6A3C0436E761CFF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2AB9E2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4CDFB19C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5572E9D2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6911D44D" w14:textId="026BC89E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ll chemicals stored in original container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84705462"/>
            <w:placeholder>
              <w:docPart w:val="CADE1367D0324950935CE0A87D51B12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6C0A834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326058783"/>
            <w:placeholder>
              <w:docPart w:val="4A3D56E339794E97AA7119A5E3D8826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6A5C58C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95800305"/>
            <w:placeholder>
              <w:docPart w:val="69597AF66DBC41128D87CC70979E5B71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3C66D2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E559CF3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BEBCE34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4810B6F" w14:textId="7BFC177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ll plastic bags securely stor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571163086"/>
            <w:placeholder>
              <w:docPart w:val="0B5D0A281A2E40E190136804F76B633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5A07B9D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28593355"/>
            <w:placeholder>
              <w:docPart w:val="E29AC5C4C0A34CEB98A7915D90800C4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08B30B2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056277514"/>
            <w:placeholder>
              <w:docPart w:val="9CD14BD0D125443DBDCB2E088C497D8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57BFBE31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1F054A2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AE90602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10526467" w14:textId="111DD1D5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Pet feeding utensils kept separate from those used for human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400094413"/>
            <w:placeholder>
              <w:docPart w:val="EB95F7FD729D40EF83F023DAB11CA98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3E2902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092627901"/>
            <w:placeholder>
              <w:docPart w:val="4B53B047144B434B9C540E1529EE089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65C0B54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846948305"/>
            <w:placeholder>
              <w:docPart w:val="D2409CCC8A9A46738678BC899AD6700D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CF75CD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8B10A68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0F198D6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4898467B" w14:textId="4007A46E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Good hygiene standards maintain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70167762"/>
            <w:placeholder>
              <w:docPart w:val="B4B516B51F914124BB7625E06354B20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4D4A8A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25239133"/>
            <w:placeholder>
              <w:docPart w:val="29F78B68383C41E99780FBF224E6CD9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D573C4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402751815"/>
            <w:placeholder>
              <w:docPart w:val="2DB91605C1C349A6B1784CC114648CA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56B0445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433986B5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</w:tbl>
    <w:p w14:paraId="72665C9C" w14:textId="77777777" w:rsidR="00F55822" w:rsidRPr="00F55822" w:rsidRDefault="00F55822">
      <w:pPr>
        <w:rPr>
          <w:sz w:val="14"/>
          <w:szCs w:val="14"/>
        </w:rPr>
      </w:pPr>
      <w:r w:rsidRPr="00F55822">
        <w:rPr>
          <w:sz w:val="14"/>
          <w:szCs w:val="14"/>
        </w:rPr>
        <w:br w:type="page"/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076"/>
        <w:gridCol w:w="1253"/>
        <w:gridCol w:w="1253"/>
        <w:gridCol w:w="1253"/>
        <w:gridCol w:w="2181"/>
      </w:tblGrid>
      <w:tr w:rsidR="00F22769" w:rsidRPr="005F01AD" w14:paraId="5374989D" w14:textId="77777777" w:rsidTr="00666C33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33C2CE64" w14:textId="77777777" w:rsidR="00F22769" w:rsidRPr="005F01AD" w:rsidRDefault="00F22769" w:rsidP="00666C3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lastRenderedPageBreak/>
              <w:t>Kitchen/dining room</w:t>
            </w:r>
          </w:p>
        </w:tc>
      </w:tr>
      <w:tr w:rsidR="00406606" w:rsidRPr="005F01AD" w14:paraId="269807AA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1F80FD5F" w14:textId="52883171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dequate storage provid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110962916"/>
            <w:placeholder>
              <w:docPart w:val="00F26B66BF274F76BAA91D5FF2E6D882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3284DEC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407390099"/>
            <w:placeholder>
              <w:docPart w:val="33357876519C4C5BB65CCA78A2BFC32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2E6289A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95466941"/>
            <w:placeholder>
              <w:docPart w:val="44F30DAAA44346EBAE14A355C895218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15468E1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4EC64027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5717CF56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03FF8BD5" w14:textId="4DDD961D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ree from infestation of rodents or insect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82508970"/>
            <w:placeholder>
              <w:docPart w:val="0353BD3C9E8F4766B3CDAC9A2F6012D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DA4123D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805692916"/>
            <w:placeholder>
              <w:docPart w:val="E40D740608FB45E48A26840D5F7539C4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A5CA04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663975114"/>
            <w:placeholder>
              <w:docPart w:val="BE047F8F22594048AF72FCCC6CC813A9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E7D8FD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62043951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6C1ECD1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0E6B55A9" w14:textId="2EEECD25" w:rsidR="004B2E01" w:rsidRPr="005F01AD" w:rsidRDefault="004B2E01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Bedroom (all bedrooms in the house)</w:t>
            </w:r>
          </w:p>
        </w:tc>
      </w:tr>
      <w:tr w:rsidR="00406606" w:rsidRPr="005F01AD" w14:paraId="075C6739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18A6DF27" w14:textId="6C0767EC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ufficient space for storage and movement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63239864"/>
            <w:placeholder>
              <w:docPart w:val="F51E0F3D467D4E45901E0CDB129D3430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4CB8AB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479060454"/>
            <w:placeholder>
              <w:docPart w:val="1C408B7D9354480B99E6D75296857F2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F96A85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030111992"/>
            <w:placeholder>
              <w:docPart w:val="41F22E5BB8D34C028AA6981F604BAD6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1C4DB1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816A248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7CA41148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7EF0989F" w14:textId="732AAFD5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Bed height suitable for working needs of care giver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402174963"/>
            <w:placeholder>
              <w:docPart w:val="2C148EC1D1C9492796FBCEEAE37BD19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6F1BFE5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800647688"/>
            <w:placeholder>
              <w:docPart w:val="ECBBFC2F8E9343349AA8F4A42322E00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FF8AC0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728757582"/>
            <w:placeholder>
              <w:docPart w:val="85D2288DBB25477085D0728BFAA3F05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1EBE4A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1AFB448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6E90D85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D380359" w14:textId="47A87C2F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Condition of doors and window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131219719"/>
            <w:placeholder>
              <w:docPart w:val="71B8460561184974A25A7CF546ED182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28E5417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496832988"/>
            <w:placeholder>
              <w:docPart w:val="FB7151C119DA4EAB8AA506B7D0CF3F1E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E0DBE7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74419742"/>
            <w:placeholder>
              <w:docPart w:val="1CB36EE333CC4D2FA7575091090D737C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0517AB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00DE3021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4C822EF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04CC182D" w14:textId="76A76724" w:rsidR="001203B6" w:rsidRPr="005F01AD" w:rsidRDefault="001203B6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Electrical systems</w:t>
            </w:r>
          </w:p>
        </w:tc>
      </w:tr>
      <w:tr w:rsidR="00406606" w:rsidRPr="005F01AD" w14:paraId="08847FA5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2CF0E139" w14:textId="79B9A009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Wiring maintained in good condition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16837484"/>
            <w:placeholder>
              <w:docPart w:val="A295DD578F1D4AC7BF962C6D69BF8B3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2FFD1C9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407660032"/>
            <w:placeholder>
              <w:docPart w:val="2C6C0B1CE621499CAFD616C9230A492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C3F121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777979412"/>
            <w:placeholder>
              <w:docPart w:val="A2FF5301B8E048489D1776B634E6417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AA4F30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650B95F3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630FEDB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5E2193CA" w14:textId="613D82FC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Cords on all appliances safe to us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8983369"/>
            <w:placeholder>
              <w:docPart w:val="EA6D62B001F7435F983E4BB57067B29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92F84B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0541783"/>
            <w:placeholder>
              <w:docPart w:val="14728DCA06214628ADCDF607083E1B9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F038CF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605192244"/>
            <w:placeholder>
              <w:docPart w:val="2791091EFE3849C596905AEA821B669D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643BED1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6FFC1EA8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50B2BE5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10ADD9B9" w14:textId="0FD6F85C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Power sockets / plugs secure and safe for us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71712509"/>
            <w:placeholder>
              <w:docPart w:val="1D353C71F38444A1B9B3B089A963B95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886509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747508740"/>
            <w:placeholder>
              <w:docPart w:val="6805EAF0764643F48675E5556F1CF72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3CEAE8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69095646"/>
            <w:placeholder>
              <w:docPart w:val="E9E59272F95845939A98AA888956E65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B09A29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BAF743C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EA2B19E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689F9AAC" w14:textId="450289BC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proofErr w:type="gramStart"/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ppliances</w:t>
            </w:r>
            <w:proofErr w:type="gramEnd"/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 xml:space="preserve"> safety stor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877359246"/>
            <w:placeholder>
              <w:docPart w:val="9A39DD30E6E2467E9D60E7A9AD7F69B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DFDB85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054200300"/>
            <w:placeholder>
              <w:docPart w:val="899EAF07F9654043B85B78323D9756D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994AA4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057004944"/>
            <w:placeholder>
              <w:docPart w:val="3D04430B81434E36B0143DAEBBC3FB2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77546D9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CFDC605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27FD610E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284C15B" w14:textId="0D6AC080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ppliances kept away from water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54098733"/>
            <w:placeholder>
              <w:docPart w:val="C94D9D1F934647A58220E19E22D8B59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29FA9A6C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271208894"/>
            <w:placeholder>
              <w:docPart w:val="5BF7E2F825E74BD8BDDEFA68C61D200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0E02FD5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082895319"/>
            <w:placeholder>
              <w:docPart w:val="CA31D8E8269041FDB078FA3DA283AF4D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3BD15B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7F61E83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FC274FA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3E812B48" w14:textId="5367A1C0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No overloading of power point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42573319"/>
            <w:placeholder>
              <w:docPart w:val="67FFAD2126BA4D2198385C862B6BA9A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C6630C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09904536"/>
            <w:placeholder>
              <w:docPart w:val="13821CFED82B48A7A2498417C6ED748E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76A81B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325856870"/>
            <w:placeholder>
              <w:docPart w:val="B54C64F217E14EBF9563F33BFF2DF0F9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BFFE6B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33438141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54C0445B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2325D3C5" w14:textId="49B525E1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Electrical Safety Switch install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637928433"/>
            <w:placeholder>
              <w:docPart w:val="657FE107E14B41249D3DF9B22B7F5340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D39EDD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975280741"/>
            <w:placeholder>
              <w:docPart w:val="69A29579DA6F4128A661C113CC4AD41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265BFE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504597794"/>
            <w:placeholder>
              <w:docPart w:val="3B51025F20C44CC4B5DDE7EC8894E58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47EB08C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0B4798DE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D80B546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6F0B2A60" w14:textId="457B0E7E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Hard wired smoke detectors install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64022178"/>
            <w:placeholder>
              <w:docPart w:val="81D33168FBA6410BADAAC4CDF055EF4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A65A47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904789158"/>
            <w:placeholder>
              <w:docPart w:val="A2DDB7E4D41644A7BDBC875020F4CFB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863C30C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082183105"/>
            <w:placeholder>
              <w:docPart w:val="562657E3010542C3A86BFB23069EA54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63E7E5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680FD43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717616AD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00E522D6" w14:textId="6FF2ADF2" w:rsidR="001203B6" w:rsidRPr="005F01AD" w:rsidRDefault="001203B6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Window</w:t>
            </w:r>
            <w:r w:rsidR="00CB4865"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s/d</w:t>
            </w: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oors</w:t>
            </w:r>
          </w:p>
        </w:tc>
      </w:tr>
      <w:tr w:rsidR="00406606" w:rsidRPr="005F01AD" w14:paraId="42F41E04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5A50D342" w14:textId="5C80D35D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Sufficient doorway width for wheelchair acces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816147631"/>
            <w:placeholder>
              <w:docPart w:val="DE9FF381851C4FDE8A7FA457D94145B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69C56590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82836359"/>
            <w:placeholder>
              <w:docPart w:val="854E851E54D644498975CBCD0FD5AA9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4D6364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08447079"/>
            <w:placeholder>
              <w:docPart w:val="4C133F3021D5484081AA73F099C2E7A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8EE24E1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3099DB6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865819E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2A30638F" w14:textId="5539750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ull height glazed doors clearly marked at eye level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567346032"/>
            <w:placeholder>
              <w:docPart w:val="683AFF2A510C46309CA78DA34CC256C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D68323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797363548"/>
            <w:placeholder>
              <w:docPart w:val="C065B248405C47F896F2BCB51946B3E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415AB2C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446386928"/>
            <w:placeholder>
              <w:docPart w:val="791590B409744892A1E6186007C3B37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4F897DD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68ADA37B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543F4087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192A85BC" w14:textId="184C142B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ly wire screens intact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804299916"/>
            <w:placeholder>
              <w:docPart w:val="649C0E47B46C4E6489400E5FF9BF5D8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F59300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580871046"/>
            <w:placeholder>
              <w:docPart w:val="C25CC886B2744663806AC009A87EAB28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6B942EE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029649268"/>
            <w:placeholder>
              <w:docPart w:val="8B4AF66817624A999199D05A499C685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ED7E36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B3CBD84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0268DACE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199B5123" w14:textId="39AE820C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No sticking doors or window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078004283"/>
            <w:placeholder>
              <w:docPart w:val="BA2ACBA6E0DF4E8A9365C9AC55E33CB9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6847A3D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466394805"/>
            <w:placeholder>
              <w:docPart w:val="B622EC3144124F9F83A47FEF48029C3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3525DC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315223670"/>
            <w:placeholder>
              <w:docPart w:val="2AC83C8C94D94033B261AE211DAB78C8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19E4C9F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92458A0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</w:tbl>
    <w:p w14:paraId="3CB87CEC" w14:textId="77777777" w:rsidR="00F55822" w:rsidRPr="00F55822" w:rsidRDefault="00F55822">
      <w:pPr>
        <w:rPr>
          <w:sz w:val="2"/>
          <w:szCs w:val="2"/>
        </w:rPr>
      </w:pPr>
      <w:r w:rsidRPr="00F55822">
        <w:rPr>
          <w:sz w:val="2"/>
          <w:szCs w:val="2"/>
        </w:rPr>
        <w:br w:type="page"/>
      </w: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ayout w:type="fixed"/>
        <w:tblLook w:val="04A0" w:firstRow="1" w:lastRow="0" w:firstColumn="1" w:lastColumn="0" w:noHBand="0" w:noVBand="1"/>
      </w:tblPr>
      <w:tblGrid>
        <w:gridCol w:w="3076"/>
        <w:gridCol w:w="1253"/>
        <w:gridCol w:w="1253"/>
        <w:gridCol w:w="1253"/>
        <w:gridCol w:w="2181"/>
      </w:tblGrid>
      <w:tr w:rsidR="00406606" w:rsidRPr="005F01AD" w14:paraId="4E50A13E" w14:textId="77777777" w:rsidTr="005F01AD">
        <w:trPr>
          <w:trHeight w:val="53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1D6BDED7" w14:textId="266E9871" w:rsidR="001203B6" w:rsidRPr="005F01AD" w:rsidRDefault="001203B6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lastRenderedPageBreak/>
              <w:t>Heating/cooling systems</w:t>
            </w:r>
          </w:p>
        </w:tc>
      </w:tr>
      <w:tr w:rsidR="00406606" w:rsidRPr="005F01AD" w14:paraId="22543014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064697C7" w14:textId="5DFBB494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Guards provided around heaters where necessary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447419040"/>
            <w:placeholder>
              <w:docPart w:val="3310E4BABE7E453CAA7A78748BDC96C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5D394F02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569229143"/>
            <w:placeholder>
              <w:docPart w:val="00D4F9B104074F79B34521059A8B72B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7A98F5E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529154478"/>
            <w:placeholder>
              <w:docPart w:val="6DCA8CB33EF540EAB27096EB78989E6C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591DF076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6C9EC764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E0056D4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2765D6CC" w14:textId="1C4B6769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No portable bar radiators in us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721564276"/>
            <w:placeholder>
              <w:docPart w:val="5AC24A9FD11E407C8FA947E1B59036A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8EE23C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372688922"/>
            <w:placeholder>
              <w:docPart w:val="421377B6F8004BF2B963EA603812FEB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32E06B8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178573747"/>
            <w:placeholder>
              <w:docPart w:val="CD6EF8E693664C26AA291118D4A7345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668AF8A1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7C7134B7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F5FE8E8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0E0FD0B8" w14:textId="13CAF23A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Heaters used and maintained in line with manufacturer's instruction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629908992"/>
            <w:placeholder>
              <w:docPart w:val="EDED2FC0F65F4D1EB3183FC0D90A78B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FC6E42F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49438352"/>
            <w:placeholder>
              <w:docPart w:val="CD2DCD62A90A44C8AED39DB9833E172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C2CA189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725302914"/>
            <w:placeholder>
              <w:docPart w:val="1B4E64CD321B4121A9CF8B3E30056F2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373DE30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C3B70B6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C0D31F9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4D76F09C" w14:textId="6BBB4EB2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Matches, lighters and igniters securely stored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998304451"/>
            <w:placeholder>
              <w:docPart w:val="6FF19F7B6E874DD8B1AE46C879062D6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66F972E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36657931"/>
            <w:placeholder>
              <w:docPart w:val="56F95B451EF446BF8DDB75289EA8BBD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0AB9E6C8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32118726"/>
            <w:placeholder>
              <w:docPart w:val="C557C1CB6E754DA08A855CEE099A971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18D7387C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39EBEDF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2494441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314309CE" w14:textId="0BC6E24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Ducted heating grills in good condition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970018147"/>
            <w:placeholder>
              <w:docPart w:val="5EF842302DD44CD9972B9B307646429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73DBF056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2102636564"/>
            <w:placeholder>
              <w:docPart w:val="A254AFCD9C51441987DC3FFEA8442EC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79FFE8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656257658"/>
            <w:placeholder>
              <w:docPart w:val="6617A5466D944419BF12BB46645957E8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FF4D22B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E2F93E3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3BADAAB3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2FCC54D2" w14:textId="67E36893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Adequate clearance for ceiling fan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539887898"/>
            <w:placeholder>
              <w:docPart w:val="A13B147C78FD44B2B2B99219186898D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4CDEC2A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758600374"/>
            <w:placeholder>
              <w:docPart w:val="00C4A92FFD8C4984B048D5D5C737C7F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18DE234A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495524908"/>
            <w:placeholder>
              <w:docPart w:val="2F9080F8F42248F4BC44F7D1BB34658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1CFC7E3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D82BD87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15CC1F7B" w14:textId="77777777" w:rsidTr="005F01AD">
        <w:trPr>
          <w:trHeight w:val="42"/>
          <w:jc w:val="center"/>
        </w:trPr>
        <w:tc>
          <w:tcPr>
            <w:tcW w:w="9016" w:type="dxa"/>
            <w:gridSpan w:val="5"/>
            <w:shd w:val="clear" w:color="auto" w:fill="FFE1F0"/>
          </w:tcPr>
          <w:p w14:paraId="5D79695E" w14:textId="4BF92529" w:rsidR="001203B6" w:rsidRPr="005F01AD" w:rsidRDefault="001203B6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eastAsia="Calibri" w:hAnsi="Roboto" w:cs="Arial"/>
                <w:b/>
                <w:color w:val="404040" w:themeColor="text1" w:themeTint="BF"/>
                <w:sz w:val="16"/>
                <w:szCs w:val="16"/>
              </w:rPr>
              <w:t>Passageways</w:t>
            </w:r>
          </w:p>
        </w:tc>
      </w:tr>
      <w:tr w:rsidR="00406606" w:rsidRPr="005F01AD" w14:paraId="1462F7F4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15B8959D" w14:textId="1BA3350F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Wide enough for wheelchair and hoists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958247422"/>
            <w:placeholder>
              <w:docPart w:val="4E74EF1BA9A749D58EF4001DF147769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6550755C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558162811"/>
            <w:placeholder>
              <w:docPart w:val="6B0EF34C350F4B469288F23CD2EB53D2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5AB335A5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205926782"/>
            <w:placeholder>
              <w:docPart w:val="A68DA775D8D3424ABE6B0588BF68B5C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81DD203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1B0E731E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4302FDD0" w14:textId="77777777" w:rsidTr="005F01AD">
        <w:trPr>
          <w:trHeight w:val="53"/>
          <w:jc w:val="center"/>
        </w:trPr>
        <w:tc>
          <w:tcPr>
            <w:tcW w:w="3076" w:type="dxa"/>
            <w:shd w:val="clear" w:color="auto" w:fill="auto"/>
          </w:tcPr>
          <w:p w14:paraId="47F7ADCF" w14:textId="5F373D5D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loor coverings not a trips risk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63784952"/>
            <w:placeholder>
              <w:docPart w:val="3F318A19B34D4843825A84CFFF224DB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03D3AAA1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1211413484"/>
            <w:placeholder>
              <w:docPart w:val="1857DA624E894BE5B500D01D0C015AC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6A45A07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408162369"/>
            <w:placeholder>
              <w:docPart w:val="C6D0CD6D00FF49D296D451C92A03A92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0C29644D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2AF98F80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406606" w:rsidRPr="005F01AD" w14:paraId="693408D6" w14:textId="77777777" w:rsidTr="005F01AD">
        <w:trPr>
          <w:trHeight w:val="42"/>
          <w:jc w:val="center"/>
        </w:trPr>
        <w:tc>
          <w:tcPr>
            <w:tcW w:w="3076" w:type="dxa"/>
            <w:shd w:val="clear" w:color="auto" w:fill="auto"/>
          </w:tcPr>
          <w:p w14:paraId="64CFE602" w14:textId="653A0C79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="Arial"/>
                <w:color w:val="404040" w:themeColor="text1" w:themeTint="BF"/>
                <w:sz w:val="16"/>
                <w:szCs w:val="16"/>
              </w:rPr>
              <w:t>Floor coverings suitable for wheelchair use.</w:t>
            </w:r>
          </w:p>
        </w:tc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-390116171"/>
            <w:placeholder>
              <w:docPart w:val="58F33637E6134022956F2E33178C139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shd w:val="clear" w:color="auto" w:fill="auto"/>
              </w:tcPr>
              <w:p w14:paraId="16B7C594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392703684"/>
            <w:placeholder>
              <w:docPart w:val="ABE7AE851EE544609C9358B2F4D3553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</w:tcPr>
              <w:p w14:paraId="232372FE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ascii="Roboto" w:hAnsi="Roboto" w:cstheme="minorHAnsi"/>
              <w:color w:val="404040" w:themeColor="text1" w:themeTint="BF"/>
              <w:sz w:val="14"/>
              <w:szCs w:val="14"/>
            </w:rPr>
            <w:id w:val="1506712179"/>
            <w:placeholder>
              <w:docPart w:val="4216D3C1BEA04E1AB5EDB2AF21721499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</w:tcPr>
              <w:p w14:paraId="21FF44E7" w14:textId="77777777" w:rsidR="00434650" w:rsidRPr="005F01AD" w:rsidRDefault="00434650" w:rsidP="00434650">
                <w:pPr>
                  <w:tabs>
                    <w:tab w:val="left" w:pos="180"/>
                  </w:tabs>
                  <w:ind w:left="0" w:right="29" w:firstLine="0"/>
                  <w:rPr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</w:pPr>
                <w:r w:rsidRPr="005F01AD">
                  <w:rPr>
                    <w:rStyle w:val="PlaceholderText"/>
                    <w:rFonts w:ascii="Roboto" w:hAnsi="Roboto" w:cstheme="minorHAnsi"/>
                    <w:color w:val="404040" w:themeColor="text1" w:themeTint="BF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</w:tcPr>
          <w:p w14:paraId="59032875" w14:textId="77777777" w:rsidR="00434650" w:rsidRPr="005F01AD" w:rsidRDefault="00434650" w:rsidP="00434650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pP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404040" w:themeColor="text1" w:themeTint="BF"/>
                <w:sz w:val="16"/>
                <w:szCs w:val="16"/>
              </w:rPr>
              <w:t> </w:t>
            </w:r>
            <w:r w:rsidRPr="005F01AD">
              <w:rPr>
                <w:rFonts w:ascii="Roboto" w:hAnsi="Roboto" w:cstheme="minorHAnsi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</w:tbl>
    <w:p w14:paraId="66B4EA2C" w14:textId="77777777" w:rsidR="002311D7" w:rsidRPr="005F01AD" w:rsidRDefault="002311D7" w:rsidP="002311D7">
      <w:pPr>
        <w:spacing w:after="0"/>
        <w:rPr>
          <w:rFonts w:ascii="Roboto" w:hAnsi="Roboto" w:cstheme="minorHAnsi"/>
          <w:color w:val="A6A6A6" w:themeColor="background1" w:themeShade="A6"/>
          <w:sz w:val="20"/>
        </w:rPr>
      </w:pPr>
    </w:p>
    <w:tbl>
      <w:tblPr>
        <w:tblStyle w:val="TableGrid"/>
        <w:tblW w:w="0" w:type="auto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2311D7" w:rsidRPr="005F01AD" w14:paraId="2E6F76EC" w14:textId="77777777" w:rsidTr="005F01AD">
        <w:trPr>
          <w:jc w:val="center"/>
        </w:trPr>
        <w:tc>
          <w:tcPr>
            <w:tcW w:w="2335" w:type="dxa"/>
            <w:shd w:val="clear" w:color="auto" w:fill="FFE1F0"/>
          </w:tcPr>
          <w:p w14:paraId="12DE87F6" w14:textId="43D162FC" w:rsidR="002311D7" w:rsidRPr="005F01AD" w:rsidRDefault="002311D7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Other comments</w:t>
            </w:r>
          </w:p>
        </w:tc>
        <w:tc>
          <w:tcPr>
            <w:tcW w:w="6681" w:type="dxa"/>
            <w:shd w:val="clear" w:color="auto" w:fill="auto"/>
          </w:tcPr>
          <w:p w14:paraId="7E12B324" w14:textId="77777777" w:rsidR="002311D7" w:rsidRPr="005F01AD" w:rsidRDefault="002311D7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311D7" w:rsidRPr="005F01AD" w14:paraId="2CE57FB1" w14:textId="77777777" w:rsidTr="005F01AD">
        <w:trPr>
          <w:jc w:val="center"/>
        </w:trPr>
        <w:tc>
          <w:tcPr>
            <w:tcW w:w="2335" w:type="dxa"/>
            <w:shd w:val="clear" w:color="auto" w:fill="FFE1F0"/>
          </w:tcPr>
          <w:p w14:paraId="0532058B" w14:textId="5E70D8AC" w:rsidR="002311D7" w:rsidRPr="005F01AD" w:rsidRDefault="002311D7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="Arial"/>
                <w:color w:val="262626" w:themeColor="text1" w:themeTint="D9"/>
                <w:sz w:val="20"/>
                <w:szCs w:val="20"/>
              </w:rPr>
              <w:t>Recommendations</w:t>
            </w:r>
          </w:p>
        </w:tc>
        <w:tc>
          <w:tcPr>
            <w:tcW w:w="6681" w:type="dxa"/>
            <w:shd w:val="clear" w:color="auto" w:fill="auto"/>
          </w:tcPr>
          <w:p w14:paraId="6B0B55BF" w14:textId="77777777" w:rsidR="002311D7" w:rsidRPr="005F01AD" w:rsidRDefault="002311D7" w:rsidP="00627423">
            <w:pPr>
              <w:tabs>
                <w:tab w:val="left" w:pos="180"/>
              </w:tabs>
              <w:ind w:left="0" w:right="29" w:firstLine="0"/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pP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F01AD">
              <w:rPr>
                <w:rFonts w:ascii="Roboto" w:hAnsi="Roboto"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228D0CA" w14:textId="77777777" w:rsidR="002311D7" w:rsidRPr="005F01AD" w:rsidRDefault="002311D7" w:rsidP="001F3D2E">
      <w:pPr>
        <w:spacing w:before="120" w:after="120"/>
        <w:jc w:val="center"/>
        <w:rPr>
          <w:rFonts w:ascii="Roboto" w:hAnsi="Roboto" w:cstheme="minorHAnsi"/>
          <w:color w:val="A6A6A6" w:themeColor="background1" w:themeShade="A6"/>
          <w:sz w:val="20"/>
        </w:rPr>
      </w:pPr>
    </w:p>
    <w:p w14:paraId="51BB94EC" w14:textId="1E4A656D" w:rsidR="001F3D2E" w:rsidRPr="005F01AD" w:rsidRDefault="00AD0E22" w:rsidP="00F55822">
      <w:pPr>
        <w:spacing w:before="120" w:after="120"/>
        <w:jc w:val="center"/>
        <w:rPr>
          <w:rFonts w:ascii="Roboto" w:hAnsi="Roboto" w:cstheme="minorHAnsi"/>
          <w:color w:val="A6A6A6" w:themeColor="background1" w:themeShade="A6"/>
          <w:sz w:val="20"/>
        </w:rPr>
      </w:pPr>
      <w:r w:rsidRPr="005F01AD">
        <w:rPr>
          <w:rFonts w:ascii="Roboto" w:hAnsi="Roboto" w:cstheme="minorHAnsi"/>
          <w:color w:val="A6A6A6" w:themeColor="background1" w:themeShade="A6"/>
          <w:sz w:val="20"/>
        </w:rPr>
        <w:t xml:space="preserve">End of </w:t>
      </w:r>
      <w:r w:rsidR="005F68C5" w:rsidRPr="005F01AD">
        <w:rPr>
          <w:rFonts w:ascii="Roboto" w:hAnsi="Roboto" w:cstheme="minorHAnsi"/>
          <w:color w:val="A6A6A6" w:themeColor="background1" w:themeShade="A6"/>
          <w:sz w:val="20"/>
        </w:rPr>
        <w:t>Site Safety Inspection Form</w:t>
      </w:r>
    </w:p>
    <w:sectPr w:rsidR="001F3D2E" w:rsidRPr="005F01AD" w:rsidSect="005F01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F2967" w14:textId="77777777" w:rsidR="00D25832" w:rsidRDefault="00D25832" w:rsidP="00806228">
      <w:pPr>
        <w:spacing w:after="0" w:line="240" w:lineRule="auto"/>
      </w:pPr>
      <w:r>
        <w:separator/>
      </w:r>
    </w:p>
  </w:endnote>
  <w:endnote w:type="continuationSeparator" w:id="0">
    <w:p w14:paraId="0BD6A6AE" w14:textId="77777777" w:rsidR="00D25832" w:rsidRDefault="00D25832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40A36" w14:textId="77777777" w:rsidR="00231B8C" w:rsidRPr="000055D1" w:rsidRDefault="00A31DDA" w:rsidP="00231B8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F68C5">
      <w:rPr>
        <w:color w:val="808080" w:themeColor="background1" w:themeShade="80"/>
        <w:sz w:val="18"/>
      </w:rPr>
      <w:t>Site Safety Inspection Form</w:t>
    </w:r>
    <w:r w:rsidRPr="002872AA">
      <w:rPr>
        <w:color w:val="808080" w:themeColor="background1" w:themeShade="80"/>
        <w:sz w:val="18"/>
      </w:rPr>
      <w:tab/>
    </w:r>
    <w:r w:rsidR="00231B8C" w:rsidRPr="00C63CFB">
      <w:rPr>
        <w:color w:val="808080" w:themeColor="background1" w:themeShade="80"/>
        <w:sz w:val="18"/>
      </w:rPr>
      <w:t>Version 1.</w:t>
    </w:r>
    <w:r w:rsidR="00231B8C">
      <w:rPr>
        <w:color w:val="808080" w:themeColor="background1" w:themeShade="80"/>
        <w:sz w:val="18"/>
      </w:rPr>
      <w:t>1</w:t>
    </w:r>
    <w:r w:rsidR="00231B8C" w:rsidRPr="00C63CFB">
      <w:rPr>
        <w:color w:val="808080" w:themeColor="background1" w:themeShade="80"/>
        <w:sz w:val="18"/>
      </w:rPr>
      <w:t xml:space="preserve"> Produced </w:t>
    </w:r>
    <w:r w:rsidR="00231B8C">
      <w:rPr>
        <w:color w:val="808080" w:themeColor="background1" w:themeShade="80"/>
        <w:sz w:val="18"/>
      </w:rPr>
      <w:t>on 1st Nov</w:t>
    </w:r>
    <w:r w:rsidR="00231B8C" w:rsidRPr="00C63CFB">
      <w:rPr>
        <w:color w:val="808080" w:themeColor="background1" w:themeShade="80"/>
        <w:sz w:val="18"/>
      </w:rPr>
      <w:t xml:space="preserve"> 202</w:t>
    </w:r>
    <w:r w:rsidR="00231B8C">
      <w:rPr>
        <w:color w:val="808080" w:themeColor="background1" w:themeShade="80"/>
        <w:sz w:val="18"/>
      </w:rPr>
      <w:t>3</w:t>
    </w:r>
  </w:p>
  <w:p w14:paraId="50811398" w14:textId="1CD8B999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231B8C" w:rsidRPr="000055D1">
      <w:rPr>
        <w:rFonts w:cstheme="minorHAnsi"/>
        <w:noProof/>
        <w:color w:val="808080" w:themeColor="background1" w:themeShade="80"/>
        <w:sz w:val="18"/>
      </w:rPr>
      <w:t>©</w:t>
    </w:r>
    <w:r w:rsidR="00231B8C" w:rsidRPr="000055D1">
      <w:rPr>
        <w:noProof/>
        <w:color w:val="808080" w:themeColor="background1" w:themeShade="80"/>
        <w:sz w:val="18"/>
      </w:rPr>
      <w:t xml:space="preserve"> </w:t>
    </w:r>
    <w:r w:rsidR="00231B8C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D7CC6" w14:textId="77777777" w:rsidR="00231B8C" w:rsidRPr="000055D1" w:rsidRDefault="005F68C5" w:rsidP="00231B8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F68C5">
      <w:rPr>
        <w:color w:val="808080" w:themeColor="background1" w:themeShade="80"/>
        <w:sz w:val="18"/>
      </w:rPr>
      <w:t>Site Safety Inspection Form</w:t>
    </w:r>
    <w:r w:rsidR="00806228" w:rsidRPr="002872AA">
      <w:rPr>
        <w:color w:val="808080" w:themeColor="background1" w:themeShade="80"/>
        <w:sz w:val="18"/>
      </w:rPr>
      <w:tab/>
    </w:r>
    <w:r w:rsidR="00231B8C" w:rsidRPr="00C63CFB">
      <w:rPr>
        <w:color w:val="808080" w:themeColor="background1" w:themeShade="80"/>
        <w:sz w:val="18"/>
      </w:rPr>
      <w:t>Version 1.</w:t>
    </w:r>
    <w:r w:rsidR="00231B8C">
      <w:rPr>
        <w:color w:val="808080" w:themeColor="background1" w:themeShade="80"/>
        <w:sz w:val="18"/>
      </w:rPr>
      <w:t>1</w:t>
    </w:r>
    <w:r w:rsidR="00231B8C" w:rsidRPr="00C63CFB">
      <w:rPr>
        <w:color w:val="808080" w:themeColor="background1" w:themeShade="80"/>
        <w:sz w:val="18"/>
      </w:rPr>
      <w:t xml:space="preserve"> Produced </w:t>
    </w:r>
    <w:r w:rsidR="00231B8C">
      <w:rPr>
        <w:color w:val="808080" w:themeColor="background1" w:themeShade="80"/>
        <w:sz w:val="18"/>
      </w:rPr>
      <w:t>on 1st Nov</w:t>
    </w:r>
    <w:r w:rsidR="00231B8C" w:rsidRPr="00C63CFB">
      <w:rPr>
        <w:color w:val="808080" w:themeColor="background1" w:themeShade="80"/>
        <w:sz w:val="18"/>
      </w:rPr>
      <w:t xml:space="preserve"> 202</w:t>
    </w:r>
    <w:r w:rsidR="00231B8C">
      <w:rPr>
        <w:color w:val="808080" w:themeColor="background1" w:themeShade="80"/>
        <w:sz w:val="18"/>
      </w:rPr>
      <w:t>3</w:t>
    </w:r>
  </w:p>
  <w:p w14:paraId="250E1A39" w14:textId="2D88EA4F" w:rsidR="00806228" w:rsidRPr="00806228" w:rsidRDefault="00231B8C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1E349" w14:textId="77777777" w:rsidR="00231B8C" w:rsidRPr="000055D1" w:rsidRDefault="005F01AD" w:rsidP="00231B8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F68C5">
      <w:rPr>
        <w:color w:val="808080" w:themeColor="background1" w:themeShade="80"/>
        <w:sz w:val="18"/>
      </w:rPr>
      <w:t>Site Safety Inspection Form</w:t>
    </w:r>
    <w:r w:rsidRPr="002872AA">
      <w:rPr>
        <w:color w:val="808080" w:themeColor="background1" w:themeShade="80"/>
        <w:sz w:val="18"/>
      </w:rPr>
      <w:tab/>
    </w:r>
    <w:r w:rsidR="00231B8C" w:rsidRPr="00C63CFB">
      <w:rPr>
        <w:color w:val="808080" w:themeColor="background1" w:themeShade="80"/>
        <w:sz w:val="18"/>
      </w:rPr>
      <w:t>Version 1.</w:t>
    </w:r>
    <w:r w:rsidR="00231B8C">
      <w:rPr>
        <w:color w:val="808080" w:themeColor="background1" w:themeShade="80"/>
        <w:sz w:val="18"/>
      </w:rPr>
      <w:t>1</w:t>
    </w:r>
    <w:r w:rsidR="00231B8C" w:rsidRPr="00C63CFB">
      <w:rPr>
        <w:color w:val="808080" w:themeColor="background1" w:themeShade="80"/>
        <w:sz w:val="18"/>
      </w:rPr>
      <w:t xml:space="preserve"> Produced </w:t>
    </w:r>
    <w:r w:rsidR="00231B8C">
      <w:rPr>
        <w:color w:val="808080" w:themeColor="background1" w:themeShade="80"/>
        <w:sz w:val="18"/>
      </w:rPr>
      <w:t>on 1st Nov</w:t>
    </w:r>
    <w:r w:rsidR="00231B8C" w:rsidRPr="00C63CFB">
      <w:rPr>
        <w:color w:val="808080" w:themeColor="background1" w:themeShade="80"/>
        <w:sz w:val="18"/>
      </w:rPr>
      <w:t xml:space="preserve"> 202</w:t>
    </w:r>
    <w:r w:rsidR="00231B8C">
      <w:rPr>
        <w:color w:val="808080" w:themeColor="background1" w:themeShade="80"/>
        <w:sz w:val="18"/>
      </w:rPr>
      <w:t>3</w:t>
    </w:r>
  </w:p>
  <w:p w14:paraId="3CB62D04" w14:textId="7BD84701" w:rsidR="005F01AD" w:rsidRPr="005F01AD" w:rsidRDefault="00231B8C" w:rsidP="005F01A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5F01AD" w:rsidRPr="002872AA">
      <w:rPr>
        <w:noProof/>
        <w:color w:val="808080" w:themeColor="background1" w:themeShade="80"/>
        <w:sz w:val="18"/>
      </w:rPr>
      <w:tab/>
    </w:r>
    <w:r w:rsidR="005F01AD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10079451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F01AD" w:rsidRPr="002872AA">
          <w:rPr>
            <w:color w:val="808080" w:themeColor="background1" w:themeShade="80"/>
            <w:sz w:val="18"/>
          </w:rPr>
          <w:fldChar w:fldCharType="begin"/>
        </w:r>
        <w:r w:rsidR="005F01AD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5F01AD" w:rsidRPr="002872AA">
          <w:rPr>
            <w:color w:val="808080" w:themeColor="background1" w:themeShade="80"/>
            <w:sz w:val="18"/>
          </w:rPr>
          <w:fldChar w:fldCharType="separate"/>
        </w:r>
        <w:r w:rsidR="005F01AD">
          <w:rPr>
            <w:color w:val="808080" w:themeColor="background1" w:themeShade="80"/>
            <w:sz w:val="18"/>
          </w:rPr>
          <w:t>1</w:t>
        </w:r>
        <w:r w:rsidR="005F01AD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6A8A5" w14:textId="77777777" w:rsidR="00D25832" w:rsidRDefault="00D25832" w:rsidP="00806228">
      <w:pPr>
        <w:spacing w:after="0" w:line="240" w:lineRule="auto"/>
      </w:pPr>
      <w:r>
        <w:separator/>
      </w:r>
    </w:p>
  </w:footnote>
  <w:footnote w:type="continuationSeparator" w:id="0">
    <w:p w14:paraId="198698DF" w14:textId="77777777" w:rsidR="00D25832" w:rsidRDefault="00D25832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1D318" w14:textId="77777777" w:rsidR="00231B8C" w:rsidRDefault="00231B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18A05" w14:textId="64989696" w:rsidR="00A31DDA" w:rsidRPr="005F01AD" w:rsidRDefault="005F01AD" w:rsidP="005F01AD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4CD5EA15" wp14:editId="34AD0568">
          <wp:extent cx="1016000" cy="1016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7674B" w14:textId="466B251D" w:rsidR="005F01AD" w:rsidRDefault="005F01AD" w:rsidP="005F01AD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177BB49C" wp14:editId="1599E1AB">
          <wp:extent cx="1016000" cy="10160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9623E"/>
    <w:multiLevelType w:val="hybridMultilevel"/>
    <w:tmpl w:val="78AAA28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8"/>
  </w:num>
  <w:num w:numId="4">
    <w:abstractNumId w:val="1"/>
  </w:num>
  <w:num w:numId="5">
    <w:abstractNumId w:val="8"/>
  </w:num>
  <w:num w:numId="6">
    <w:abstractNumId w:val="17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6"/>
  </w:num>
  <w:num w:numId="13">
    <w:abstractNumId w:val="12"/>
  </w:num>
  <w:num w:numId="14">
    <w:abstractNumId w:val="4"/>
  </w:num>
  <w:num w:numId="15">
    <w:abstractNumId w:val="15"/>
  </w:num>
  <w:num w:numId="16">
    <w:abstractNumId w:val="13"/>
  </w:num>
  <w:num w:numId="17">
    <w:abstractNumId w:val="10"/>
  </w:num>
  <w:num w:numId="18">
    <w:abstractNumId w:val="11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wFAKBn2jUtAAAA"/>
  </w:docVars>
  <w:rsids>
    <w:rsidRoot w:val="00806228"/>
    <w:rsid w:val="00004D98"/>
    <w:rsid w:val="00005679"/>
    <w:rsid w:val="0001141E"/>
    <w:rsid w:val="00045698"/>
    <w:rsid w:val="000830B5"/>
    <w:rsid w:val="00093BE9"/>
    <w:rsid w:val="00093D44"/>
    <w:rsid w:val="000C1523"/>
    <w:rsid w:val="000C5275"/>
    <w:rsid w:val="000E1212"/>
    <w:rsid w:val="000F1017"/>
    <w:rsid w:val="000F357B"/>
    <w:rsid w:val="000F5AD5"/>
    <w:rsid w:val="0011111E"/>
    <w:rsid w:val="001203B6"/>
    <w:rsid w:val="00124A64"/>
    <w:rsid w:val="00126850"/>
    <w:rsid w:val="00156B63"/>
    <w:rsid w:val="001F3D2E"/>
    <w:rsid w:val="002311D7"/>
    <w:rsid w:val="00231B8C"/>
    <w:rsid w:val="00244EAB"/>
    <w:rsid w:val="00250466"/>
    <w:rsid w:val="00250F8A"/>
    <w:rsid w:val="0029330A"/>
    <w:rsid w:val="002A3AA1"/>
    <w:rsid w:val="002A3DC8"/>
    <w:rsid w:val="002B0F5A"/>
    <w:rsid w:val="002C69BF"/>
    <w:rsid w:val="002E4725"/>
    <w:rsid w:val="002E7B55"/>
    <w:rsid w:val="002F663B"/>
    <w:rsid w:val="00353EF2"/>
    <w:rsid w:val="00365F71"/>
    <w:rsid w:val="00377B7E"/>
    <w:rsid w:val="0038739E"/>
    <w:rsid w:val="003B24B8"/>
    <w:rsid w:val="003C417B"/>
    <w:rsid w:val="003D5434"/>
    <w:rsid w:val="003E7834"/>
    <w:rsid w:val="003E7C5F"/>
    <w:rsid w:val="00406606"/>
    <w:rsid w:val="0041447C"/>
    <w:rsid w:val="00434650"/>
    <w:rsid w:val="00456504"/>
    <w:rsid w:val="00481144"/>
    <w:rsid w:val="0048266B"/>
    <w:rsid w:val="0049068F"/>
    <w:rsid w:val="004B2E01"/>
    <w:rsid w:val="004E16A5"/>
    <w:rsid w:val="004E2C90"/>
    <w:rsid w:val="005137F2"/>
    <w:rsid w:val="00516734"/>
    <w:rsid w:val="005E4E86"/>
    <w:rsid w:val="005F01AD"/>
    <w:rsid w:val="005F0962"/>
    <w:rsid w:val="005F35CE"/>
    <w:rsid w:val="005F4317"/>
    <w:rsid w:val="005F68C5"/>
    <w:rsid w:val="0060792E"/>
    <w:rsid w:val="006608F3"/>
    <w:rsid w:val="00671C7A"/>
    <w:rsid w:val="006724FB"/>
    <w:rsid w:val="006F4DF6"/>
    <w:rsid w:val="007110FC"/>
    <w:rsid w:val="00713045"/>
    <w:rsid w:val="00714881"/>
    <w:rsid w:val="00740B9D"/>
    <w:rsid w:val="00740CB1"/>
    <w:rsid w:val="007426CA"/>
    <w:rsid w:val="007441B4"/>
    <w:rsid w:val="00753442"/>
    <w:rsid w:val="00770B0D"/>
    <w:rsid w:val="00775C13"/>
    <w:rsid w:val="00782B2D"/>
    <w:rsid w:val="0078408C"/>
    <w:rsid w:val="00792BC9"/>
    <w:rsid w:val="007A0C6C"/>
    <w:rsid w:val="007A4B20"/>
    <w:rsid w:val="007E03CC"/>
    <w:rsid w:val="00800F96"/>
    <w:rsid w:val="00806228"/>
    <w:rsid w:val="0081213A"/>
    <w:rsid w:val="00841D7F"/>
    <w:rsid w:val="008442D1"/>
    <w:rsid w:val="00857829"/>
    <w:rsid w:val="00894349"/>
    <w:rsid w:val="008A6545"/>
    <w:rsid w:val="008B2A75"/>
    <w:rsid w:val="008D2E7C"/>
    <w:rsid w:val="00900084"/>
    <w:rsid w:val="009235A3"/>
    <w:rsid w:val="00936E7D"/>
    <w:rsid w:val="009768D2"/>
    <w:rsid w:val="009D297D"/>
    <w:rsid w:val="00A10091"/>
    <w:rsid w:val="00A17FEE"/>
    <w:rsid w:val="00A31DDA"/>
    <w:rsid w:val="00A345CB"/>
    <w:rsid w:val="00A416B5"/>
    <w:rsid w:val="00AA0A94"/>
    <w:rsid w:val="00AC5694"/>
    <w:rsid w:val="00AD0E22"/>
    <w:rsid w:val="00B36F44"/>
    <w:rsid w:val="00B53CE9"/>
    <w:rsid w:val="00B8112D"/>
    <w:rsid w:val="00B90F9E"/>
    <w:rsid w:val="00BD629A"/>
    <w:rsid w:val="00BF02D3"/>
    <w:rsid w:val="00BF30FC"/>
    <w:rsid w:val="00C136C1"/>
    <w:rsid w:val="00C24B28"/>
    <w:rsid w:val="00C406EB"/>
    <w:rsid w:val="00C60411"/>
    <w:rsid w:val="00C62356"/>
    <w:rsid w:val="00C82237"/>
    <w:rsid w:val="00CA1354"/>
    <w:rsid w:val="00CB1A80"/>
    <w:rsid w:val="00CB4865"/>
    <w:rsid w:val="00D111FE"/>
    <w:rsid w:val="00D25832"/>
    <w:rsid w:val="00D51560"/>
    <w:rsid w:val="00D81C40"/>
    <w:rsid w:val="00DA10E4"/>
    <w:rsid w:val="00DC3963"/>
    <w:rsid w:val="00DD3FD7"/>
    <w:rsid w:val="00DE4348"/>
    <w:rsid w:val="00E0062C"/>
    <w:rsid w:val="00E0692C"/>
    <w:rsid w:val="00E52CB0"/>
    <w:rsid w:val="00E8155E"/>
    <w:rsid w:val="00E916CF"/>
    <w:rsid w:val="00EB455F"/>
    <w:rsid w:val="00F012F6"/>
    <w:rsid w:val="00F10405"/>
    <w:rsid w:val="00F22769"/>
    <w:rsid w:val="00F46060"/>
    <w:rsid w:val="00F55822"/>
    <w:rsid w:val="00F805CF"/>
    <w:rsid w:val="00F8119D"/>
    <w:rsid w:val="00F91E8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1D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26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AEF2A1DC9374628B843965359D28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60701-B60E-4753-B069-678E78FB3478}"/>
      </w:docPartPr>
      <w:docPartBody>
        <w:p w:rsidR="000735E0" w:rsidRDefault="00A13417" w:rsidP="00A13417">
          <w:pPr>
            <w:pStyle w:val="7AEF2A1DC9374628B843965359D2863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F5D563695294F2B8F2FA1BFD921D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15E7E-B33F-494B-939F-60BE2EDAE735}"/>
      </w:docPartPr>
      <w:docPartBody>
        <w:p w:rsidR="000735E0" w:rsidRDefault="00A13417" w:rsidP="00A13417">
          <w:pPr>
            <w:pStyle w:val="6F5D563695294F2B8F2FA1BFD921DEF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9C492FEC0C04BA8BE6141858DE79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04B3-B8D9-4EC7-B9B2-253C46C299B8}"/>
      </w:docPartPr>
      <w:docPartBody>
        <w:p w:rsidR="000735E0" w:rsidRDefault="00A13417" w:rsidP="00A13417">
          <w:pPr>
            <w:pStyle w:val="99C492FEC0C04BA8BE6141858DE79BB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0151C89060A44F8B0BCBFC302183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0D6DF-240A-48BB-A1EF-E1E92388B182}"/>
      </w:docPartPr>
      <w:docPartBody>
        <w:p w:rsidR="000735E0" w:rsidRDefault="00A13417" w:rsidP="00A13417">
          <w:pPr>
            <w:pStyle w:val="D0151C89060A44F8B0BCBFC3021837C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66006EEF617433195F5C1E8426E1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A2F06-699B-4696-A670-278178049298}"/>
      </w:docPartPr>
      <w:docPartBody>
        <w:p w:rsidR="000735E0" w:rsidRDefault="00A13417" w:rsidP="00A13417">
          <w:pPr>
            <w:pStyle w:val="466006EEF617433195F5C1E8426E18C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9DC6D1AC5B64C5382CB01494AA08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7B5DC-348D-4CDE-B799-E89FEBA795B2}"/>
      </w:docPartPr>
      <w:docPartBody>
        <w:p w:rsidR="000735E0" w:rsidRDefault="00A13417" w:rsidP="00A13417">
          <w:pPr>
            <w:pStyle w:val="89DC6D1AC5B64C5382CB01494AA0819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88F933F63FC40E4948548548A6C0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C8F08-C333-4828-BFC5-AD74D6F66AEB}"/>
      </w:docPartPr>
      <w:docPartBody>
        <w:p w:rsidR="000735E0" w:rsidRDefault="00A13417" w:rsidP="00A13417">
          <w:pPr>
            <w:pStyle w:val="588F933F63FC40E4948548548A6C031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85EB38232BC4C1E9A4B1B2A6E64B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465E7-EC6B-420F-B5AA-635B63975B9D}"/>
      </w:docPartPr>
      <w:docPartBody>
        <w:p w:rsidR="000735E0" w:rsidRDefault="00A13417" w:rsidP="00A13417">
          <w:pPr>
            <w:pStyle w:val="685EB38232BC4C1E9A4B1B2A6E64B14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60C9B121E5C43BA8E9F35C48AE64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8DF99-6032-4627-8D43-0C66FFCC9AB0}"/>
      </w:docPartPr>
      <w:docPartBody>
        <w:p w:rsidR="000735E0" w:rsidRDefault="00A13417" w:rsidP="00A13417">
          <w:pPr>
            <w:pStyle w:val="760C9B121E5C43BA8E9F35C48AE6448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F45C46C9D6E47E78D527CC06C583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2484A-C825-47FA-825B-26D8F1246F57}"/>
      </w:docPartPr>
      <w:docPartBody>
        <w:p w:rsidR="000735E0" w:rsidRDefault="00A13417" w:rsidP="00A13417">
          <w:pPr>
            <w:pStyle w:val="8F45C46C9D6E47E78D527CC06C58315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DA21112B14B42E2B267F2B1C6325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8CAE7-67EF-4463-B225-C243D3073F16}"/>
      </w:docPartPr>
      <w:docPartBody>
        <w:p w:rsidR="000735E0" w:rsidRDefault="00A13417" w:rsidP="00A13417">
          <w:pPr>
            <w:pStyle w:val="2DA21112B14B42E2B267F2B1C6325BE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8E27F8228E743C686E524CAB0AFE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4F24B-02F3-4928-A0D3-845C2AF1D535}"/>
      </w:docPartPr>
      <w:docPartBody>
        <w:p w:rsidR="000735E0" w:rsidRDefault="00A13417" w:rsidP="00A13417">
          <w:pPr>
            <w:pStyle w:val="08E27F8228E743C686E524CAB0AFEEA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8C00ECFC8B843588C31ABB1AB32F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88204-1280-44E8-B0DD-DB822EB8DB34}"/>
      </w:docPartPr>
      <w:docPartBody>
        <w:p w:rsidR="000735E0" w:rsidRDefault="00A13417" w:rsidP="00A13417">
          <w:pPr>
            <w:pStyle w:val="58C00ECFC8B843588C31ABB1AB32F48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4F3234F6E7141FC9E042CFA7797B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CB294-E34E-4289-A2D5-B5582C08466B}"/>
      </w:docPartPr>
      <w:docPartBody>
        <w:p w:rsidR="000735E0" w:rsidRDefault="00A13417" w:rsidP="00A13417">
          <w:pPr>
            <w:pStyle w:val="04F3234F6E7141FC9E042CFA7797BA7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EAC1F7E66314BC5B5B2B9BD646D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4DAE6-E06D-4C5C-910C-A94C3C651D8C}"/>
      </w:docPartPr>
      <w:docPartBody>
        <w:p w:rsidR="000735E0" w:rsidRDefault="00A13417" w:rsidP="00A13417">
          <w:pPr>
            <w:pStyle w:val="7EAC1F7E66314BC5B5B2B9BD646D645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5EA021D2F054DCBAD83F3EB53A21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AA9DF-8322-477B-8733-40C6EB73A96B}"/>
      </w:docPartPr>
      <w:docPartBody>
        <w:p w:rsidR="000735E0" w:rsidRDefault="00A13417" w:rsidP="00A13417">
          <w:pPr>
            <w:pStyle w:val="C5EA021D2F054DCBAD83F3EB53A2129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711AE7925A84B0F9CDCEA79A3B11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95F8E-8874-4CB9-9A6F-945D11F46B4E}"/>
      </w:docPartPr>
      <w:docPartBody>
        <w:p w:rsidR="000735E0" w:rsidRDefault="00A13417" w:rsidP="00A13417">
          <w:pPr>
            <w:pStyle w:val="0711AE7925A84B0F9CDCEA79A3B1136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33AA4B3BD0C473ABD2C4DF68D9AD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34CC1-1A2F-4725-A6B4-B023F264190B}"/>
      </w:docPartPr>
      <w:docPartBody>
        <w:p w:rsidR="000735E0" w:rsidRDefault="00A13417" w:rsidP="00A13417">
          <w:pPr>
            <w:pStyle w:val="433AA4B3BD0C473ABD2C4DF68D9AD7A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BAAA3DDFD6B409BBB9D79575C9C3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1B9E9-B1FA-4298-B087-F3ECA23770FC}"/>
      </w:docPartPr>
      <w:docPartBody>
        <w:p w:rsidR="000735E0" w:rsidRDefault="00A13417" w:rsidP="00A13417">
          <w:pPr>
            <w:pStyle w:val="6BAAA3DDFD6B409BBB9D79575C9C3EB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A3FAA5112AE4DC3AA6C686B24084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5D3C0-DCF6-4371-AB7A-ACFF7133BDA0}"/>
      </w:docPartPr>
      <w:docPartBody>
        <w:p w:rsidR="000735E0" w:rsidRDefault="00A13417" w:rsidP="00A13417">
          <w:pPr>
            <w:pStyle w:val="5A3FAA5112AE4DC3AA6C686B24084D5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A7F37E8289D447386A0B8B7EE1A9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D0AC9-55C8-46C8-8EEF-9E9B05C92BBD}"/>
      </w:docPartPr>
      <w:docPartBody>
        <w:p w:rsidR="000735E0" w:rsidRDefault="00A13417" w:rsidP="00A13417">
          <w:pPr>
            <w:pStyle w:val="0A7F37E8289D447386A0B8B7EE1A9CA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BA43EADB35B48778BDEE5182A303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50DC3-9F41-4BD3-9B4F-6C73EB9EC51D}"/>
      </w:docPartPr>
      <w:docPartBody>
        <w:p w:rsidR="000735E0" w:rsidRDefault="00A13417" w:rsidP="00A13417">
          <w:pPr>
            <w:pStyle w:val="1BA43EADB35B48778BDEE5182A303F0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1976AA5EB3A4214AF3BE31C082D6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8F4B9-B6D7-4553-8CC0-1F287E3D0421}"/>
      </w:docPartPr>
      <w:docPartBody>
        <w:p w:rsidR="000735E0" w:rsidRDefault="00A13417" w:rsidP="00A13417">
          <w:pPr>
            <w:pStyle w:val="A1976AA5EB3A4214AF3BE31C082D6CE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2C725B8DF1E4A3E94F5F95ABB0A8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A96C2-D34A-465A-87FA-9BD07E8CE53B}"/>
      </w:docPartPr>
      <w:docPartBody>
        <w:p w:rsidR="000735E0" w:rsidRDefault="00A13417" w:rsidP="00A13417">
          <w:pPr>
            <w:pStyle w:val="62C725B8DF1E4A3E94F5F95ABB0A8EF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8D72554D44141D0BFB0535772108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EFA7D-59A7-48F6-8E32-0F55B8CFDE0E}"/>
      </w:docPartPr>
      <w:docPartBody>
        <w:p w:rsidR="000735E0" w:rsidRDefault="00A13417" w:rsidP="00A13417">
          <w:pPr>
            <w:pStyle w:val="38D72554D44141D0BFB053577210868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48072332F2148BF951273E05040C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C7F56-E9C1-4DE7-8817-A0250F2C730D}"/>
      </w:docPartPr>
      <w:docPartBody>
        <w:p w:rsidR="000735E0" w:rsidRDefault="00A13417" w:rsidP="00A13417">
          <w:pPr>
            <w:pStyle w:val="E48072332F2148BF951273E05040CDF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9F4E491FD4143DA975324E91DBC1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C1B93-1425-4C89-83D9-F1286B6C6C73}"/>
      </w:docPartPr>
      <w:docPartBody>
        <w:p w:rsidR="000735E0" w:rsidRDefault="00A13417" w:rsidP="00A13417">
          <w:pPr>
            <w:pStyle w:val="79F4E491FD4143DA975324E91DBC118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7E1D8F055A64D779A243E16EAC90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0F8E5-CB59-4242-ABC7-C19A4AC798DB}"/>
      </w:docPartPr>
      <w:docPartBody>
        <w:p w:rsidR="000735E0" w:rsidRDefault="00A13417" w:rsidP="00A13417">
          <w:pPr>
            <w:pStyle w:val="77E1D8F055A64D779A243E16EAC90D6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9B446577ED4424EBC5EDC3F094DE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10DBB-D2F3-41E6-BF97-1DA20991E859}"/>
      </w:docPartPr>
      <w:docPartBody>
        <w:p w:rsidR="000735E0" w:rsidRDefault="00A13417" w:rsidP="00A13417">
          <w:pPr>
            <w:pStyle w:val="89B446577ED4424EBC5EDC3F094DEB5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8DF4958253D4DDAB6282BE75DB4D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37334-D423-46D0-B28E-A79F41C99686}"/>
      </w:docPartPr>
      <w:docPartBody>
        <w:p w:rsidR="000735E0" w:rsidRDefault="00A13417" w:rsidP="00A13417">
          <w:pPr>
            <w:pStyle w:val="88DF4958253D4DDAB6282BE75DB4D69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1AF310C7A264DBD8350B71A50FBC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1511B-DC3D-499B-B7A6-5F4B11197265}"/>
      </w:docPartPr>
      <w:docPartBody>
        <w:p w:rsidR="000735E0" w:rsidRDefault="00A13417" w:rsidP="00A13417">
          <w:pPr>
            <w:pStyle w:val="91AF310C7A264DBD8350B71A50FBC1D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54EB18D6E4341B0AE9ABBD937A2C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5D485-750A-4E2C-AC5D-83509EBD81C5}"/>
      </w:docPartPr>
      <w:docPartBody>
        <w:p w:rsidR="000735E0" w:rsidRDefault="00A13417" w:rsidP="00A13417">
          <w:pPr>
            <w:pStyle w:val="754EB18D6E4341B0AE9ABBD937A2C28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49A4C239C6C4BAB8EB888E317C03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36C95-83FB-4690-8FCF-39C6DD47C593}"/>
      </w:docPartPr>
      <w:docPartBody>
        <w:p w:rsidR="000735E0" w:rsidRDefault="00A13417" w:rsidP="00A13417">
          <w:pPr>
            <w:pStyle w:val="749A4C239C6C4BAB8EB888E317C03F2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BF21671E0A946F6B78D8C5E2E83A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E1C65-F249-4910-842E-F5A6E0F22769}"/>
      </w:docPartPr>
      <w:docPartBody>
        <w:p w:rsidR="000735E0" w:rsidRDefault="00A13417" w:rsidP="00A13417">
          <w:pPr>
            <w:pStyle w:val="0BF21671E0A946F6B78D8C5E2E83A8C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9908D901E604BBF81D585BD2E2A4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6B94A-20BE-4E07-8539-53989637A318}"/>
      </w:docPartPr>
      <w:docPartBody>
        <w:p w:rsidR="000735E0" w:rsidRDefault="00A13417" w:rsidP="00A13417">
          <w:pPr>
            <w:pStyle w:val="A9908D901E604BBF81D585BD2E2A45B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483A067D2CF49289E779F96FEC45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95E85-5D9B-40AE-AEEE-5C75A6F43291}"/>
      </w:docPartPr>
      <w:docPartBody>
        <w:p w:rsidR="000735E0" w:rsidRDefault="00A13417" w:rsidP="00A13417">
          <w:pPr>
            <w:pStyle w:val="E483A067D2CF49289E779F96FEC451D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DF1346FE67F448384E99266576DF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BDE1-F8A6-4481-9144-579F602E0325}"/>
      </w:docPartPr>
      <w:docPartBody>
        <w:p w:rsidR="000735E0" w:rsidRDefault="00A13417" w:rsidP="00A13417">
          <w:pPr>
            <w:pStyle w:val="6DF1346FE67F448384E99266576DF70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898BF7251ED48858C9D750664FEA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30DF8-4ED7-4700-BE8C-89B1CA9321E4}"/>
      </w:docPartPr>
      <w:docPartBody>
        <w:p w:rsidR="000735E0" w:rsidRDefault="00A13417" w:rsidP="00A13417">
          <w:pPr>
            <w:pStyle w:val="F898BF7251ED48858C9D750664FEA11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3D2B7A63C494632B3DC31446CBB4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F3786-DBB9-456B-9BE5-56FC4C27DDBB}"/>
      </w:docPartPr>
      <w:docPartBody>
        <w:p w:rsidR="000735E0" w:rsidRDefault="00A13417" w:rsidP="00A13417">
          <w:pPr>
            <w:pStyle w:val="73D2B7A63C494632B3DC31446CBB49C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2668200CB5A4560BAB8834DD2E45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A81F5-B901-4E67-BA69-904EFCB5E9DB}"/>
      </w:docPartPr>
      <w:docPartBody>
        <w:p w:rsidR="000735E0" w:rsidRDefault="00A13417" w:rsidP="00A13417">
          <w:pPr>
            <w:pStyle w:val="62668200CB5A4560BAB8834DD2E4558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3733F4186DF4382833DFD9EA620B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25AF9-5660-47C1-A1B4-A1FFA5FF98D0}"/>
      </w:docPartPr>
      <w:docPartBody>
        <w:p w:rsidR="000735E0" w:rsidRDefault="00A13417" w:rsidP="00A13417">
          <w:pPr>
            <w:pStyle w:val="83733F4186DF4382833DFD9EA620BA6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A55973098A4B71826B2C5AA83B4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475DB-98ED-44C7-964C-B7355615E08C}"/>
      </w:docPartPr>
      <w:docPartBody>
        <w:p w:rsidR="000735E0" w:rsidRDefault="00A13417" w:rsidP="00A13417">
          <w:pPr>
            <w:pStyle w:val="A2A55973098A4B71826B2C5AA83B497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E37555A15E540238F3817B325B19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C6A04-78E5-490B-89AF-CCCCE17CD770}"/>
      </w:docPartPr>
      <w:docPartBody>
        <w:p w:rsidR="000735E0" w:rsidRDefault="00A13417" w:rsidP="00A13417">
          <w:pPr>
            <w:pStyle w:val="BE37555A15E540238F3817B325B19D9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AE61D7EB58B46A09175838B8BEA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499DC-7E7D-4AC9-9651-0E6398271F8E}"/>
      </w:docPartPr>
      <w:docPartBody>
        <w:p w:rsidR="000735E0" w:rsidRDefault="00A13417" w:rsidP="00A13417">
          <w:pPr>
            <w:pStyle w:val="7AE61D7EB58B46A09175838B8BEA190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0F2D75F5A5F4D8EB2E9C7B6B06E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7F029-ACEF-4553-A17B-D15D056AD95F}"/>
      </w:docPartPr>
      <w:docPartBody>
        <w:p w:rsidR="000735E0" w:rsidRDefault="00A13417" w:rsidP="00A13417">
          <w:pPr>
            <w:pStyle w:val="80F2D75F5A5F4D8EB2E9C7B6B06EBE1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D5D716D4225464A8A0A64542CF5C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30637-74A9-4CDE-B223-A44694F98730}"/>
      </w:docPartPr>
      <w:docPartBody>
        <w:p w:rsidR="000735E0" w:rsidRDefault="00A13417" w:rsidP="00A13417">
          <w:pPr>
            <w:pStyle w:val="3D5D716D4225464A8A0A64542CF5C9B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226FE95118442F3ABF4637F6D9D1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135B6-C8BC-4FD8-BCB9-9FB0E2A475AA}"/>
      </w:docPartPr>
      <w:docPartBody>
        <w:p w:rsidR="000735E0" w:rsidRDefault="00A13417" w:rsidP="00A13417">
          <w:pPr>
            <w:pStyle w:val="5226FE95118442F3ABF4637F6D9D1D0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A6E7DAE04734DD09E00BF891D9D3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3701A-1B2A-4D88-BDE2-1B6821408792}"/>
      </w:docPartPr>
      <w:docPartBody>
        <w:p w:rsidR="000735E0" w:rsidRDefault="00A13417" w:rsidP="00A13417">
          <w:pPr>
            <w:pStyle w:val="0A6E7DAE04734DD09E00BF891D9D3D1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FD0854AC5784D1E8AC09B814DE66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6DD64-70A4-4209-9F59-6EC6073B74E1}"/>
      </w:docPartPr>
      <w:docPartBody>
        <w:p w:rsidR="000735E0" w:rsidRDefault="00A13417" w:rsidP="00A13417">
          <w:pPr>
            <w:pStyle w:val="0FD0854AC5784D1E8AC09B814DE66CC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7553FB22B464D8F891D5294418C1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70242-2B60-4133-BA26-6D4B5537F535}"/>
      </w:docPartPr>
      <w:docPartBody>
        <w:p w:rsidR="000735E0" w:rsidRDefault="00A13417" w:rsidP="00A13417">
          <w:pPr>
            <w:pStyle w:val="07553FB22B464D8F891D5294418C110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00D3D34B3BD4C9B90CE9C074B60C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34626-F692-4128-B61E-87C76C50E2D1}"/>
      </w:docPartPr>
      <w:docPartBody>
        <w:p w:rsidR="000735E0" w:rsidRDefault="00A13417" w:rsidP="00A13417">
          <w:pPr>
            <w:pStyle w:val="C00D3D34B3BD4C9B90CE9C074B60CE3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BEBBFA4D3544050BA0449573296B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F8806-CF38-41EA-A896-C850AE8AC581}"/>
      </w:docPartPr>
      <w:docPartBody>
        <w:p w:rsidR="000735E0" w:rsidRDefault="00A13417" w:rsidP="00A13417">
          <w:pPr>
            <w:pStyle w:val="6BEBBFA4D3544050BA0449573296B57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9DC395439584615B4750704BC3BF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6F73F-ABE7-4FCE-BE01-6E51005CA080}"/>
      </w:docPartPr>
      <w:docPartBody>
        <w:p w:rsidR="000735E0" w:rsidRDefault="00A13417" w:rsidP="00A13417">
          <w:pPr>
            <w:pStyle w:val="C9DC395439584615B4750704BC3BF5E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8E0932AFDB245CD91391DF93BBE6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C0A6D-2368-4EC0-BA1A-C8A1B9D95F87}"/>
      </w:docPartPr>
      <w:docPartBody>
        <w:p w:rsidR="000735E0" w:rsidRDefault="00A13417" w:rsidP="00A13417">
          <w:pPr>
            <w:pStyle w:val="68E0932AFDB245CD91391DF93BBE688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1430A9175FA4A14B99801EC2FD32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0CE78-DB46-47C0-9488-A31068D33F1C}"/>
      </w:docPartPr>
      <w:docPartBody>
        <w:p w:rsidR="000735E0" w:rsidRDefault="00A13417" w:rsidP="00A13417">
          <w:pPr>
            <w:pStyle w:val="71430A9175FA4A14B99801EC2FD32D9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60539BF8F4345FEBF8E7C0482FDA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AE907-19D1-4B7F-9702-EDC95DA247A5}"/>
      </w:docPartPr>
      <w:docPartBody>
        <w:p w:rsidR="000735E0" w:rsidRDefault="00A13417" w:rsidP="00A13417">
          <w:pPr>
            <w:pStyle w:val="360539BF8F4345FEBF8E7C0482FDA6B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2C7DB36D02D4E6A8779DDB0F1441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3BA67-16BB-4AC8-B204-874DB95932C0}"/>
      </w:docPartPr>
      <w:docPartBody>
        <w:p w:rsidR="000735E0" w:rsidRDefault="00A13417" w:rsidP="00A13417">
          <w:pPr>
            <w:pStyle w:val="E2C7DB36D02D4E6A8779DDB0F144162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32DCCE655E14E75A78F7D77F1679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C18A-B7F4-406B-9A0E-783E9ABD28CF}"/>
      </w:docPartPr>
      <w:docPartBody>
        <w:p w:rsidR="000735E0" w:rsidRDefault="00A13417" w:rsidP="00A13417">
          <w:pPr>
            <w:pStyle w:val="B32DCCE655E14E75A78F7D77F167990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879C1CA168148B2ADAEFFB5B30AB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A7E36-9C70-4A4B-B5F7-4BF41E25FBB2}"/>
      </w:docPartPr>
      <w:docPartBody>
        <w:p w:rsidR="000735E0" w:rsidRDefault="00A13417" w:rsidP="00A13417">
          <w:pPr>
            <w:pStyle w:val="7879C1CA168148B2ADAEFFB5B30ABE9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E60649A8C194043BA41B9C8A29C8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935F7-2BBC-4808-8665-4359252D0AF7}"/>
      </w:docPartPr>
      <w:docPartBody>
        <w:p w:rsidR="000735E0" w:rsidRDefault="00A13417" w:rsidP="00A13417">
          <w:pPr>
            <w:pStyle w:val="1E60649A8C194043BA41B9C8A29C865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A24023CF452494AA5EB7D08833A2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7C4D1-9D80-484B-8A95-697F64B44B95}"/>
      </w:docPartPr>
      <w:docPartBody>
        <w:p w:rsidR="000735E0" w:rsidRDefault="00A13417" w:rsidP="00A13417">
          <w:pPr>
            <w:pStyle w:val="1A24023CF452494AA5EB7D08833A2B7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1DB11E3F18E4569BCB5BCE30F09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4EEB0-BB3B-4C9D-B3CA-6B269837F891}"/>
      </w:docPartPr>
      <w:docPartBody>
        <w:p w:rsidR="000735E0" w:rsidRDefault="00A13417" w:rsidP="00A13417">
          <w:pPr>
            <w:pStyle w:val="91DB11E3F18E4569BCB5BCE30F0925A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5A240858D74473D9B357123D848B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37339-205C-4503-845E-796E23371223}"/>
      </w:docPartPr>
      <w:docPartBody>
        <w:p w:rsidR="000735E0" w:rsidRDefault="00A13417" w:rsidP="00A13417">
          <w:pPr>
            <w:pStyle w:val="05A240858D74473D9B357123D848BC5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E713E56BAE841D2800DD98C03EB1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167A3-0C9E-404E-866F-C51FEC16FCDE}"/>
      </w:docPartPr>
      <w:docPartBody>
        <w:p w:rsidR="000735E0" w:rsidRDefault="00A13417" w:rsidP="00A13417">
          <w:pPr>
            <w:pStyle w:val="7E713E56BAE841D2800DD98C03EB1A8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D302173639D408FBC28731DEBC07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EEA4A-ECB0-4CCF-88E9-6FC2BB97E8D0}"/>
      </w:docPartPr>
      <w:docPartBody>
        <w:p w:rsidR="000735E0" w:rsidRDefault="00A13417" w:rsidP="00A13417">
          <w:pPr>
            <w:pStyle w:val="1D302173639D408FBC28731DEBC0758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031A1983E548109277770E8120F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B0586-2CF9-4AF8-BF90-904AAD981173}"/>
      </w:docPartPr>
      <w:docPartBody>
        <w:p w:rsidR="000735E0" w:rsidRDefault="00A13417" w:rsidP="00A13417">
          <w:pPr>
            <w:pStyle w:val="A2031A1983E548109277770E8120FE9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F90DD036BBA4F2DB41B51B4F7272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39BB0-F167-4D27-A941-C986E30B7478}"/>
      </w:docPartPr>
      <w:docPartBody>
        <w:p w:rsidR="000735E0" w:rsidRDefault="00A13417" w:rsidP="00A13417">
          <w:pPr>
            <w:pStyle w:val="EF90DD036BBA4F2DB41B51B4F727224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6F78655066B434AA94A684651613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BAC23-CD65-46FF-8DE8-66D0DF6EA22A}"/>
      </w:docPartPr>
      <w:docPartBody>
        <w:p w:rsidR="000735E0" w:rsidRDefault="00A13417" w:rsidP="00A13417">
          <w:pPr>
            <w:pStyle w:val="C6F78655066B434AA94A6846516135A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A3E53DD70BC4A539469EEDE7E3CD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FD9F0-3F28-4CC1-A884-7CE3BB362B4A}"/>
      </w:docPartPr>
      <w:docPartBody>
        <w:p w:rsidR="000735E0" w:rsidRDefault="00A13417" w:rsidP="00A13417">
          <w:pPr>
            <w:pStyle w:val="5A3E53DD70BC4A539469EEDE7E3CDBB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CE810AC7FB34DB6AAD4AFC384844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ECFA7-916A-47A4-858E-F461CB2FAD60}"/>
      </w:docPartPr>
      <w:docPartBody>
        <w:p w:rsidR="000735E0" w:rsidRDefault="00A13417" w:rsidP="00A13417">
          <w:pPr>
            <w:pStyle w:val="ECE810AC7FB34DB6AAD4AFC38484406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B5335883EE0479EBFE5D3828E149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B81B5-3017-45FA-8E5D-3D4B6E8A95EC}"/>
      </w:docPartPr>
      <w:docPartBody>
        <w:p w:rsidR="000735E0" w:rsidRDefault="00A13417" w:rsidP="00A13417">
          <w:pPr>
            <w:pStyle w:val="9B5335883EE0479EBFE5D3828E14936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E36FCF800544ECFA89FA0D53783A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3DC95-616D-4087-83D8-63A4FD3BDE6B}"/>
      </w:docPartPr>
      <w:docPartBody>
        <w:p w:rsidR="000735E0" w:rsidRDefault="00A13417" w:rsidP="00A13417">
          <w:pPr>
            <w:pStyle w:val="DE36FCF800544ECFA89FA0D53783A49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6BF882491DA440891DCFBA32BCF1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B7EEC-2E31-4D4F-B6D1-7DCC44848495}"/>
      </w:docPartPr>
      <w:docPartBody>
        <w:p w:rsidR="000735E0" w:rsidRDefault="00A13417" w:rsidP="00A13417">
          <w:pPr>
            <w:pStyle w:val="16BF882491DA440891DCFBA32BCF1BA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2CFF19B3B794021B852DE161556D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13977-BACA-4D71-8D49-169C98F8D928}"/>
      </w:docPartPr>
      <w:docPartBody>
        <w:p w:rsidR="000735E0" w:rsidRDefault="00A13417" w:rsidP="00A13417">
          <w:pPr>
            <w:pStyle w:val="E2CFF19B3B794021B852DE161556DF6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4989CA82B1941018560681005883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CB7B0-9D1C-4184-8D1D-C9554111FA1F}"/>
      </w:docPartPr>
      <w:docPartBody>
        <w:p w:rsidR="000735E0" w:rsidRDefault="00A13417" w:rsidP="00A13417">
          <w:pPr>
            <w:pStyle w:val="34989CA82B19410185606810058831F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BC4AD5BE2C3486E876254348CF1B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E31CD-0EB7-40B2-93F8-C4745686C3B4}"/>
      </w:docPartPr>
      <w:docPartBody>
        <w:p w:rsidR="000735E0" w:rsidRDefault="00A13417" w:rsidP="00A13417">
          <w:pPr>
            <w:pStyle w:val="0BC4AD5BE2C3486E876254348CF1B61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D711EF19ABD4F039BCDCA2802FBD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B9A09-DE0C-4F6C-806C-9AD9E62CE568}"/>
      </w:docPartPr>
      <w:docPartBody>
        <w:p w:rsidR="000735E0" w:rsidRDefault="00A13417" w:rsidP="00A13417">
          <w:pPr>
            <w:pStyle w:val="FD711EF19ABD4F039BCDCA2802FBDD0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13D753D3BCF4E1D8A3B4FEFC23FA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3D3DC-5A06-4B16-A446-96B8A299E2C7}"/>
      </w:docPartPr>
      <w:docPartBody>
        <w:p w:rsidR="000735E0" w:rsidRDefault="00A13417" w:rsidP="00A13417">
          <w:pPr>
            <w:pStyle w:val="813D753D3BCF4E1D8A3B4FEFC23FAB0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331FCB053C44BA2BC7FE63479F99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B3D42-2A8D-47A8-9AB4-FD044D354FD8}"/>
      </w:docPartPr>
      <w:docPartBody>
        <w:p w:rsidR="000735E0" w:rsidRDefault="00A13417" w:rsidP="00A13417">
          <w:pPr>
            <w:pStyle w:val="B331FCB053C44BA2BC7FE63479F9954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556A818078941498F16E8D7C6208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52CB0-4E93-4443-A409-F2DA4C88B4DF}"/>
      </w:docPartPr>
      <w:docPartBody>
        <w:p w:rsidR="000735E0" w:rsidRDefault="00A13417" w:rsidP="00A13417">
          <w:pPr>
            <w:pStyle w:val="7556A818078941498F16E8D7C6208A5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0ECB9CA42304991A9F413050827B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2F199-F1DB-4327-B9F0-C0A745B29B98}"/>
      </w:docPartPr>
      <w:docPartBody>
        <w:p w:rsidR="000735E0" w:rsidRDefault="00A13417" w:rsidP="00A13417">
          <w:pPr>
            <w:pStyle w:val="40ECB9CA42304991A9F413050827BC6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DACAE52C45F4905BC138C686C983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524D5-D672-4AE8-9CA1-4A1580EE296D}"/>
      </w:docPartPr>
      <w:docPartBody>
        <w:p w:rsidR="000735E0" w:rsidRDefault="00A13417" w:rsidP="00A13417">
          <w:pPr>
            <w:pStyle w:val="5DACAE52C45F4905BC138C686C9839C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851DA09E86B410F8172BCA10694F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81AC7-324D-4D44-926C-C27181C965A5}"/>
      </w:docPartPr>
      <w:docPartBody>
        <w:p w:rsidR="000735E0" w:rsidRDefault="00A13417" w:rsidP="00A13417">
          <w:pPr>
            <w:pStyle w:val="4851DA09E86B410F8172BCA10694F47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41AD0C20F63406EBFE4BDC9F0DF7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78A60-CE87-4D35-85DB-230556B4CD69}"/>
      </w:docPartPr>
      <w:docPartBody>
        <w:p w:rsidR="000735E0" w:rsidRDefault="00A13417" w:rsidP="00A13417">
          <w:pPr>
            <w:pStyle w:val="041AD0C20F63406EBFE4BDC9F0DF7A0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6ED42C754D54B56A50BB90A24A63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9782C-3947-4FFC-BE45-4DA43F319041}"/>
      </w:docPartPr>
      <w:docPartBody>
        <w:p w:rsidR="000735E0" w:rsidRDefault="00A13417" w:rsidP="00A13417">
          <w:pPr>
            <w:pStyle w:val="86ED42C754D54B56A50BB90A24A6348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A3A68E22F9B47B0B04194C3AF202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EECD1-4420-4976-BF16-02E11A7FE61A}"/>
      </w:docPartPr>
      <w:docPartBody>
        <w:p w:rsidR="000735E0" w:rsidRDefault="00A13417" w:rsidP="00A13417">
          <w:pPr>
            <w:pStyle w:val="DA3A68E22F9B47B0B04194C3AF2020D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1A290070B85494E9D7219BBEB920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49F5E-64FA-4B88-A39F-647235611AA3}"/>
      </w:docPartPr>
      <w:docPartBody>
        <w:p w:rsidR="000735E0" w:rsidRDefault="00A13417" w:rsidP="00A13417">
          <w:pPr>
            <w:pStyle w:val="71A290070B85494E9D7219BBEB9200B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F9D26E4906543E29DAF4F20D9294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79846-607A-469F-92BD-C761EBD8AF46}"/>
      </w:docPartPr>
      <w:docPartBody>
        <w:p w:rsidR="000735E0" w:rsidRDefault="00A13417" w:rsidP="00A13417">
          <w:pPr>
            <w:pStyle w:val="CF9D26E4906543E29DAF4F20D929408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4EF151BFDF14313BDA3C211A9EDE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41896-40F2-4676-AFE5-1147A419437C}"/>
      </w:docPartPr>
      <w:docPartBody>
        <w:p w:rsidR="000735E0" w:rsidRDefault="00A13417" w:rsidP="00A13417">
          <w:pPr>
            <w:pStyle w:val="24EF151BFDF14313BDA3C211A9EDE14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FDEB56D60B44D7AA70278F4E9EC3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7E705-6E94-4E02-B92A-C2E5505292C6}"/>
      </w:docPartPr>
      <w:docPartBody>
        <w:p w:rsidR="000735E0" w:rsidRDefault="00A13417" w:rsidP="00A13417">
          <w:pPr>
            <w:pStyle w:val="EFDEB56D60B44D7AA70278F4E9EC311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AC5789045C34425A7CCC83C87DD9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99CFE-6688-4AA0-9684-7125AE81436F}"/>
      </w:docPartPr>
      <w:docPartBody>
        <w:p w:rsidR="000735E0" w:rsidRDefault="00A13417" w:rsidP="00A13417">
          <w:pPr>
            <w:pStyle w:val="9AC5789045C34425A7CCC83C87DD973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2345C3E15B740729D1E389C643AB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1117D-D062-4C81-B075-FAB92DBD733F}"/>
      </w:docPartPr>
      <w:docPartBody>
        <w:p w:rsidR="000735E0" w:rsidRDefault="00A13417" w:rsidP="00A13417">
          <w:pPr>
            <w:pStyle w:val="22345C3E15B740729D1E389C643AB9B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F2EFE124AAC4671ADDBEA265E86B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FF56F-A1C6-40C9-B176-9D64D79C7E5A}"/>
      </w:docPartPr>
      <w:docPartBody>
        <w:p w:rsidR="000735E0" w:rsidRDefault="00A13417" w:rsidP="00A13417">
          <w:pPr>
            <w:pStyle w:val="BF2EFE124AAC4671ADDBEA265E86B0E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B36DF42A5FC4E41BECB7C8993BB0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3FEA9-B4D8-49E9-AE77-F7DD86F40B71}"/>
      </w:docPartPr>
      <w:docPartBody>
        <w:p w:rsidR="000735E0" w:rsidRDefault="00A13417" w:rsidP="00A13417">
          <w:pPr>
            <w:pStyle w:val="9B36DF42A5FC4E41BECB7C8993BB0EE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B71890C930C4DA3AA1BE39D5FCF3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07A85-C9F6-4F0F-ACEA-813948996AB7}"/>
      </w:docPartPr>
      <w:docPartBody>
        <w:p w:rsidR="000735E0" w:rsidRDefault="00A13417" w:rsidP="00A13417">
          <w:pPr>
            <w:pStyle w:val="AB71890C930C4DA3AA1BE39D5FCF392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9C0F2A8FD8545CD8C27447AB54F7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9AD23-AA94-4454-976C-35A7E6CBFEDE}"/>
      </w:docPartPr>
      <w:docPartBody>
        <w:p w:rsidR="000735E0" w:rsidRDefault="00A13417" w:rsidP="00A13417">
          <w:pPr>
            <w:pStyle w:val="B9C0F2A8FD8545CD8C27447AB54F71C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AAA5054372B4E6AAFD9F940FE174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23C7E-2101-4024-9075-DDE19477C3FD}"/>
      </w:docPartPr>
      <w:docPartBody>
        <w:p w:rsidR="000735E0" w:rsidRDefault="00A13417" w:rsidP="00A13417">
          <w:pPr>
            <w:pStyle w:val="7AAA5054372B4E6AAFD9F940FE174CB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E6647E175454D36AF4C67461196A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B527E-3DB1-4E87-BC32-D2AAF1A5C19A}"/>
      </w:docPartPr>
      <w:docPartBody>
        <w:p w:rsidR="000735E0" w:rsidRDefault="00A13417" w:rsidP="00A13417">
          <w:pPr>
            <w:pStyle w:val="5E6647E175454D36AF4C67461196AAF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057F8F767D94B5B8A01C878F8FF9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185B0-EAC7-4659-A584-3EA3856EF9A5}"/>
      </w:docPartPr>
      <w:docPartBody>
        <w:p w:rsidR="000735E0" w:rsidRDefault="00A13417" w:rsidP="00A13417">
          <w:pPr>
            <w:pStyle w:val="9057F8F767D94B5B8A01C878F8FF9C2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8FC4524E6B544958AFF691F7219E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370E7-2DA3-4833-A8B4-3FE44219A6D1}"/>
      </w:docPartPr>
      <w:docPartBody>
        <w:p w:rsidR="000735E0" w:rsidRDefault="00A13417" w:rsidP="00A13417">
          <w:pPr>
            <w:pStyle w:val="C8FC4524E6B544958AFF691F7219E0E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7657583E89B4C56A5A21A301F981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9AF24-4654-4B78-9591-70605546E21F}"/>
      </w:docPartPr>
      <w:docPartBody>
        <w:p w:rsidR="000735E0" w:rsidRDefault="00A13417" w:rsidP="00A13417">
          <w:pPr>
            <w:pStyle w:val="A7657583E89B4C56A5A21A301F9811B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C7CF6577645475786646D8BB3FC7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44A92-89E7-49DD-A9C9-5F7A4F003901}"/>
      </w:docPartPr>
      <w:docPartBody>
        <w:p w:rsidR="000735E0" w:rsidRDefault="00A13417" w:rsidP="00A13417">
          <w:pPr>
            <w:pStyle w:val="3C7CF6577645475786646D8BB3FC724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EFD899C824C4EC3911CC1355CFE6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DA301-A5F7-4CD6-AB1E-CFB12F8C5CF2}"/>
      </w:docPartPr>
      <w:docPartBody>
        <w:p w:rsidR="000735E0" w:rsidRDefault="00A13417" w:rsidP="00A13417">
          <w:pPr>
            <w:pStyle w:val="1EFD899C824C4EC3911CC1355CFE604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16F45414BA24CE888D2C80E39CD0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C8399-1FF7-419A-AB24-AAEFDFCFF649}"/>
      </w:docPartPr>
      <w:docPartBody>
        <w:p w:rsidR="000735E0" w:rsidRDefault="00A13417" w:rsidP="00A13417">
          <w:pPr>
            <w:pStyle w:val="A16F45414BA24CE888D2C80E39CD037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623FC29DA2941B29F02DCA7A8E93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6A983-32BB-441B-8822-95DAA7964738}"/>
      </w:docPartPr>
      <w:docPartBody>
        <w:p w:rsidR="000735E0" w:rsidRDefault="00A13417" w:rsidP="00A13417">
          <w:pPr>
            <w:pStyle w:val="0623FC29DA2941B29F02DCA7A8E9339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BC0C5FDA04343D0AC409B84A54DA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A803A-049E-45E0-B875-8343AA3134F0}"/>
      </w:docPartPr>
      <w:docPartBody>
        <w:p w:rsidR="000735E0" w:rsidRDefault="00A13417" w:rsidP="00A13417">
          <w:pPr>
            <w:pStyle w:val="BBC0C5FDA04343D0AC409B84A54DAB7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494CCBA70454D6DB3791E2328323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145BD-7A8F-43AD-B8F0-34FB39D02860}"/>
      </w:docPartPr>
      <w:docPartBody>
        <w:p w:rsidR="000735E0" w:rsidRDefault="00A13417" w:rsidP="00A13417">
          <w:pPr>
            <w:pStyle w:val="6494CCBA70454D6DB3791E232832373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DC859EA169540E48567A7176F7C9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B801-B196-44F2-8526-E0F8B1912C6A}"/>
      </w:docPartPr>
      <w:docPartBody>
        <w:p w:rsidR="000735E0" w:rsidRDefault="00A13417" w:rsidP="00A13417">
          <w:pPr>
            <w:pStyle w:val="FDC859EA169540E48567A7176F7C976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1CE12083F7D49B0AE52804694469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688DA-FFFA-450F-9C44-D9E19A501544}"/>
      </w:docPartPr>
      <w:docPartBody>
        <w:p w:rsidR="000735E0" w:rsidRDefault="00A13417" w:rsidP="00A13417">
          <w:pPr>
            <w:pStyle w:val="81CE12083F7D49B0AE5280469446971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B88ECB9277D4EA08F82CB02FE458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7105-F04E-4FCC-A84F-F53270B9BCFB}"/>
      </w:docPartPr>
      <w:docPartBody>
        <w:p w:rsidR="000735E0" w:rsidRDefault="00A13417" w:rsidP="00A13417">
          <w:pPr>
            <w:pStyle w:val="AB88ECB9277D4EA08F82CB02FE45879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2373726DF1242EB97925C391555F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E14B8-EA0B-4414-8F94-2AB95CBBABED}"/>
      </w:docPartPr>
      <w:docPartBody>
        <w:p w:rsidR="000735E0" w:rsidRDefault="00A13417" w:rsidP="00A13417">
          <w:pPr>
            <w:pStyle w:val="82373726DF1242EB97925C391555F6C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A0C24CFC36044F2A1F39058ECDBB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92052-6325-44D2-9ED2-929B0A95658F}"/>
      </w:docPartPr>
      <w:docPartBody>
        <w:p w:rsidR="000735E0" w:rsidRDefault="00A13417" w:rsidP="00A13417">
          <w:pPr>
            <w:pStyle w:val="AA0C24CFC36044F2A1F39058ECDBB68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EEE8E1108F84A0DAB3D16DA467CF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7119A-DB32-42CD-BF40-6F27833F2B47}"/>
      </w:docPartPr>
      <w:docPartBody>
        <w:p w:rsidR="000735E0" w:rsidRDefault="00A13417" w:rsidP="00A13417">
          <w:pPr>
            <w:pStyle w:val="FEEE8E1108F84A0DAB3D16DA467CFA0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080E7BD94174EF8A83BB9AE8E9EC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1920E-6ACE-4477-830C-D04F166C90FF}"/>
      </w:docPartPr>
      <w:docPartBody>
        <w:p w:rsidR="000735E0" w:rsidRDefault="00A13417" w:rsidP="00A13417">
          <w:pPr>
            <w:pStyle w:val="F080E7BD94174EF8A83BB9AE8E9EC92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AF1C2A02D6140B49A4FA24857B6F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62152-212C-48AD-8691-94942AD34CB7}"/>
      </w:docPartPr>
      <w:docPartBody>
        <w:p w:rsidR="000735E0" w:rsidRDefault="00A13417" w:rsidP="00A13417">
          <w:pPr>
            <w:pStyle w:val="CAF1C2A02D6140B49A4FA24857B6F59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4850242F30542008606D0577BCD3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8D0F0-8814-4739-90AE-0424AEC684F9}"/>
      </w:docPartPr>
      <w:docPartBody>
        <w:p w:rsidR="000735E0" w:rsidRDefault="00A13417" w:rsidP="00A13417">
          <w:pPr>
            <w:pStyle w:val="C4850242F30542008606D0577BCD3BD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8AB7E03BFCB4CA88C752B966BA74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2C2BF-25A7-446D-9679-2B9F6617EF96}"/>
      </w:docPartPr>
      <w:docPartBody>
        <w:p w:rsidR="000735E0" w:rsidRDefault="00A13417" w:rsidP="00A13417">
          <w:pPr>
            <w:pStyle w:val="38AB7E03BFCB4CA88C752B966BA742B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DCB23F4E06C4E0E94D8D2B2682DC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1378F-440B-4A30-BFC4-5683E7F509AB}"/>
      </w:docPartPr>
      <w:docPartBody>
        <w:p w:rsidR="000735E0" w:rsidRDefault="00A13417" w:rsidP="00A13417">
          <w:pPr>
            <w:pStyle w:val="5DCB23F4E06C4E0E94D8D2B2682DC03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F2F02E4C5AA4DE8B61E50CF67BE2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142C8-ACD9-46FE-97D6-48CF6792CA40}"/>
      </w:docPartPr>
      <w:docPartBody>
        <w:p w:rsidR="000735E0" w:rsidRDefault="00A13417" w:rsidP="00A13417">
          <w:pPr>
            <w:pStyle w:val="DF2F02E4C5AA4DE8B61E50CF67BE2AE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A78296E62814FC0857B83EF091CA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FAD6A-E51D-4FE9-B9E2-DDFBBF00DD5A}"/>
      </w:docPartPr>
      <w:docPartBody>
        <w:p w:rsidR="000735E0" w:rsidRDefault="00A13417" w:rsidP="00A13417">
          <w:pPr>
            <w:pStyle w:val="DA78296E62814FC0857B83EF091CA13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12837CCC2C746C98F09D8F504343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3683A-3643-4979-A09C-73D4FB952F19}"/>
      </w:docPartPr>
      <w:docPartBody>
        <w:p w:rsidR="000735E0" w:rsidRDefault="00A13417" w:rsidP="00A13417">
          <w:pPr>
            <w:pStyle w:val="412837CCC2C746C98F09D8F504343FD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753EE74DAF8429F9B9F38B0D3D1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C4B4F-6F64-419A-8F38-9D6341448BEE}"/>
      </w:docPartPr>
      <w:docPartBody>
        <w:p w:rsidR="000735E0" w:rsidRDefault="00A13417" w:rsidP="00A13417">
          <w:pPr>
            <w:pStyle w:val="4753EE74DAF8429F9B9F38B0D3D1E4A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A7568EA9B2449558A936A1E2F785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1BDE1-EE89-4A04-AD57-B7466EA347C8}"/>
      </w:docPartPr>
      <w:docPartBody>
        <w:p w:rsidR="000735E0" w:rsidRDefault="00A13417" w:rsidP="00A13417">
          <w:pPr>
            <w:pStyle w:val="6A7568EA9B2449558A936A1E2F785EC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A3980E0A52146B192A044E84078E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909AB-D96E-4636-BD80-E8245F15D0CD}"/>
      </w:docPartPr>
      <w:docPartBody>
        <w:p w:rsidR="000735E0" w:rsidRDefault="00A13417" w:rsidP="00A13417">
          <w:pPr>
            <w:pStyle w:val="4A3980E0A52146B192A044E84078EB6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378781559ED4F87A43B97DD57DA3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2F6C4-5682-4145-8732-3D91C4CA3C61}"/>
      </w:docPartPr>
      <w:docPartBody>
        <w:p w:rsidR="000735E0" w:rsidRDefault="00A13417" w:rsidP="00A13417">
          <w:pPr>
            <w:pStyle w:val="0378781559ED4F87A43B97DD57DA344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400B508C08D440AA34D3CA89C966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752C1-0BA9-4BF5-B460-F7A09DE623C6}"/>
      </w:docPartPr>
      <w:docPartBody>
        <w:p w:rsidR="000735E0" w:rsidRDefault="00A13417" w:rsidP="00A13417">
          <w:pPr>
            <w:pStyle w:val="B400B508C08D440AA34D3CA89C9667E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F74CDDC462340FC86C887624B180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F2543-F9AE-415C-919C-CA5B6E102338}"/>
      </w:docPartPr>
      <w:docPartBody>
        <w:p w:rsidR="000735E0" w:rsidRDefault="00A13417" w:rsidP="00A13417">
          <w:pPr>
            <w:pStyle w:val="7F74CDDC462340FC86C887624B18016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101C6734BC243D3BE26B1A7D666D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8A43C-A325-4F2B-BEC4-D7145C05471C}"/>
      </w:docPartPr>
      <w:docPartBody>
        <w:p w:rsidR="000735E0" w:rsidRDefault="00A13417" w:rsidP="00A13417">
          <w:pPr>
            <w:pStyle w:val="8101C6734BC243D3BE26B1A7D666DA2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8FE9B6FB41349D9980821DC6D2AA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C0524-7DE9-4E6B-9B0A-FE5B480A46D8}"/>
      </w:docPartPr>
      <w:docPartBody>
        <w:p w:rsidR="000735E0" w:rsidRDefault="00A13417" w:rsidP="00A13417">
          <w:pPr>
            <w:pStyle w:val="F8FE9B6FB41349D9980821DC6D2AA56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B0415D7A7BA48EC9B4C48CC7CDAF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22E84-12CD-41BF-8F6C-4934D0AB5A84}"/>
      </w:docPartPr>
      <w:docPartBody>
        <w:p w:rsidR="000735E0" w:rsidRDefault="00A13417" w:rsidP="00A13417">
          <w:pPr>
            <w:pStyle w:val="8B0415D7A7BA48EC9B4C48CC7CDAFD5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31BCAABB8444ADFACDAB950E4E64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4972-C9A4-4127-A296-06F056EF46BF}"/>
      </w:docPartPr>
      <w:docPartBody>
        <w:p w:rsidR="000735E0" w:rsidRDefault="00A13417" w:rsidP="00A13417">
          <w:pPr>
            <w:pStyle w:val="631BCAABB8444ADFACDAB950E4E643B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E1CCC70B3F44A65881A927DFEAC9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82D6A-5A96-416E-85AA-663B06C9C1A6}"/>
      </w:docPartPr>
      <w:docPartBody>
        <w:p w:rsidR="000735E0" w:rsidRDefault="00A13417" w:rsidP="00A13417">
          <w:pPr>
            <w:pStyle w:val="CE1CCC70B3F44A65881A927DFEAC90F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19E5EEECF7B47A6B16858827DBED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999C3-DFCC-47C7-9315-E012F252947F}"/>
      </w:docPartPr>
      <w:docPartBody>
        <w:p w:rsidR="000735E0" w:rsidRDefault="00A13417" w:rsidP="00A13417">
          <w:pPr>
            <w:pStyle w:val="219E5EEECF7B47A6B16858827DBED29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6F4DF20F8A740B09620B4D8AA32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82738-B27C-4145-A530-5B3C2B2B5985}"/>
      </w:docPartPr>
      <w:docPartBody>
        <w:p w:rsidR="000735E0" w:rsidRDefault="00A13417" w:rsidP="00A13417">
          <w:pPr>
            <w:pStyle w:val="F6F4DF20F8A740B09620B4D8AA32DC7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93CC158F2CF42CA8D1220D7D2253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67A07-511D-4819-B250-04F2B8B3648A}"/>
      </w:docPartPr>
      <w:docPartBody>
        <w:p w:rsidR="000735E0" w:rsidRDefault="00A13417" w:rsidP="00A13417">
          <w:pPr>
            <w:pStyle w:val="293CC158F2CF42CA8D1220D7D225300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D22082070A644398BCFDC1D1ED65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A752A-C395-4327-8B99-B16721FE104B}"/>
      </w:docPartPr>
      <w:docPartBody>
        <w:p w:rsidR="000735E0" w:rsidRDefault="00A13417" w:rsidP="00A13417">
          <w:pPr>
            <w:pStyle w:val="2D22082070A644398BCFDC1D1ED6581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000F65A2867472BA1574CF6F200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8ADA1-51A2-44DD-A7EC-43EC7E996E00}"/>
      </w:docPartPr>
      <w:docPartBody>
        <w:p w:rsidR="000735E0" w:rsidRDefault="00A13417" w:rsidP="00A13417">
          <w:pPr>
            <w:pStyle w:val="4000F65A2867472BA1574CF6F200DB2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9D8CB9267CC4C7C9AEEFADC7F511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0D639-251E-42D5-826F-7AE71FC95588}"/>
      </w:docPartPr>
      <w:docPartBody>
        <w:p w:rsidR="000735E0" w:rsidRDefault="00A13417" w:rsidP="00A13417">
          <w:pPr>
            <w:pStyle w:val="E9D8CB9267CC4C7C9AEEFADC7F51119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05B498A37374EBEA77B6A3264326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BAC56-4DFF-438E-B191-46406AD2E2C0}"/>
      </w:docPartPr>
      <w:docPartBody>
        <w:p w:rsidR="000735E0" w:rsidRDefault="00A13417" w:rsidP="00A13417">
          <w:pPr>
            <w:pStyle w:val="E05B498A37374EBEA77B6A32643262B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2EAA71DDD3D4D3E871AF280B1021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F901-A379-4EE9-A4DC-D4AB46D68F02}"/>
      </w:docPartPr>
      <w:docPartBody>
        <w:p w:rsidR="000735E0" w:rsidRDefault="00A13417" w:rsidP="00A13417">
          <w:pPr>
            <w:pStyle w:val="E2EAA71DDD3D4D3E871AF280B102176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B7E19F689FE4CABAB93A06C2FABF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1FA0A-5994-47AA-9503-D9C39814610F}"/>
      </w:docPartPr>
      <w:docPartBody>
        <w:p w:rsidR="000735E0" w:rsidRDefault="00A13417" w:rsidP="00A13417">
          <w:pPr>
            <w:pStyle w:val="0B7E19F689FE4CABAB93A06C2FABFA7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B11BE056A0E4274B0927033F350B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DFF2D-F0B3-4295-8F22-64B968725EDE}"/>
      </w:docPartPr>
      <w:docPartBody>
        <w:p w:rsidR="000735E0" w:rsidRDefault="00A13417" w:rsidP="00A13417">
          <w:pPr>
            <w:pStyle w:val="FB11BE056A0E4274B0927033F350B49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1089B2974DE4A6B9D72F269A7CD2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293EF-03F8-485E-8F4B-90B6F1FA99C0}"/>
      </w:docPartPr>
      <w:docPartBody>
        <w:p w:rsidR="000735E0" w:rsidRDefault="00A13417" w:rsidP="00A13417">
          <w:pPr>
            <w:pStyle w:val="E1089B2974DE4A6B9D72F269A7CD25A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778AABE2E5B44D18D364DC182FBC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75337-8EDF-48D2-8B8E-9542B38CEF61}"/>
      </w:docPartPr>
      <w:docPartBody>
        <w:p w:rsidR="000735E0" w:rsidRDefault="00A13417" w:rsidP="00A13417">
          <w:pPr>
            <w:pStyle w:val="E778AABE2E5B44D18D364DC182FBC89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472085D2589417E95073F4B8E546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B981F-AAF6-4116-9231-5D0738145FD1}"/>
      </w:docPartPr>
      <w:docPartBody>
        <w:p w:rsidR="000735E0" w:rsidRDefault="00A13417" w:rsidP="00A13417">
          <w:pPr>
            <w:pStyle w:val="A472085D2589417E95073F4B8E546F0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3D9B1330F3547139F4A566649DD5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98B0A-98B8-43AB-85BE-305D3BE92573}"/>
      </w:docPartPr>
      <w:docPartBody>
        <w:p w:rsidR="000735E0" w:rsidRDefault="00A13417" w:rsidP="00A13417">
          <w:pPr>
            <w:pStyle w:val="83D9B1330F3547139F4A566649DD55F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03BE40934554049B506D8B46367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10272-301D-4FD9-A6AB-3E63B99A2F33}"/>
      </w:docPartPr>
      <w:docPartBody>
        <w:p w:rsidR="000735E0" w:rsidRDefault="00A13417" w:rsidP="00A13417">
          <w:pPr>
            <w:pStyle w:val="503BE40934554049B506D8B46367B0C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B709FC7D56342F6908DB1B311B6F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27DBF-5B60-46B4-BCCE-077E6C6647D4}"/>
      </w:docPartPr>
      <w:docPartBody>
        <w:p w:rsidR="000735E0" w:rsidRDefault="00A13417" w:rsidP="00A13417">
          <w:pPr>
            <w:pStyle w:val="2B709FC7D56342F6908DB1B311B6F02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C12D044EA2A4845A66950D4EB43A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7E8E2-67C9-4906-AA1D-8883C3588126}"/>
      </w:docPartPr>
      <w:docPartBody>
        <w:p w:rsidR="000735E0" w:rsidRDefault="00A13417" w:rsidP="00A13417">
          <w:pPr>
            <w:pStyle w:val="1C12D044EA2A4845A66950D4EB43A41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0053DA3988A4948A6A3C0436E761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FF773-0E9F-4F96-8B1F-C7450056FCE3}"/>
      </w:docPartPr>
      <w:docPartBody>
        <w:p w:rsidR="000735E0" w:rsidRDefault="00A13417" w:rsidP="00A13417">
          <w:pPr>
            <w:pStyle w:val="80053DA3988A4948A6A3C0436E761CF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ADE1367D0324950935CE0A87D51B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A29A3-53A1-4649-BB45-23A95964AFC4}"/>
      </w:docPartPr>
      <w:docPartBody>
        <w:p w:rsidR="000735E0" w:rsidRDefault="00A13417" w:rsidP="00A13417">
          <w:pPr>
            <w:pStyle w:val="CADE1367D0324950935CE0A87D51B12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A3D56E339794E97AA7119A5E3D88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73F3E-C3AF-4019-984C-F37E65813E43}"/>
      </w:docPartPr>
      <w:docPartBody>
        <w:p w:rsidR="000735E0" w:rsidRDefault="00A13417" w:rsidP="00A13417">
          <w:pPr>
            <w:pStyle w:val="4A3D56E339794E97AA7119A5E3D8826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9597AF66DBC41128D87CC70979E5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4C467-59A5-4BD9-97F6-05BB18EA2989}"/>
      </w:docPartPr>
      <w:docPartBody>
        <w:p w:rsidR="000735E0" w:rsidRDefault="00A13417" w:rsidP="00A13417">
          <w:pPr>
            <w:pStyle w:val="69597AF66DBC41128D87CC70979E5B7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B5D0A281A2E40E190136804F76B6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F69FD-0006-478B-BE0F-0DDD7B130103}"/>
      </w:docPartPr>
      <w:docPartBody>
        <w:p w:rsidR="000735E0" w:rsidRDefault="00A13417" w:rsidP="00A13417">
          <w:pPr>
            <w:pStyle w:val="0B5D0A281A2E40E190136804F76B633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29AC5C4C0A34CEB98A7915D90800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1ABEB-F775-4BE7-AD00-E2BAB10259FB}"/>
      </w:docPartPr>
      <w:docPartBody>
        <w:p w:rsidR="000735E0" w:rsidRDefault="00A13417" w:rsidP="00A13417">
          <w:pPr>
            <w:pStyle w:val="E29AC5C4C0A34CEB98A7915D90800C4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CD14BD0D125443DBDCB2E088C497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6452C-061C-4A74-A25B-5C5CF0BECDB7}"/>
      </w:docPartPr>
      <w:docPartBody>
        <w:p w:rsidR="000735E0" w:rsidRDefault="00A13417" w:rsidP="00A13417">
          <w:pPr>
            <w:pStyle w:val="9CD14BD0D125443DBDCB2E088C497D8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B95F7FD729D40EF83F023DAB11C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185B2-5F19-41BE-A457-EF1BC9CB11AD}"/>
      </w:docPartPr>
      <w:docPartBody>
        <w:p w:rsidR="000735E0" w:rsidRDefault="00A13417" w:rsidP="00A13417">
          <w:pPr>
            <w:pStyle w:val="EB95F7FD729D40EF83F023DAB11CA98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B53B047144B434B9C540E1529EE0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ECE30-B0C1-44CD-9825-A9B38CA8C8E8}"/>
      </w:docPartPr>
      <w:docPartBody>
        <w:p w:rsidR="000735E0" w:rsidRDefault="00A13417" w:rsidP="00A13417">
          <w:pPr>
            <w:pStyle w:val="4B53B047144B434B9C540E1529EE089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2409CCC8A9A46738678BC899AD67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87DE6-CD80-4F22-B682-11DEB3558383}"/>
      </w:docPartPr>
      <w:docPartBody>
        <w:p w:rsidR="000735E0" w:rsidRDefault="00A13417" w:rsidP="00A13417">
          <w:pPr>
            <w:pStyle w:val="D2409CCC8A9A46738678BC899AD6700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4B516B51F914124BB7625E06354B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B26E9-5B39-4BB2-9661-494647A99278}"/>
      </w:docPartPr>
      <w:docPartBody>
        <w:p w:rsidR="000735E0" w:rsidRDefault="00A13417" w:rsidP="00A13417">
          <w:pPr>
            <w:pStyle w:val="B4B516B51F914124BB7625E06354B20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9F78B68383C41E99780FBF224E6C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8578C-5044-47EF-A9B6-8AB4B32C855D}"/>
      </w:docPartPr>
      <w:docPartBody>
        <w:p w:rsidR="000735E0" w:rsidRDefault="00A13417" w:rsidP="00A13417">
          <w:pPr>
            <w:pStyle w:val="29F78B68383C41E99780FBF224E6CD9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DB91605C1C349A6B1784CC114648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6B73D-7A7C-4458-B0ED-7E2A1469D3BF}"/>
      </w:docPartPr>
      <w:docPartBody>
        <w:p w:rsidR="000735E0" w:rsidRDefault="00A13417" w:rsidP="00A13417">
          <w:pPr>
            <w:pStyle w:val="2DB91605C1C349A6B1784CC114648CA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0F26B66BF274F76BAA91D5FF2E6D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4E281-5645-4A39-B356-EF99572F610D}"/>
      </w:docPartPr>
      <w:docPartBody>
        <w:p w:rsidR="000735E0" w:rsidRDefault="00A13417" w:rsidP="00A13417">
          <w:pPr>
            <w:pStyle w:val="00F26B66BF274F76BAA91D5FF2E6D88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3357876519C4C5BB65CCA78A2BFC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D6402-C035-432B-A0FD-105D3BCC7435}"/>
      </w:docPartPr>
      <w:docPartBody>
        <w:p w:rsidR="000735E0" w:rsidRDefault="00A13417" w:rsidP="00A13417">
          <w:pPr>
            <w:pStyle w:val="33357876519C4C5BB65CCA78A2BFC32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4F30DAAA44346EBAE14A355C8952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36DDD-93F1-4965-9255-AFB0959E041B}"/>
      </w:docPartPr>
      <w:docPartBody>
        <w:p w:rsidR="000735E0" w:rsidRDefault="00A13417" w:rsidP="00A13417">
          <w:pPr>
            <w:pStyle w:val="44F30DAAA44346EBAE14A355C895218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353BD3C9E8F4766B3CDAC9A2F601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7E30E-874A-4F3E-A6B3-67FAA587EF95}"/>
      </w:docPartPr>
      <w:docPartBody>
        <w:p w:rsidR="000735E0" w:rsidRDefault="00A13417" w:rsidP="00A13417">
          <w:pPr>
            <w:pStyle w:val="0353BD3C9E8F4766B3CDAC9A2F6012D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40D740608FB45E48A26840D5F753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F63E4-0A16-4F21-9939-33BA42BFBD62}"/>
      </w:docPartPr>
      <w:docPartBody>
        <w:p w:rsidR="000735E0" w:rsidRDefault="00A13417" w:rsidP="00A13417">
          <w:pPr>
            <w:pStyle w:val="E40D740608FB45E48A26840D5F7539C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E047F8F22594048AF72FCCC6CC81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D4C78-D825-4953-9B25-F043166F6F98}"/>
      </w:docPartPr>
      <w:docPartBody>
        <w:p w:rsidR="000735E0" w:rsidRDefault="00A13417" w:rsidP="00A13417">
          <w:pPr>
            <w:pStyle w:val="BE047F8F22594048AF72FCCC6CC813A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51E0F3D467D4E45901E0CDB129D3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48B8A-6BB0-4BAF-A8EE-59C0B82BA065}"/>
      </w:docPartPr>
      <w:docPartBody>
        <w:p w:rsidR="000735E0" w:rsidRDefault="00A13417" w:rsidP="00A13417">
          <w:pPr>
            <w:pStyle w:val="F51E0F3D467D4E45901E0CDB129D343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C408B7D9354480B99E6D75296857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9B20C-5702-4E6C-BE66-FAF0E9082C19}"/>
      </w:docPartPr>
      <w:docPartBody>
        <w:p w:rsidR="000735E0" w:rsidRDefault="00A13417" w:rsidP="00A13417">
          <w:pPr>
            <w:pStyle w:val="1C408B7D9354480B99E6D75296857F2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1F22E5BB8D34C028AA6981F604BA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26246-E562-49DC-959B-0AB2874F554A}"/>
      </w:docPartPr>
      <w:docPartBody>
        <w:p w:rsidR="000735E0" w:rsidRDefault="00A13417" w:rsidP="00A13417">
          <w:pPr>
            <w:pStyle w:val="41F22E5BB8D34C028AA6981F604BAD6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C148EC1D1C9492796FBCEEAE37BD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C3909-F6C2-4116-A2FA-E03B4B3023D7}"/>
      </w:docPartPr>
      <w:docPartBody>
        <w:p w:rsidR="000735E0" w:rsidRDefault="00A13417" w:rsidP="00A13417">
          <w:pPr>
            <w:pStyle w:val="2C148EC1D1C9492796FBCEEAE37BD19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CBBFC2F8E9343349AA8F4A42322E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B5A20-B518-45B3-810C-383499A791EA}"/>
      </w:docPartPr>
      <w:docPartBody>
        <w:p w:rsidR="000735E0" w:rsidRDefault="00A13417" w:rsidP="00A13417">
          <w:pPr>
            <w:pStyle w:val="ECBBFC2F8E9343349AA8F4A42322E00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5D2288DBB25477085D0728BFAA3F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37DDF-4780-4651-9F50-103A3FE8D1B2}"/>
      </w:docPartPr>
      <w:docPartBody>
        <w:p w:rsidR="000735E0" w:rsidRDefault="00A13417" w:rsidP="00A13417">
          <w:pPr>
            <w:pStyle w:val="85D2288DBB25477085D0728BFAA3F05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1B8460561184974A25A7CF546ED1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45D4-643F-49CD-971A-27CB3AD06CD3}"/>
      </w:docPartPr>
      <w:docPartBody>
        <w:p w:rsidR="000735E0" w:rsidRDefault="00A13417" w:rsidP="00A13417">
          <w:pPr>
            <w:pStyle w:val="71B8460561184974A25A7CF546ED182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B7151C119DA4EAB8AA506B7D0CF3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5BD2F-C797-423D-9A6D-10023EC0B3E7}"/>
      </w:docPartPr>
      <w:docPartBody>
        <w:p w:rsidR="000735E0" w:rsidRDefault="00A13417" w:rsidP="00A13417">
          <w:pPr>
            <w:pStyle w:val="FB7151C119DA4EAB8AA506B7D0CF3F1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CB36EE333CC4D2FA7575091090D7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69936-6932-4554-A180-32C1AB33240B}"/>
      </w:docPartPr>
      <w:docPartBody>
        <w:p w:rsidR="000735E0" w:rsidRDefault="00A13417" w:rsidP="00A13417">
          <w:pPr>
            <w:pStyle w:val="1CB36EE333CC4D2FA7575091090D737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95DD578F1D4AC7BF962C6D69BF8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3023D-BCD0-4ECA-ACDF-E502CB74E781}"/>
      </w:docPartPr>
      <w:docPartBody>
        <w:p w:rsidR="000735E0" w:rsidRDefault="00A13417" w:rsidP="00A13417">
          <w:pPr>
            <w:pStyle w:val="A295DD578F1D4AC7BF962C6D69BF8B3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C6C0B1CE621499CAFD616C9230A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5D9A2-0F64-455E-9E7D-40DB555A7514}"/>
      </w:docPartPr>
      <w:docPartBody>
        <w:p w:rsidR="000735E0" w:rsidRDefault="00A13417" w:rsidP="00A13417">
          <w:pPr>
            <w:pStyle w:val="2C6C0B1CE621499CAFD616C9230A492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FF5301B8E048489D1776B634E64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2D0E5-977A-432C-B2A0-8BF6E5D63119}"/>
      </w:docPartPr>
      <w:docPartBody>
        <w:p w:rsidR="000735E0" w:rsidRDefault="00A13417" w:rsidP="00A13417">
          <w:pPr>
            <w:pStyle w:val="A2FF5301B8E048489D1776B634E6417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A6D62B001F7435F983E4BB57067B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BF36C-BABE-4637-8523-1EFD45763256}"/>
      </w:docPartPr>
      <w:docPartBody>
        <w:p w:rsidR="000735E0" w:rsidRDefault="00A13417" w:rsidP="00A13417">
          <w:pPr>
            <w:pStyle w:val="EA6D62B001F7435F983E4BB57067B29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4728DCA06214628ADCDF607083E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21420-1BE7-4C05-BCE9-8B955A2E0E46}"/>
      </w:docPartPr>
      <w:docPartBody>
        <w:p w:rsidR="000735E0" w:rsidRDefault="00A13417" w:rsidP="00A13417">
          <w:pPr>
            <w:pStyle w:val="14728DCA06214628ADCDF607083E1B9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791091EFE3849C596905AEA821B6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5237A-6E73-4E0D-BA88-6C47EA94525F}"/>
      </w:docPartPr>
      <w:docPartBody>
        <w:p w:rsidR="000735E0" w:rsidRDefault="00A13417" w:rsidP="00A13417">
          <w:pPr>
            <w:pStyle w:val="2791091EFE3849C596905AEA821B669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D353C71F38444A1B9B3B089A963B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30958-2463-4B75-809D-E5FFF01F6F95}"/>
      </w:docPartPr>
      <w:docPartBody>
        <w:p w:rsidR="000735E0" w:rsidRDefault="00A13417" w:rsidP="00A13417">
          <w:pPr>
            <w:pStyle w:val="1D353C71F38444A1B9B3B089A963B95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805EAF0764643F48675E5556F1C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D4AC-BECC-4DCC-AA48-07982DB77DDE}"/>
      </w:docPartPr>
      <w:docPartBody>
        <w:p w:rsidR="000735E0" w:rsidRDefault="00A13417" w:rsidP="00A13417">
          <w:pPr>
            <w:pStyle w:val="6805EAF0764643F48675E5556F1CF72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9E59272F95845939A98AA888956E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0288A-33BD-45A8-9137-BAE9CC7828AF}"/>
      </w:docPartPr>
      <w:docPartBody>
        <w:p w:rsidR="000735E0" w:rsidRDefault="00A13417" w:rsidP="00A13417">
          <w:pPr>
            <w:pStyle w:val="E9E59272F95845939A98AA888956E65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A39DD30E6E2467E9D60E7A9AD7F6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3F465-4245-480C-8956-654CA8CDDD48}"/>
      </w:docPartPr>
      <w:docPartBody>
        <w:p w:rsidR="000735E0" w:rsidRDefault="00A13417" w:rsidP="00A13417">
          <w:pPr>
            <w:pStyle w:val="9A39DD30E6E2467E9D60E7A9AD7F69B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99EAF07F9654043B85B78323D975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DF215-0E5E-42E2-846A-83F97947ED56}"/>
      </w:docPartPr>
      <w:docPartBody>
        <w:p w:rsidR="000735E0" w:rsidRDefault="00A13417" w:rsidP="00A13417">
          <w:pPr>
            <w:pStyle w:val="899EAF07F9654043B85B78323D9756D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D04430B81434E36B0143DAEBBC3F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724CA-CA5E-4120-9019-548B923BDE4C}"/>
      </w:docPartPr>
      <w:docPartBody>
        <w:p w:rsidR="000735E0" w:rsidRDefault="00A13417" w:rsidP="00A13417">
          <w:pPr>
            <w:pStyle w:val="3D04430B81434E36B0143DAEBBC3FB2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94D9D1F934647A58220E19E22D8B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B003F-FC76-4BCB-9610-56E8D04BA969}"/>
      </w:docPartPr>
      <w:docPartBody>
        <w:p w:rsidR="000735E0" w:rsidRDefault="00A13417" w:rsidP="00A13417">
          <w:pPr>
            <w:pStyle w:val="C94D9D1F934647A58220E19E22D8B59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BF7E2F825E74BD8BDDEFA68C61D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D5F81-F685-455E-A4E9-45A7E8FC2C15}"/>
      </w:docPartPr>
      <w:docPartBody>
        <w:p w:rsidR="000735E0" w:rsidRDefault="00A13417" w:rsidP="00A13417">
          <w:pPr>
            <w:pStyle w:val="5BF7E2F825E74BD8BDDEFA68C61D200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A31D8E8269041FDB078FA3DA283A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F9CF-BDE5-4535-AB34-B68F5D092940}"/>
      </w:docPartPr>
      <w:docPartBody>
        <w:p w:rsidR="000735E0" w:rsidRDefault="00A13417" w:rsidP="00A13417">
          <w:pPr>
            <w:pStyle w:val="CA31D8E8269041FDB078FA3DA283AF4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7FFAD2126BA4D2198385C862B6BA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BEEC9-25C9-4658-9EF7-A85730DFB5F9}"/>
      </w:docPartPr>
      <w:docPartBody>
        <w:p w:rsidR="000735E0" w:rsidRDefault="00A13417" w:rsidP="00A13417">
          <w:pPr>
            <w:pStyle w:val="67FFAD2126BA4D2198385C862B6BA9A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3821CFED82B48A7A2498417C6ED7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D13DA-593D-41D9-8A3C-E5A720C039ED}"/>
      </w:docPartPr>
      <w:docPartBody>
        <w:p w:rsidR="000735E0" w:rsidRDefault="00A13417" w:rsidP="00A13417">
          <w:pPr>
            <w:pStyle w:val="13821CFED82B48A7A2498417C6ED748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54C64F217E14EBF9563F33BFF2DF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DC874-D6EB-424C-8CA1-6E795F507C03}"/>
      </w:docPartPr>
      <w:docPartBody>
        <w:p w:rsidR="000735E0" w:rsidRDefault="00A13417" w:rsidP="00A13417">
          <w:pPr>
            <w:pStyle w:val="B54C64F217E14EBF9563F33BFF2DF0F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57FE107E14B41249D3DF9B22B7F5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F794-661D-40BA-ACF6-992483F568B0}"/>
      </w:docPartPr>
      <w:docPartBody>
        <w:p w:rsidR="000735E0" w:rsidRDefault="00A13417" w:rsidP="00A13417">
          <w:pPr>
            <w:pStyle w:val="657FE107E14B41249D3DF9B22B7F534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9A29579DA6F4128A661C113CC4AD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A9B7-8C5F-4C47-8A3F-A452DA013C38}"/>
      </w:docPartPr>
      <w:docPartBody>
        <w:p w:rsidR="000735E0" w:rsidRDefault="00A13417" w:rsidP="00A13417">
          <w:pPr>
            <w:pStyle w:val="69A29579DA6F4128A661C113CC4AD41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B51025F20C44CC4B5DDE7EC8894E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23617-58BD-4D20-9643-C7F134CD6EAB}"/>
      </w:docPartPr>
      <w:docPartBody>
        <w:p w:rsidR="000735E0" w:rsidRDefault="00A13417" w:rsidP="00A13417">
          <w:pPr>
            <w:pStyle w:val="3B51025F20C44CC4B5DDE7EC8894E58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1D33168FBA6410BADAAC4CDF055E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E17D3-7AE1-43FE-B6B3-1FF98B04D142}"/>
      </w:docPartPr>
      <w:docPartBody>
        <w:p w:rsidR="000735E0" w:rsidRDefault="00A13417" w:rsidP="00A13417">
          <w:pPr>
            <w:pStyle w:val="81D33168FBA6410BADAAC4CDF055EF4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DDB7E4D41644A7BDBC875020F4C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69A00-0A90-4316-B5D6-1E75A25B5B48}"/>
      </w:docPartPr>
      <w:docPartBody>
        <w:p w:rsidR="000735E0" w:rsidRDefault="00A13417" w:rsidP="00A13417">
          <w:pPr>
            <w:pStyle w:val="A2DDB7E4D41644A7BDBC875020F4CFB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62657E3010542C3A86BFB23069EA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2E2F8-0A59-43B3-8758-BB252C4A7DA5}"/>
      </w:docPartPr>
      <w:docPartBody>
        <w:p w:rsidR="000735E0" w:rsidRDefault="00A13417" w:rsidP="00A13417">
          <w:pPr>
            <w:pStyle w:val="562657E3010542C3A86BFB23069EA54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E9FF381851C4FDE8A7FA457D9414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EE58-CD16-4912-92FD-06EF2F2D9AC4}"/>
      </w:docPartPr>
      <w:docPartBody>
        <w:p w:rsidR="000735E0" w:rsidRDefault="00A13417" w:rsidP="00A13417">
          <w:pPr>
            <w:pStyle w:val="DE9FF381851C4FDE8A7FA457D94145B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54E851E54D644498975CBCD0FD5A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FB70C-DDCC-4D8C-B473-0B342D61261E}"/>
      </w:docPartPr>
      <w:docPartBody>
        <w:p w:rsidR="000735E0" w:rsidRDefault="00A13417" w:rsidP="00A13417">
          <w:pPr>
            <w:pStyle w:val="854E851E54D644498975CBCD0FD5AA9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C133F3021D5484081AA73F099C2E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0FE2F-8997-43F6-A29B-967F3AEED495}"/>
      </w:docPartPr>
      <w:docPartBody>
        <w:p w:rsidR="000735E0" w:rsidRDefault="00A13417" w:rsidP="00A13417">
          <w:pPr>
            <w:pStyle w:val="4C133F3021D5484081AA73F099C2E7A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83AFF2A510C46309CA78DA34CC25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1FF18-EBF2-487B-86BF-0FC77D42978E}"/>
      </w:docPartPr>
      <w:docPartBody>
        <w:p w:rsidR="000735E0" w:rsidRDefault="00A13417" w:rsidP="00A13417">
          <w:pPr>
            <w:pStyle w:val="683AFF2A510C46309CA78DA34CC256C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065B248405C47F896F2BCB51946B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9192E-0F49-4D8B-840B-68FE7243F54C}"/>
      </w:docPartPr>
      <w:docPartBody>
        <w:p w:rsidR="000735E0" w:rsidRDefault="00A13417" w:rsidP="00A13417">
          <w:pPr>
            <w:pStyle w:val="C065B248405C47F896F2BCB51946B3E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91590B409744892A1E6186007C3B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C2812-FE87-4D78-83E9-76E128B25B3D}"/>
      </w:docPartPr>
      <w:docPartBody>
        <w:p w:rsidR="000735E0" w:rsidRDefault="00A13417" w:rsidP="00A13417">
          <w:pPr>
            <w:pStyle w:val="791590B409744892A1E6186007C3B37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49C0E47B46C4E6489400E5FF9BF5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183A3-1E82-48B3-B752-A9D3BF244712}"/>
      </w:docPartPr>
      <w:docPartBody>
        <w:p w:rsidR="000735E0" w:rsidRDefault="00A13417" w:rsidP="00A13417">
          <w:pPr>
            <w:pStyle w:val="649C0E47B46C4E6489400E5FF9BF5D8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25CC886B2744663806AC009A87EA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FEE4F-1348-4ABF-8F5E-8F13ABF2B020}"/>
      </w:docPartPr>
      <w:docPartBody>
        <w:p w:rsidR="000735E0" w:rsidRDefault="00A13417" w:rsidP="00A13417">
          <w:pPr>
            <w:pStyle w:val="C25CC886B2744663806AC009A87EAB2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B4AF66817624A999199D05A499C6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22AF0-2898-4A1B-A18D-BA6C3DEB68BF}"/>
      </w:docPartPr>
      <w:docPartBody>
        <w:p w:rsidR="000735E0" w:rsidRDefault="00A13417" w:rsidP="00A13417">
          <w:pPr>
            <w:pStyle w:val="8B4AF66817624A999199D05A499C685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A2ACBA6E0DF4E8A9365C9AC55E33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4F3A9-EF3F-442B-9410-2C6A0A9424C2}"/>
      </w:docPartPr>
      <w:docPartBody>
        <w:p w:rsidR="000735E0" w:rsidRDefault="00A13417" w:rsidP="00A13417">
          <w:pPr>
            <w:pStyle w:val="BA2ACBA6E0DF4E8A9365C9AC55E33CB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622EC3144124F9F83A47FEF48029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F37E2-8CC6-4790-964B-6F8FAAB99439}"/>
      </w:docPartPr>
      <w:docPartBody>
        <w:p w:rsidR="000735E0" w:rsidRDefault="00A13417" w:rsidP="00A13417">
          <w:pPr>
            <w:pStyle w:val="B622EC3144124F9F83A47FEF48029C3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AC83C8C94D94033B261AE211DAB7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FD9E7-A9D2-43A0-AC86-2F5234AF820F}"/>
      </w:docPartPr>
      <w:docPartBody>
        <w:p w:rsidR="000735E0" w:rsidRDefault="00A13417" w:rsidP="00A13417">
          <w:pPr>
            <w:pStyle w:val="2AC83C8C94D94033B261AE211DAB78C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310E4BABE7E453CAA7A78748BDC9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826B7-6B28-4B19-B4A1-243C31C6BAF8}"/>
      </w:docPartPr>
      <w:docPartBody>
        <w:p w:rsidR="000735E0" w:rsidRDefault="00A13417" w:rsidP="00A13417">
          <w:pPr>
            <w:pStyle w:val="3310E4BABE7E453CAA7A78748BDC96C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0D4F9B104074F79B34521059A8B7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74950-6F5F-4C20-9862-9D1E1060366F}"/>
      </w:docPartPr>
      <w:docPartBody>
        <w:p w:rsidR="000735E0" w:rsidRDefault="00A13417" w:rsidP="00A13417">
          <w:pPr>
            <w:pStyle w:val="00D4F9B104074F79B34521059A8B72B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DCA8CB33EF540EAB27096EB78989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825B8-44FD-402E-8283-299D405130FD}"/>
      </w:docPartPr>
      <w:docPartBody>
        <w:p w:rsidR="000735E0" w:rsidRDefault="00A13417" w:rsidP="00A13417">
          <w:pPr>
            <w:pStyle w:val="6DCA8CB33EF540EAB27096EB78989E6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AC24A9FD11E407C8FA947E1B5903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7F87E-F406-4C32-BE79-2553CCB2B65B}"/>
      </w:docPartPr>
      <w:docPartBody>
        <w:p w:rsidR="000735E0" w:rsidRDefault="00A13417" w:rsidP="00A13417">
          <w:pPr>
            <w:pStyle w:val="5AC24A9FD11E407C8FA947E1B59036A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21377B6F8004BF2B963EA603812F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E0B81-2B9F-4899-A6CE-62E233CDB53A}"/>
      </w:docPartPr>
      <w:docPartBody>
        <w:p w:rsidR="000735E0" w:rsidRDefault="00A13417" w:rsidP="00A13417">
          <w:pPr>
            <w:pStyle w:val="421377B6F8004BF2B963EA603812FEB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D6EF8E693664C26AA291118D4A73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EF6C1-C30F-420A-AAC5-33D91252A965}"/>
      </w:docPartPr>
      <w:docPartBody>
        <w:p w:rsidR="000735E0" w:rsidRDefault="00A13417" w:rsidP="00A13417">
          <w:pPr>
            <w:pStyle w:val="CD6EF8E693664C26AA291118D4A7345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DED2FC0F65F4D1EB3183FC0D90A7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88E08-2438-42D8-B1BD-EEAE343428EE}"/>
      </w:docPartPr>
      <w:docPartBody>
        <w:p w:rsidR="000735E0" w:rsidRDefault="00A13417" w:rsidP="00A13417">
          <w:pPr>
            <w:pStyle w:val="EDED2FC0F65F4D1EB3183FC0D90A78B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D2DCD62A90A44C8AED39DB9833E1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2730C-00F4-4A84-9758-302E075498E9}"/>
      </w:docPartPr>
      <w:docPartBody>
        <w:p w:rsidR="000735E0" w:rsidRDefault="00A13417" w:rsidP="00A13417">
          <w:pPr>
            <w:pStyle w:val="CD2DCD62A90A44C8AED39DB9833E172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B4E64CD321B4121A9CF8B3E30056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0685A-2E40-4935-B960-F0B70C7B3324}"/>
      </w:docPartPr>
      <w:docPartBody>
        <w:p w:rsidR="000735E0" w:rsidRDefault="00A13417" w:rsidP="00A13417">
          <w:pPr>
            <w:pStyle w:val="1B4E64CD321B4121A9CF8B3E30056F2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FF19F7B6E874DD8B1AE46C879062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6485F-8C01-4D27-A8CC-C355E38B01C7}"/>
      </w:docPartPr>
      <w:docPartBody>
        <w:p w:rsidR="000735E0" w:rsidRDefault="00A13417" w:rsidP="00A13417">
          <w:pPr>
            <w:pStyle w:val="6FF19F7B6E874DD8B1AE46C879062D6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6F95B451EF446BF8DDB75289EA8B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CE337-0B81-4790-8F87-69E184849273}"/>
      </w:docPartPr>
      <w:docPartBody>
        <w:p w:rsidR="000735E0" w:rsidRDefault="00A13417" w:rsidP="00A13417">
          <w:pPr>
            <w:pStyle w:val="56F95B451EF446BF8DDB75289EA8BBD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557C1CB6E754DA08A855CEE099A9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7CCF6-7D29-4E75-8202-2D4EC9724589}"/>
      </w:docPartPr>
      <w:docPartBody>
        <w:p w:rsidR="000735E0" w:rsidRDefault="00A13417" w:rsidP="00A13417">
          <w:pPr>
            <w:pStyle w:val="C557C1CB6E754DA08A855CEE099A971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EF842302DD44CD9972B9B3076464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C9D8A-F963-439E-896D-B058F4402822}"/>
      </w:docPartPr>
      <w:docPartBody>
        <w:p w:rsidR="000735E0" w:rsidRDefault="00A13417" w:rsidP="00A13417">
          <w:pPr>
            <w:pStyle w:val="5EF842302DD44CD9972B9B307646429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54AFCD9C51441987DC3FFEA8442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F8608-AA83-4084-BCD9-A7AC29C8B336}"/>
      </w:docPartPr>
      <w:docPartBody>
        <w:p w:rsidR="000735E0" w:rsidRDefault="00A13417" w:rsidP="00A13417">
          <w:pPr>
            <w:pStyle w:val="A254AFCD9C51441987DC3FFEA8442EC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617A5466D944419BF12BB4664595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D6D7D-9FF1-496D-9715-9262918DBFF1}"/>
      </w:docPartPr>
      <w:docPartBody>
        <w:p w:rsidR="000735E0" w:rsidRDefault="00A13417" w:rsidP="00A13417">
          <w:pPr>
            <w:pStyle w:val="6617A5466D944419BF12BB46645957E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13B147C78FD44B2B2B9921918689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21555-2971-45F8-AA14-A284DF4CA34B}"/>
      </w:docPartPr>
      <w:docPartBody>
        <w:p w:rsidR="000735E0" w:rsidRDefault="00A13417" w:rsidP="00A13417">
          <w:pPr>
            <w:pStyle w:val="A13B147C78FD44B2B2B99219186898D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0C4A92FFD8C4984B048D5D5C737C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B0EFC-BAB2-4C73-9DC7-B9AED132EEA7}"/>
      </w:docPartPr>
      <w:docPartBody>
        <w:p w:rsidR="000735E0" w:rsidRDefault="00A13417" w:rsidP="00A13417">
          <w:pPr>
            <w:pStyle w:val="00C4A92FFD8C4984B048D5D5C737C7F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F9080F8F42248F4BC44F7D1BB34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67F75-3105-4F51-B944-5DE6FA0A7877}"/>
      </w:docPartPr>
      <w:docPartBody>
        <w:p w:rsidR="000735E0" w:rsidRDefault="00A13417" w:rsidP="00A13417">
          <w:pPr>
            <w:pStyle w:val="2F9080F8F42248F4BC44F7D1BB34658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E74EF1BA9A749D58EF4001DF1477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91BB2-FB9C-43E2-9B43-E4261E9DEC12}"/>
      </w:docPartPr>
      <w:docPartBody>
        <w:p w:rsidR="000735E0" w:rsidRDefault="00A13417" w:rsidP="00A13417">
          <w:pPr>
            <w:pStyle w:val="4E74EF1BA9A749D58EF4001DF147769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B0EF34C350F4B469288F23CD2EB5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F75DB-9B7F-4460-B4AD-5E9DD01E7268}"/>
      </w:docPartPr>
      <w:docPartBody>
        <w:p w:rsidR="000735E0" w:rsidRDefault="00A13417" w:rsidP="00A13417">
          <w:pPr>
            <w:pStyle w:val="6B0EF34C350F4B469288F23CD2EB53D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68DA775D8D3424ABE6B0588BF68B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66753-F9D0-4823-8AF2-0A57ECE3DB8F}"/>
      </w:docPartPr>
      <w:docPartBody>
        <w:p w:rsidR="000735E0" w:rsidRDefault="00A13417" w:rsidP="00A13417">
          <w:pPr>
            <w:pStyle w:val="A68DA775D8D3424ABE6B0588BF68B5C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F318A19B34D4843825A84CFFF224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1FAFA-63C3-48F0-A693-D2EAFD575A23}"/>
      </w:docPartPr>
      <w:docPartBody>
        <w:p w:rsidR="000735E0" w:rsidRDefault="00A13417" w:rsidP="00A13417">
          <w:pPr>
            <w:pStyle w:val="3F318A19B34D4843825A84CFFF224DB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857DA624E894BE5B500D01D0C015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DB8EB-B490-4816-93C9-57ED390D7DE0}"/>
      </w:docPartPr>
      <w:docPartBody>
        <w:p w:rsidR="000735E0" w:rsidRDefault="00A13417" w:rsidP="00A13417">
          <w:pPr>
            <w:pStyle w:val="1857DA624E894BE5B500D01D0C015AC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6D0CD6D00FF49D296D451C92A03A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CF801-3133-4805-8A1E-F3A9945D85B4}"/>
      </w:docPartPr>
      <w:docPartBody>
        <w:p w:rsidR="000735E0" w:rsidRDefault="00A13417" w:rsidP="00A13417">
          <w:pPr>
            <w:pStyle w:val="C6D0CD6D00FF49D296D451C92A03A92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8F33637E6134022956F2E33178C1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D8EEF-F90F-4D0E-AA66-CDFA7148D2CD}"/>
      </w:docPartPr>
      <w:docPartBody>
        <w:p w:rsidR="000735E0" w:rsidRDefault="00A13417" w:rsidP="00A13417">
          <w:pPr>
            <w:pStyle w:val="58F33637E6134022956F2E33178C139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BE7AE851EE544609C9358B2F4D35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A86ED-87B6-4638-AA56-439CB63C7815}"/>
      </w:docPartPr>
      <w:docPartBody>
        <w:p w:rsidR="000735E0" w:rsidRDefault="00A13417" w:rsidP="00A13417">
          <w:pPr>
            <w:pStyle w:val="ABE7AE851EE544609C9358B2F4D3553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216D3C1BEA04E1AB5EDB2AF21721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DA263-9E27-4781-9060-D3BF85ED5169}"/>
      </w:docPartPr>
      <w:docPartBody>
        <w:p w:rsidR="000735E0" w:rsidRDefault="00A13417" w:rsidP="00A13417">
          <w:pPr>
            <w:pStyle w:val="4216D3C1BEA04E1AB5EDB2AF21721499"/>
          </w:pPr>
          <w:r w:rsidRPr="0050357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417"/>
    <w:rsid w:val="000735E0"/>
    <w:rsid w:val="00750904"/>
    <w:rsid w:val="00A13417"/>
    <w:rsid w:val="00C33B4A"/>
    <w:rsid w:val="00C45A40"/>
    <w:rsid w:val="00EA1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417"/>
    <w:rPr>
      <w:color w:val="808080"/>
    </w:rPr>
  </w:style>
  <w:style w:type="paragraph" w:customStyle="1" w:styleId="7AEF2A1DC9374628B843965359D2863A">
    <w:name w:val="7AEF2A1DC9374628B843965359D2863A"/>
    <w:rsid w:val="00A13417"/>
  </w:style>
  <w:style w:type="paragraph" w:customStyle="1" w:styleId="6F5D563695294F2B8F2FA1BFD921DEFD">
    <w:name w:val="6F5D563695294F2B8F2FA1BFD921DEFD"/>
    <w:rsid w:val="00A13417"/>
  </w:style>
  <w:style w:type="paragraph" w:customStyle="1" w:styleId="99C492FEC0C04BA8BE6141858DE79BB6">
    <w:name w:val="99C492FEC0C04BA8BE6141858DE79BB6"/>
    <w:rsid w:val="00A13417"/>
  </w:style>
  <w:style w:type="paragraph" w:customStyle="1" w:styleId="D0151C89060A44F8B0BCBFC3021837CA">
    <w:name w:val="D0151C89060A44F8B0BCBFC3021837CA"/>
    <w:rsid w:val="00A13417"/>
  </w:style>
  <w:style w:type="paragraph" w:customStyle="1" w:styleId="466006EEF617433195F5C1E8426E18CA">
    <w:name w:val="466006EEF617433195F5C1E8426E18CA"/>
    <w:rsid w:val="00A13417"/>
  </w:style>
  <w:style w:type="paragraph" w:customStyle="1" w:styleId="89DC6D1AC5B64C5382CB01494AA08197">
    <w:name w:val="89DC6D1AC5B64C5382CB01494AA08197"/>
    <w:rsid w:val="00A13417"/>
  </w:style>
  <w:style w:type="paragraph" w:customStyle="1" w:styleId="588F933F63FC40E4948548548A6C031C">
    <w:name w:val="588F933F63FC40E4948548548A6C031C"/>
    <w:rsid w:val="00A13417"/>
  </w:style>
  <w:style w:type="paragraph" w:customStyle="1" w:styleId="685EB38232BC4C1E9A4B1B2A6E64B14A">
    <w:name w:val="685EB38232BC4C1E9A4B1B2A6E64B14A"/>
    <w:rsid w:val="00A13417"/>
  </w:style>
  <w:style w:type="paragraph" w:customStyle="1" w:styleId="760C9B121E5C43BA8E9F35C48AE6448B">
    <w:name w:val="760C9B121E5C43BA8E9F35C48AE6448B"/>
    <w:rsid w:val="00A13417"/>
  </w:style>
  <w:style w:type="paragraph" w:customStyle="1" w:styleId="8F45C46C9D6E47E78D527CC06C58315A">
    <w:name w:val="8F45C46C9D6E47E78D527CC06C58315A"/>
    <w:rsid w:val="00A13417"/>
  </w:style>
  <w:style w:type="paragraph" w:customStyle="1" w:styleId="2DA21112B14B42E2B267F2B1C6325BE3">
    <w:name w:val="2DA21112B14B42E2B267F2B1C6325BE3"/>
    <w:rsid w:val="00A13417"/>
  </w:style>
  <w:style w:type="paragraph" w:customStyle="1" w:styleId="08E27F8228E743C686E524CAB0AFEEA4">
    <w:name w:val="08E27F8228E743C686E524CAB0AFEEA4"/>
    <w:rsid w:val="00A13417"/>
  </w:style>
  <w:style w:type="paragraph" w:customStyle="1" w:styleId="58C00ECFC8B843588C31ABB1AB32F48A">
    <w:name w:val="58C00ECFC8B843588C31ABB1AB32F48A"/>
    <w:rsid w:val="00A13417"/>
  </w:style>
  <w:style w:type="paragraph" w:customStyle="1" w:styleId="04F3234F6E7141FC9E042CFA7797BA76">
    <w:name w:val="04F3234F6E7141FC9E042CFA7797BA76"/>
    <w:rsid w:val="00A13417"/>
  </w:style>
  <w:style w:type="paragraph" w:customStyle="1" w:styleId="7EAC1F7E66314BC5B5B2B9BD646D645C">
    <w:name w:val="7EAC1F7E66314BC5B5B2B9BD646D645C"/>
    <w:rsid w:val="00A13417"/>
  </w:style>
  <w:style w:type="paragraph" w:customStyle="1" w:styleId="C5EA021D2F054DCBAD83F3EB53A21297">
    <w:name w:val="C5EA021D2F054DCBAD83F3EB53A21297"/>
    <w:rsid w:val="00A13417"/>
  </w:style>
  <w:style w:type="paragraph" w:customStyle="1" w:styleId="0711AE7925A84B0F9CDCEA79A3B11364">
    <w:name w:val="0711AE7925A84B0F9CDCEA79A3B11364"/>
    <w:rsid w:val="00A13417"/>
  </w:style>
  <w:style w:type="paragraph" w:customStyle="1" w:styleId="433AA4B3BD0C473ABD2C4DF68D9AD7AA">
    <w:name w:val="433AA4B3BD0C473ABD2C4DF68D9AD7AA"/>
    <w:rsid w:val="00A13417"/>
  </w:style>
  <w:style w:type="paragraph" w:customStyle="1" w:styleId="6BAAA3DDFD6B409BBB9D79575C9C3EBE">
    <w:name w:val="6BAAA3DDFD6B409BBB9D79575C9C3EBE"/>
    <w:rsid w:val="00A13417"/>
  </w:style>
  <w:style w:type="paragraph" w:customStyle="1" w:styleId="5A3FAA5112AE4DC3AA6C686B24084D5D">
    <w:name w:val="5A3FAA5112AE4DC3AA6C686B24084D5D"/>
    <w:rsid w:val="00A13417"/>
  </w:style>
  <w:style w:type="paragraph" w:customStyle="1" w:styleId="0A7F37E8289D447386A0B8B7EE1A9CA1">
    <w:name w:val="0A7F37E8289D447386A0B8B7EE1A9CA1"/>
    <w:rsid w:val="00A13417"/>
  </w:style>
  <w:style w:type="paragraph" w:customStyle="1" w:styleId="1BA43EADB35B48778BDEE5182A303F0E">
    <w:name w:val="1BA43EADB35B48778BDEE5182A303F0E"/>
    <w:rsid w:val="00A13417"/>
  </w:style>
  <w:style w:type="paragraph" w:customStyle="1" w:styleId="A1976AA5EB3A4214AF3BE31C082D6CEE">
    <w:name w:val="A1976AA5EB3A4214AF3BE31C082D6CEE"/>
    <w:rsid w:val="00A13417"/>
  </w:style>
  <w:style w:type="paragraph" w:customStyle="1" w:styleId="62C725B8DF1E4A3E94F5F95ABB0A8EF3">
    <w:name w:val="62C725B8DF1E4A3E94F5F95ABB0A8EF3"/>
    <w:rsid w:val="00A13417"/>
  </w:style>
  <w:style w:type="paragraph" w:customStyle="1" w:styleId="38D72554D44141D0BFB053577210868D">
    <w:name w:val="38D72554D44141D0BFB053577210868D"/>
    <w:rsid w:val="00A13417"/>
  </w:style>
  <w:style w:type="paragraph" w:customStyle="1" w:styleId="E48072332F2148BF951273E05040CDF9">
    <w:name w:val="E48072332F2148BF951273E05040CDF9"/>
    <w:rsid w:val="00A13417"/>
  </w:style>
  <w:style w:type="paragraph" w:customStyle="1" w:styleId="79F4E491FD4143DA975324E91DBC1189">
    <w:name w:val="79F4E491FD4143DA975324E91DBC1189"/>
    <w:rsid w:val="00A13417"/>
  </w:style>
  <w:style w:type="paragraph" w:customStyle="1" w:styleId="77E1D8F055A64D779A243E16EAC90D6F">
    <w:name w:val="77E1D8F055A64D779A243E16EAC90D6F"/>
    <w:rsid w:val="00A13417"/>
  </w:style>
  <w:style w:type="paragraph" w:customStyle="1" w:styleId="89B446577ED4424EBC5EDC3F094DEB55">
    <w:name w:val="89B446577ED4424EBC5EDC3F094DEB55"/>
    <w:rsid w:val="00A13417"/>
  </w:style>
  <w:style w:type="paragraph" w:customStyle="1" w:styleId="88DF4958253D4DDAB6282BE75DB4D696">
    <w:name w:val="88DF4958253D4DDAB6282BE75DB4D696"/>
    <w:rsid w:val="00A13417"/>
  </w:style>
  <w:style w:type="paragraph" w:customStyle="1" w:styleId="91AF310C7A264DBD8350B71A50FBC1DE">
    <w:name w:val="91AF310C7A264DBD8350B71A50FBC1DE"/>
    <w:rsid w:val="00A13417"/>
  </w:style>
  <w:style w:type="paragraph" w:customStyle="1" w:styleId="754EB18D6E4341B0AE9ABBD937A2C284">
    <w:name w:val="754EB18D6E4341B0AE9ABBD937A2C284"/>
    <w:rsid w:val="00A13417"/>
  </w:style>
  <w:style w:type="paragraph" w:customStyle="1" w:styleId="749A4C239C6C4BAB8EB888E317C03F27">
    <w:name w:val="749A4C239C6C4BAB8EB888E317C03F27"/>
    <w:rsid w:val="00A13417"/>
  </w:style>
  <w:style w:type="paragraph" w:customStyle="1" w:styleId="0BF21671E0A946F6B78D8C5E2E83A8C7">
    <w:name w:val="0BF21671E0A946F6B78D8C5E2E83A8C7"/>
    <w:rsid w:val="00A13417"/>
  </w:style>
  <w:style w:type="paragraph" w:customStyle="1" w:styleId="A9908D901E604BBF81D585BD2E2A45B1">
    <w:name w:val="A9908D901E604BBF81D585BD2E2A45B1"/>
    <w:rsid w:val="00A13417"/>
  </w:style>
  <w:style w:type="paragraph" w:customStyle="1" w:styleId="E483A067D2CF49289E779F96FEC451D0">
    <w:name w:val="E483A067D2CF49289E779F96FEC451D0"/>
    <w:rsid w:val="00A13417"/>
  </w:style>
  <w:style w:type="paragraph" w:customStyle="1" w:styleId="6DF1346FE67F448384E99266576DF701">
    <w:name w:val="6DF1346FE67F448384E99266576DF701"/>
    <w:rsid w:val="00A13417"/>
  </w:style>
  <w:style w:type="paragraph" w:customStyle="1" w:styleId="F898BF7251ED48858C9D750664FEA11F">
    <w:name w:val="F898BF7251ED48858C9D750664FEA11F"/>
    <w:rsid w:val="00A13417"/>
  </w:style>
  <w:style w:type="paragraph" w:customStyle="1" w:styleId="73D2B7A63C494632B3DC31446CBB49CB">
    <w:name w:val="73D2B7A63C494632B3DC31446CBB49CB"/>
    <w:rsid w:val="00A13417"/>
  </w:style>
  <w:style w:type="paragraph" w:customStyle="1" w:styleId="62668200CB5A4560BAB8834DD2E45583">
    <w:name w:val="62668200CB5A4560BAB8834DD2E45583"/>
    <w:rsid w:val="00A13417"/>
  </w:style>
  <w:style w:type="paragraph" w:customStyle="1" w:styleId="83733F4186DF4382833DFD9EA620BA63">
    <w:name w:val="83733F4186DF4382833DFD9EA620BA63"/>
    <w:rsid w:val="00A13417"/>
  </w:style>
  <w:style w:type="paragraph" w:customStyle="1" w:styleId="A2A55973098A4B71826B2C5AA83B4972">
    <w:name w:val="A2A55973098A4B71826B2C5AA83B4972"/>
    <w:rsid w:val="00A13417"/>
  </w:style>
  <w:style w:type="paragraph" w:customStyle="1" w:styleId="BE37555A15E540238F3817B325B19D91">
    <w:name w:val="BE37555A15E540238F3817B325B19D91"/>
    <w:rsid w:val="00A13417"/>
  </w:style>
  <w:style w:type="paragraph" w:customStyle="1" w:styleId="7AE61D7EB58B46A09175838B8BEA1900">
    <w:name w:val="7AE61D7EB58B46A09175838B8BEA1900"/>
    <w:rsid w:val="00A13417"/>
  </w:style>
  <w:style w:type="paragraph" w:customStyle="1" w:styleId="80F2D75F5A5F4D8EB2E9C7B6B06EBE1B">
    <w:name w:val="80F2D75F5A5F4D8EB2E9C7B6B06EBE1B"/>
    <w:rsid w:val="00A13417"/>
  </w:style>
  <w:style w:type="paragraph" w:customStyle="1" w:styleId="3D5D716D4225464A8A0A64542CF5C9B1">
    <w:name w:val="3D5D716D4225464A8A0A64542CF5C9B1"/>
    <w:rsid w:val="00A13417"/>
  </w:style>
  <w:style w:type="paragraph" w:customStyle="1" w:styleId="5226FE95118442F3ABF4637F6D9D1D06">
    <w:name w:val="5226FE95118442F3ABF4637F6D9D1D06"/>
    <w:rsid w:val="00A13417"/>
  </w:style>
  <w:style w:type="paragraph" w:customStyle="1" w:styleId="0A6E7DAE04734DD09E00BF891D9D3D16">
    <w:name w:val="0A6E7DAE04734DD09E00BF891D9D3D16"/>
    <w:rsid w:val="00A13417"/>
  </w:style>
  <w:style w:type="paragraph" w:customStyle="1" w:styleId="0FD0854AC5784D1E8AC09B814DE66CC7">
    <w:name w:val="0FD0854AC5784D1E8AC09B814DE66CC7"/>
    <w:rsid w:val="00A13417"/>
  </w:style>
  <w:style w:type="paragraph" w:customStyle="1" w:styleId="07553FB22B464D8F891D5294418C110C">
    <w:name w:val="07553FB22B464D8F891D5294418C110C"/>
    <w:rsid w:val="00A13417"/>
  </w:style>
  <w:style w:type="paragraph" w:customStyle="1" w:styleId="C00D3D34B3BD4C9B90CE9C074B60CE37">
    <w:name w:val="C00D3D34B3BD4C9B90CE9C074B60CE37"/>
    <w:rsid w:val="00A13417"/>
  </w:style>
  <w:style w:type="paragraph" w:customStyle="1" w:styleId="6BEBBFA4D3544050BA0449573296B57D">
    <w:name w:val="6BEBBFA4D3544050BA0449573296B57D"/>
    <w:rsid w:val="00A13417"/>
  </w:style>
  <w:style w:type="paragraph" w:customStyle="1" w:styleId="C9DC395439584615B4750704BC3BF5ED">
    <w:name w:val="C9DC395439584615B4750704BC3BF5ED"/>
    <w:rsid w:val="00A13417"/>
  </w:style>
  <w:style w:type="paragraph" w:customStyle="1" w:styleId="68E0932AFDB245CD91391DF93BBE6883">
    <w:name w:val="68E0932AFDB245CD91391DF93BBE6883"/>
    <w:rsid w:val="00A13417"/>
  </w:style>
  <w:style w:type="paragraph" w:customStyle="1" w:styleId="71430A9175FA4A14B99801EC2FD32D93">
    <w:name w:val="71430A9175FA4A14B99801EC2FD32D93"/>
    <w:rsid w:val="00A13417"/>
  </w:style>
  <w:style w:type="paragraph" w:customStyle="1" w:styleId="360539BF8F4345FEBF8E7C0482FDA6BF">
    <w:name w:val="360539BF8F4345FEBF8E7C0482FDA6BF"/>
    <w:rsid w:val="00A13417"/>
  </w:style>
  <w:style w:type="paragraph" w:customStyle="1" w:styleId="E2C7DB36D02D4E6A8779DDB0F1441622">
    <w:name w:val="E2C7DB36D02D4E6A8779DDB0F1441622"/>
    <w:rsid w:val="00A13417"/>
  </w:style>
  <w:style w:type="paragraph" w:customStyle="1" w:styleId="B32DCCE655E14E75A78F7D77F1679904">
    <w:name w:val="B32DCCE655E14E75A78F7D77F1679904"/>
    <w:rsid w:val="00A13417"/>
  </w:style>
  <w:style w:type="paragraph" w:customStyle="1" w:styleId="7879C1CA168148B2ADAEFFB5B30ABE9D">
    <w:name w:val="7879C1CA168148B2ADAEFFB5B30ABE9D"/>
    <w:rsid w:val="00A13417"/>
  </w:style>
  <w:style w:type="paragraph" w:customStyle="1" w:styleId="1E60649A8C194043BA41B9C8A29C865A">
    <w:name w:val="1E60649A8C194043BA41B9C8A29C865A"/>
    <w:rsid w:val="00A13417"/>
  </w:style>
  <w:style w:type="paragraph" w:customStyle="1" w:styleId="1A24023CF452494AA5EB7D08833A2B7A">
    <w:name w:val="1A24023CF452494AA5EB7D08833A2B7A"/>
    <w:rsid w:val="00A13417"/>
  </w:style>
  <w:style w:type="paragraph" w:customStyle="1" w:styleId="91DB11E3F18E4569BCB5BCE30F0925A0">
    <w:name w:val="91DB11E3F18E4569BCB5BCE30F0925A0"/>
    <w:rsid w:val="00A13417"/>
  </w:style>
  <w:style w:type="paragraph" w:customStyle="1" w:styleId="05A240858D74473D9B357123D848BC56">
    <w:name w:val="05A240858D74473D9B357123D848BC56"/>
    <w:rsid w:val="00A13417"/>
  </w:style>
  <w:style w:type="paragraph" w:customStyle="1" w:styleId="7E713E56BAE841D2800DD98C03EB1A80">
    <w:name w:val="7E713E56BAE841D2800DD98C03EB1A80"/>
    <w:rsid w:val="00A13417"/>
  </w:style>
  <w:style w:type="paragraph" w:customStyle="1" w:styleId="1D302173639D408FBC28731DEBC07586">
    <w:name w:val="1D302173639D408FBC28731DEBC07586"/>
    <w:rsid w:val="00A13417"/>
  </w:style>
  <w:style w:type="paragraph" w:customStyle="1" w:styleId="A2031A1983E548109277770E8120FE90">
    <w:name w:val="A2031A1983E548109277770E8120FE90"/>
    <w:rsid w:val="00A13417"/>
  </w:style>
  <w:style w:type="paragraph" w:customStyle="1" w:styleId="EF90DD036BBA4F2DB41B51B4F727224F">
    <w:name w:val="EF90DD036BBA4F2DB41B51B4F727224F"/>
    <w:rsid w:val="00A13417"/>
  </w:style>
  <w:style w:type="paragraph" w:customStyle="1" w:styleId="C6F78655066B434AA94A6846516135A3">
    <w:name w:val="C6F78655066B434AA94A6846516135A3"/>
    <w:rsid w:val="00A13417"/>
  </w:style>
  <w:style w:type="paragraph" w:customStyle="1" w:styleId="5A3E53DD70BC4A539469EEDE7E3CDBB7">
    <w:name w:val="5A3E53DD70BC4A539469EEDE7E3CDBB7"/>
    <w:rsid w:val="00A13417"/>
  </w:style>
  <w:style w:type="paragraph" w:customStyle="1" w:styleId="ECE810AC7FB34DB6AAD4AFC384844069">
    <w:name w:val="ECE810AC7FB34DB6AAD4AFC384844069"/>
    <w:rsid w:val="00A13417"/>
  </w:style>
  <w:style w:type="paragraph" w:customStyle="1" w:styleId="9B5335883EE0479EBFE5D3828E149362">
    <w:name w:val="9B5335883EE0479EBFE5D3828E149362"/>
    <w:rsid w:val="00A13417"/>
  </w:style>
  <w:style w:type="paragraph" w:customStyle="1" w:styleId="DE36FCF800544ECFA89FA0D53783A491">
    <w:name w:val="DE36FCF800544ECFA89FA0D53783A491"/>
    <w:rsid w:val="00A13417"/>
  </w:style>
  <w:style w:type="paragraph" w:customStyle="1" w:styleId="16BF882491DA440891DCFBA32BCF1BAB">
    <w:name w:val="16BF882491DA440891DCFBA32BCF1BAB"/>
    <w:rsid w:val="00A13417"/>
  </w:style>
  <w:style w:type="paragraph" w:customStyle="1" w:styleId="E2CFF19B3B794021B852DE161556DF6C">
    <w:name w:val="E2CFF19B3B794021B852DE161556DF6C"/>
    <w:rsid w:val="00A13417"/>
  </w:style>
  <w:style w:type="paragraph" w:customStyle="1" w:styleId="34989CA82B19410185606810058831FD">
    <w:name w:val="34989CA82B19410185606810058831FD"/>
    <w:rsid w:val="00A13417"/>
  </w:style>
  <w:style w:type="paragraph" w:customStyle="1" w:styleId="0BC4AD5BE2C3486E876254348CF1B619">
    <w:name w:val="0BC4AD5BE2C3486E876254348CF1B619"/>
    <w:rsid w:val="00A13417"/>
  </w:style>
  <w:style w:type="paragraph" w:customStyle="1" w:styleId="FD711EF19ABD4F039BCDCA2802FBDD01">
    <w:name w:val="FD711EF19ABD4F039BCDCA2802FBDD01"/>
    <w:rsid w:val="00A13417"/>
  </w:style>
  <w:style w:type="paragraph" w:customStyle="1" w:styleId="813D753D3BCF4E1D8A3B4FEFC23FAB07">
    <w:name w:val="813D753D3BCF4E1D8A3B4FEFC23FAB07"/>
    <w:rsid w:val="00A13417"/>
  </w:style>
  <w:style w:type="paragraph" w:customStyle="1" w:styleId="B331FCB053C44BA2BC7FE63479F99541">
    <w:name w:val="B331FCB053C44BA2BC7FE63479F99541"/>
    <w:rsid w:val="00A13417"/>
  </w:style>
  <w:style w:type="paragraph" w:customStyle="1" w:styleId="7556A818078941498F16E8D7C6208A5C">
    <w:name w:val="7556A818078941498F16E8D7C6208A5C"/>
    <w:rsid w:val="00A13417"/>
  </w:style>
  <w:style w:type="paragraph" w:customStyle="1" w:styleId="40ECB9CA42304991A9F413050827BC65">
    <w:name w:val="40ECB9CA42304991A9F413050827BC65"/>
    <w:rsid w:val="00A13417"/>
  </w:style>
  <w:style w:type="paragraph" w:customStyle="1" w:styleId="5DACAE52C45F4905BC138C686C9839C4">
    <w:name w:val="5DACAE52C45F4905BC138C686C9839C4"/>
    <w:rsid w:val="00A13417"/>
  </w:style>
  <w:style w:type="paragraph" w:customStyle="1" w:styleId="4851DA09E86B410F8172BCA10694F473">
    <w:name w:val="4851DA09E86B410F8172BCA10694F473"/>
    <w:rsid w:val="00A13417"/>
  </w:style>
  <w:style w:type="paragraph" w:customStyle="1" w:styleId="041AD0C20F63406EBFE4BDC9F0DF7A08">
    <w:name w:val="041AD0C20F63406EBFE4BDC9F0DF7A08"/>
    <w:rsid w:val="00A13417"/>
  </w:style>
  <w:style w:type="paragraph" w:customStyle="1" w:styleId="86ED42C754D54B56A50BB90A24A63481">
    <w:name w:val="86ED42C754D54B56A50BB90A24A63481"/>
    <w:rsid w:val="00A13417"/>
  </w:style>
  <w:style w:type="paragraph" w:customStyle="1" w:styleId="DA3A68E22F9B47B0B04194C3AF2020DC">
    <w:name w:val="DA3A68E22F9B47B0B04194C3AF2020DC"/>
    <w:rsid w:val="00A13417"/>
  </w:style>
  <w:style w:type="paragraph" w:customStyle="1" w:styleId="71A290070B85494E9D7219BBEB9200B0">
    <w:name w:val="71A290070B85494E9D7219BBEB9200B0"/>
    <w:rsid w:val="00A13417"/>
  </w:style>
  <w:style w:type="paragraph" w:customStyle="1" w:styleId="CF9D26E4906543E29DAF4F20D9294084">
    <w:name w:val="CF9D26E4906543E29DAF4F20D9294084"/>
    <w:rsid w:val="00A13417"/>
  </w:style>
  <w:style w:type="paragraph" w:customStyle="1" w:styleId="24EF151BFDF14313BDA3C211A9EDE148">
    <w:name w:val="24EF151BFDF14313BDA3C211A9EDE148"/>
    <w:rsid w:val="00A13417"/>
  </w:style>
  <w:style w:type="paragraph" w:customStyle="1" w:styleId="EFDEB56D60B44D7AA70278F4E9EC311B">
    <w:name w:val="EFDEB56D60B44D7AA70278F4E9EC311B"/>
    <w:rsid w:val="00A13417"/>
  </w:style>
  <w:style w:type="paragraph" w:customStyle="1" w:styleId="9AC5789045C34425A7CCC83C87DD973B">
    <w:name w:val="9AC5789045C34425A7CCC83C87DD973B"/>
    <w:rsid w:val="00A13417"/>
  </w:style>
  <w:style w:type="paragraph" w:customStyle="1" w:styleId="22345C3E15B740729D1E389C643AB9BC">
    <w:name w:val="22345C3E15B740729D1E389C643AB9BC"/>
    <w:rsid w:val="00A13417"/>
  </w:style>
  <w:style w:type="paragraph" w:customStyle="1" w:styleId="BF2EFE124AAC4671ADDBEA265E86B0E7">
    <w:name w:val="BF2EFE124AAC4671ADDBEA265E86B0E7"/>
    <w:rsid w:val="00A13417"/>
  </w:style>
  <w:style w:type="paragraph" w:customStyle="1" w:styleId="9B36DF42A5FC4E41BECB7C8993BB0EEE">
    <w:name w:val="9B36DF42A5FC4E41BECB7C8993BB0EEE"/>
    <w:rsid w:val="00A13417"/>
  </w:style>
  <w:style w:type="paragraph" w:customStyle="1" w:styleId="AB71890C930C4DA3AA1BE39D5FCF3920">
    <w:name w:val="AB71890C930C4DA3AA1BE39D5FCF3920"/>
    <w:rsid w:val="00A13417"/>
  </w:style>
  <w:style w:type="paragraph" w:customStyle="1" w:styleId="B9C0F2A8FD8545CD8C27447AB54F71C5">
    <w:name w:val="B9C0F2A8FD8545CD8C27447AB54F71C5"/>
    <w:rsid w:val="00A13417"/>
  </w:style>
  <w:style w:type="paragraph" w:customStyle="1" w:styleId="7AAA5054372B4E6AAFD9F940FE174CBE">
    <w:name w:val="7AAA5054372B4E6AAFD9F940FE174CBE"/>
    <w:rsid w:val="00A13417"/>
  </w:style>
  <w:style w:type="paragraph" w:customStyle="1" w:styleId="5E6647E175454D36AF4C67461196AAF8">
    <w:name w:val="5E6647E175454D36AF4C67461196AAF8"/>
    <w:rsid w:val="00A13417"/>
  </w:style>
  <w:style w:type="paragraph" w:customStyle="1" w:styleId="9057F8F767D94B5B8A01C878F8FF9C20">
    <w:name w:val="9057F8F767D94B5B8A01C878F8FF9C20"/>
    <w:rsid w:val="00A13417"/>
  </w:style>
  <w:style w:type="paragraph" w:customStyle="1" w:styleId="C8FC4524E6B544958AFF691F7219E0E9">
    <w:name w:val="C8FC4524E6B544958AFF691F7219E0E9"/>
    <w:rsid w:val="00A13417"/>
  </w:style>
  <w:style w:type="paragraph" w:customStyle="1" w:styleId="A7657583E89B4C56A5A21A301F9811B0">
    <w:name w:val="A7657583E89B4C56A5A21A301F9811B0"/>
    <w:rsid w:val="00A13417"/>
  </w:style>
  <w:style w:type="paragraph" w:customStyle="1" w:styleId="3C7CF6577645475786646D8BB3FC724A">
    <w:name w:val="3C7CF6577645475786646D8BB3FC724A"/>
    <w:rsid w:val="00A13417"/>
  </w:style>
  <w:style w:type="paragraph" w:customStyle="1" w:styleId="1EFD899C824C4EC3911CC1355CFE6045">
    <w:name w:val="1EFD899C824C4EC3911CC1355CFE6045"/>
    <w:rsid w:val="00A13417"/>
  </w:style>
  <w:style w:type="paragraph" w:customStyle="1" w:styleId="A16F45414BA24CE888D2C80E39CD0371">
    <w:name w:val="A16F45414BA24CE888D2C80E39CD0371"/>
    <w:rsid w:val="00A13417"/>
  </w:style>
  <w:style w:type="paragraph" w:customStyle="1" w:styleId="0623FC29DA2941B29F02DCA7A8E93394">
    <w:name w:val="0623FC29DA2941B29F02DCA7A8E93394"/>
    <w:rsid w:val="00A13417"/>
  </w:style>
  <w:style w:type="paragraph" w:customStyle="1" w:styleId="BBC0C5FDA04343D0AC409B84A54DAB76">
    <w:name w:val="BBC0C5FDA04343D0AC409B84A54DAB76"/>
    <w:rsid w:val="00A13417"/>
  </w:style>
  <w:style w:type="paragraph" w:customStyle="1" w:styleId="6494CCBA70454D6DB3791E232832373A">
    <w:name w:val="6494CCBA70454D6DB3791E232832373A"/>
    <w:rsid w:val="00A13417"/>
  </w:style>
  <w:style w:type="paragraph" w:customStyle="1" w:styleId="FDC859EA169540E48567A7176F7C9767">
    <w:name w:val="FDC859EA169540E48567A7176F7C9767"/>
    <w:rsid w:val="00A13417"/>
  </w:style>
  <w:style w:type="paragraph" w:customStyle="1" w:styleId="81CE12083F7D49B0AE5280469446971A">
    <w:name w:val="81CE12083F7D49B0AE5280469446971A"/>
    <w:rsid w:val="00A13417"/>
  </w:style>
  <w:style w:type="paragraph" w:customStyle="1" w:styleId="AB88ECB9277D4EA08F82CB02FE45879D">
    <w:name w:val="AB88ECB9277D4EA08F82CB02FE45879D"/>
    <w:rsid w:val="00A13417"/>
  </w:style>
  <w:style w:type="paragraph" w:customStyle="1" w:styleId="82373726DF1242EB97925C391555F6C1">
    <w:name w:val="82373726DF1242EB97925C391555F6C1"/>
    <w:rsid w:val="00A13417"/>
  </w:style>
  <w:style w:type="paragraph" w:customStyle="1" w:styleId="AA0C24CFC36044F2A1F39058ECDBB684">
    <w:name w:val="AA0C24CFC36044F2A1F39058ECDBB684"/>
    <w:rsid w:val="00A13417"/>
  </w:style>
  <w:style w:type="paragraph" w:customStyle="1" w:styleId="FEEE8E1108F84A0DAB3D16DA467CFA0A">
    <w:name w:val="FEEE8E1108F84A0DAB3D16DA467CFA0A"/>
    <w:rsid w:val="00A13417"/>
  </w:style>
  <w:style w:type="paragraph" w:customStyle="1" w:styleId="F080E7BD94174EF8A83BB9AE8E9EC925">
    <w:name w:val="F080E7BD94174EF8A83BB9AE8E9EC925"/>
    <w:rsid w:val="00A13417"/>
  </w:style>
  <w:style w:type="paragraph" w:customStyle="1" w:styleId="CAF1C2A02D6140B49A4FA24857B6F598">
    <w:name w:val="CAF1C2A02D6140B49A4FA24857B6F598"/>
    <w:rsid w:val="00A13417"/>
  </w:style>
  <w:style w:type="paragraph" w:customStyle="1" w:styleId="C4850242F30542008606D0577BCD3BDB">
    <w:name w:val="C4850242F30542008606D0577BCD3BDB"/>
    <w:rsid w:val="00A13417"/>
  </w:style>
  <w:style w:type="paragraph" w:customStyle="1" w:styleId="38AB7E03BFCB4CA88C752B966BA742B0">
    <w:name w:val="38AB7E03BFCB4CA88C752B966BA742B0"/>
    <w:rsid w:val="00A13417"/>
  </w:style>
  <w:style w:type="paragraph" w:customStyle="1" w:styleId="5DCB23F4E06C4E0E94D8D2B2682DC037">
    <w:name w:val="5DCB23F4E06C4E0E94D8D2B2682DC037"/>
    <w:rsid w:val="00A13417"/>
  </w:style>
  <w:style w:type="paragraph" w:customStyle="1" w:styleId="DF2F02E4C5AA4DE8B61E50CF67BE2AEA">
    <w:name w:val="DF2F02E4C5AA4DE8B61E50CF67BE2AEA"/>
    <w:rsid w:val="00A13417"/>
  </w:style>
  <w:style w:type="paragraph" w:customStyle="1" w:styleId="DA78296E62814FC0857B83EF091CA13F">
    <w:name w:val="DA78296E62814FC0857B83EF091CA13F"/>
    <w:rsid w:val="00A13417"/>
  </w:style>
  <w:style w:type="paragraph" w:customStyle="1" w:styleId="412837CCC2C746C98F09D8F504343FD8">
    <w:name w:val="412837CCC2C746C98F09D8F504343FD8"/>
    <w:rsid w:val="00A13417"/>
  </w:style>
  <w:style w:type="paragraph" w:customStyle="1" w:styleId="4753EE74DAF8429F9B9F38B0D3D1E4A4">
    <w:name w:val="4753EE74DAF8429F9B9F38B0D3D1E4A4"/>
    <w:rsid w:val="00A13417"/>
  </w:style>
  <w:style w:type="paragraph" w:customStyle="1" w:styleId="6A7568EA9B2449558A936A1E2F785EC6">
    <w:name w:val="6A7568EA9B2449558A936A1E2F785EC6"/>
    <w:rsid w:val="00A13417"/>
  </w:style>
  <w:style w:type="paragraph" w:customStyle="1" w:styleId="4A3980E0A52146B192A044E84078EB66">
    <w:name w:val="4A3980E0A52146B192A044E84078EB66"/>
    <w:rsid w:val="00A13417"/>
  </w:style>
  <w:style w:type="paragraph" w:customStyle="1" w:styleId="0378781559ED4F87A43B97DD57DA344B">
    <w:name w:val="0378781559ED4F87A43B97DD57DA344B"/>
    <w:rsid w:val="00A13417"/>
  </w:style>
  <w:style w:type="paragraph" w:customStyle="1" w:styleId="B400B508C08D440AA34D3CA89C9667EB">
    <w:name w:val="B400B508C08D440AA34D3CA89C9667EB"/>
    <w:rsid w:val="00A13417"/>
  </w:style>
  <w:style w:type="paragraph" w:customStyle="1" w:styleId="7F74CDDC462340FC86C887624B18016E">
    <w:name w:val="7F74CDDC462340FC86C887624B18016E"/>
    <w:rsid w:val="00A13417"/>
  </w:style>
  <w:style w:type="paragraph" w:customStyle="1" w:styleId="8101C6734BC243D3BE26B1A7D666DA25">
    <w:name w:val="8101C6734BC243D3BE26B1A7D666DA25"/>
    <w:rsid w:val="00A13417"/>
  </w:style>
  <w:style w:type="paragraph" w:customStyle="1" w:styleId="F8FE9B6FB41349D9980821DC6D2AA567">
    <w:name w:val="F8FE9B6FB41349D9980821DC6D2AA567"/>
    <w:rsid w:val="00A13417"/>
  </w:style>
  <w:style w:type="paragraph" w:customStyle="1" w:styleId="8B0415D7A7BA48EC9B4C48CC7CDAFD5F">
    <w:name w:val="8B0415D7A7BA48EC9B4C48CC7CDAFD5F"/>
    <w:rsid w:val="00A13417"/>
  </w:style>
  <w:style w:type="paragraph" w:customStyle="1" w:styleId="631BCAABB8444ADFACDAB950E4E643BA">
    <w:name w:val="631BCAABB8444ADFACDAB950E4E643BA"/>
    <w:rsid w:val="00A13417"/>
  </w:style>
  <w:style w:type="paragraph" w:customStyle="1" w:styleId="CE1CCC70B3F44A65881A927DFEAC90F4">
    <w:name w:val="CE1CCC70B3F44A65881A927DFEAC90F4"/>
    <w:rsid w:val="00A13417"/>
  </w:style>
  <w:style w:type="paragraph" w:customStyle="1" w:styleId="219E5EEECF7B47A6B16858827DBED295">
    <w:name w:val="219E5EEECF7B47A6B16858827DBED295"/>
    <w:rsid w:val="00A13417"/>
  </w:style>
  <w:style w:type="paragraph" w:customStyle="1" w:styleId="F6F4DF20F8A740B09620B4D8AA32DC7F">
    <w:name w:val="F6F4DF20F8A740B09620B4D8AA32DC7F"/>
    <w:rsid w:val="00A13417"/>
  </w:style>
  <w:style w:type="paragraph" w:customStyle="1" w:styleId="293CC158F2CF42CA8D1220D7D225300F">
    <w:name w:val="293CC158F2CF42CA8D1220D7D225300F"/>
    <w:rsid w:val="00A13417"/>
  </w:style>
  <w:style w:type="paragraph" w:customStyle="1" w:styleId="2D22082070A644398BCFDC1D1ED65814">
    <w:name w:val="2D22082070A644398BCFDC1D1ED65814"/>
    <w:rsid w:val="00A13417"/>
  </w:style>
  <w:style w:type="paragraph" w:customStyle="1" w:styleId="4000F65A2867472BA1574CF6F200DB26">
    <w:name w:val="4000F65A2867472BA1574CF6F200DB26"/>
    <w:rsid w:val="00A13417"/>
  </w:style>
  <w:style w:type="paragraph" w:customStyle="1" w:styleId="E9D8CB9267CC4C7C9AEEFADC7F511194">
    <w:name w:val="E9D8CB9267CC4C7C9AEEFADC7F511194"/>
    <w:rsid w:val="00A13417"/>
  </w:style>
  <w:style w:type="paragraph" w:customStyle="1" w:styleId="E05B498A37374EBEA77B6A32643262BE">
    <w:name w:val="E05B498A37374EBEA77B6A32643262BE"/>
    <w:rsid w:val="00A13417"/>
  </w:style>
  <w:style w:type="paragraph" w:customStyle="1" w:styleId="E2EAA71DDD3D4D3E871AF280B1021769">
    <w:name w:val="E2EAA71DDD3D4D3E871AF280B1021769"/>
    <w:rsid w:val="00A13417"/>
  </w:style>
  <w:style w:type="paragraph" w:customStyle="1" w:styleId="0B7E19F689FE4CABAB93A06C2FABFA73">
    <w:name w:val="0B7E19F689FE4CABAB93A06C2FABFA73"/>
    <w:rsid w:val="00A13417"/>
  </w:style>
  <w:style w:type="paragraph" w:customStyle="1" w:styleId="FB11BE056A0E4274B0927033F350B493">
    <w:name w:val="FB11BE056A0E4274B0927033F350B493"/>
    <w:rsid w:val="00A13417"/>
  </w:style>
  <w:style w:type="paragraph" w:customStyle="1" w:styleId="E1089B2974DE4A6B9D72F269A7CD25A6">
    <w:name w:val="E1089B2974DE4A6B9D72F269A7CD25A6"/>
    <w:rsid w:val="00A13417"/>
  </w:style>
  <w:style w:type="paragraph" w:customStyle="1" w:styleId="E778AABE2E5B44D18D364DC182FBC89E">
    <w:name w:val="E778AABE2E5B44D18D364DC182FBC89E"/>
    <w:rsid w:val="00A13417"/>
  </w:style>
  <w:style w:type="paragraph" w:customStyle="1" w:styleId="A472085D2589417E95073F4B8E546F05">
    <w:name w:val="A472085D2589417E95073F4B8E546F05"/>
    <w:rsid w:val="00A13417"/>
  </w:style>
  <w:style w:type="paragraph" w:customStyle="1" w:styleId="83D9B1330F3547139F4A566649DD55FA">
    <w:name w:val="83D9B1330F3547139F4A566649DD55FA"/>
    <w:rsid w:val="00A13417"/>
  </w:style>
  <w:style w:type="paragraph" w:customStyle="1" w:styleId="503BE40934554049B506D8B46367B0C3">
    <w:name w:val="503BE40934554049B506D8B46367B0C3"/>
    <w:rsid w:val="00A13417"/>
  </w:style>
  <w:style w:type="paragraph" w:customStyle="1" w:styleId="2B709FC7D56342F6908DB1B311B6F024">
    <w:name w:val="2B709FC7D56342F6908DB1B311B6F024"/>
    <w:rsid w:val="00A13417"/>
  </w:style>
  <w:style w:type="paragraph" w:customStyle="1" w:styleId="1C12D044EA2A4845A66950D4EB43A415">
    <w:name w:val="1C12D044EA2A4845A66950D4EB43A415"/>
    <w:rsid w:val="00A13417"/>
  </w:style>
  <w:style w:type="paragraph" w:customStyle="1" w:styleId="80053DA3988A4948A6A3C0436E761CFF">
    <w:name w:val="80053DA3988A4948A6A3C0436E761CFF"/>
    <w:rsid w:val="00A13417"/>
  </w:style>
  <w:style w:type="paragraph" w:customStyle="1" w:styleId="CADE1367D0324950935CE0A87D51B124">
    <w:name w:val="CADE1367D0324950935CE0A87D51B124"/>
    <w:rsid w:val="00A13417"/>
  </w:style>
  <w:style w:type="paragraph" w:customStyle="1" w:styleId="4A3D56E339794E97AA7119A5E3D88269">
    <w:name w:val="4A3D56E339794E97AA7119A5E3D88269"/>
    <w:rsid w:val="00A13417"/>
  </w:style>
  <w:style w:type="paragraph" w:customStyle="1" w:styleId="69597AF66DBC41128D87CC70979E5B71">
    <w:name w:val="69597AF66DBC41128D87CC70979E5B71"/>
    <w:rsid w:val="00A13417"/>
  </w:style>
  <w:style w:type="paragraph" w:customStyle="1" w:styleId="0B5D0A281A2E40E190136804F76B6334">
    <w:name w:val="0B5D0A281A2E40E190136804F76B6334"/>
    <w:rsid w:val="00A13417"/>
  </w:style>
  <w:style w:type="paragraph" w:customStyle="1" w:styleId="E29AC5C4C0A34CEB98A7915D90800C4B">
    <w:name w:val="E29AC5C4C0A34CEB98A7915D90800C4B"/>
    <w:rsid w:val="00A13417"/>
  </w:style>
  <w:style w:type="paragraph" w:customStyle="1" w:styleId="9CD14BD0D125443DBDCB2E088C497D80">
    <w:name w:val="9CD14BD0D125443DBDCB2E088C497D80"/>
    <w:rsid w:val="00A13417"/>
  </w:style>
  <w:style w:type="paragraph" w:customStyle="1" w:styleId="EB95F7FD729D40EF83F023DAB11CA986">
    <w:name w:val="EB95F7FD729D40EF83F023DAB11CA986"/>
    <w:rsid w:val="00A13417"/>
  </w:style>
  <w:style w:type="paragraph" w:customStyle="1" w:styleId="4B53B047144B434B9C540E1529EE0899">
    <w:name w:val="4B53B047144B434B9C540E1529EE0899"/>
    <w:rsid w:val="00A13417"/>
  </w:style>
  <w:style w:type="paragraph" w:customStyle="1" w:styleId="D2409CCC8A9A46738678BC899AD6700D">
    <w:name w:val="D2409CCC8A9A46738678BC899AD6700D"/>
    <w:rsid w:val="00A13417"/>
  </w:style>
  <w:style w:type="paragraph" w:customStyle="1" w:styleId="B4B516B51F914124BB7625E06354B20B">
    <w:name w:val="B4B516B51F914124BB7625E06354B20B"/>
    <w:rsid w:val="00A13417"/>
  </w:style>
  <w:style w:type="paragraph" w:customStyle="1" w:styleId="29F78B68383C41E99780FBF224E6CD96">
    <w:name w:val="29F78B68383C41E99780FBF224E6CD96"/>
    <w:rsid w:val="00A13417"/>
  </w:style>
  <w:style w:type="paragraph" w:customStyle="1" w:styleId="2DB91605C1C349A6B1784CC114648CA4">
    <w:name w:val="2DB91605C1C349A6B1784CC114648CA4"/>
    <w:rsid w:val="00A13417"/>
  </w:style>
  <w:style w:type="paragraph" w:customStyle="1" w:styleId="00F26B66BF274F76BAA91D5FF2E6D882">
    <w:name w:val="00F26B66BF274F76BAA91D5FF2E6D882"/>
    <w:rsid w:val="00A13417"/>
  </w:style>
  <w:style w:type="paragraph" w:customStyle="1" w:styleId="33357876519C4C5BB65CCA78A2BFC327">
    <w:name w:val="33357876519C4C5BB65CCA78A2BFC327"/>
    <w:rsid w:val="00A13417"/>
  </w:style>
  <w:style w:type="paragraph" w:customStyle="1" w:styleId="44F30DAAA44346EBAE14A355C8952187">
    <w:name w:val="44F30DAAA44346EBAE14A355C8952187"/>
    <w:rsid w:val="00A13417"/>
  </w:style>
  <w:style w:type="paragraph" w:customStyle="1" w:styleId="0353BD3C9E8F4766B3CDAC9A2F6012D6">
    <w:name w:val="0353BD3C9E8F4766B3CDAC9A2F6012D6"/>
    <w:rsid w:val="00A13417"/>
  </w:style>
  <w:style w:type="paragraph" w:customStyle="1" w:styleId="E40D740608FB45E48A26840D5F7539C4">
    <w:name w:val="E40D740608FB45E48A26840D5F7539C4"/>
    <w:rsid w:val="00A13417"/>
  </w:style>
  <w:style w:type="paragraph" w:customStyle="1" w:styleId="BE047F8F22594048AF72FCCC6CC813A9">
    <w:name w:val="BE047F8F22594048AF72FCCC6CC813A9"/>
    <w:rsid w:val="00A13417"/>
  </w:style>
  <w:style w:type="paragraph" w:customStyle="1" w:styleId="F51E0F3D467D4E45901E0CDB129D3430">
    <w:name w:val="F51E0F3D467D4E45901E0CDB129D3430"/>
    <w:rsid w:val="00A13417"/>
  </w:style>
  <w:style w:type="paragraph" w:customStyle="1" w:styleId="1C408B7D9354480B99E6D75296857F2B">
    <w:name w:val="1C408B7D9354480B99E6D75296857F2B"/>
    <w:rsid w:val="00A13417"/>
  </w:style>
  <w:style w:type="paragraph" w:customStyle="1" w:styleId="41F22E5BB8D34C028AA6981F604BAD66">
    <w:name w:val="41F22E5BB8D34C028AA6981F604BAD66"/>
    <w:rsid w:val="00A13417"/>
  </w:style>
  <w:style w:type="paragraph" w:customStyle="1" w:styleId="2C148EC1D1C9492796FBCEEAE37BD198">
    <w:name w:val="2C148EC1D1C9492796FBCEEAE37BD198"/>
    <w:rsid w:val="00A13417"/>
  </w:style>
  <w:style w:type="paragraph" w:customStyle="1" w:styleId="ECBBFC2F8E9343349AA8F4A42322E00C">
    <w:name w:val="ECBBFC2F8E9343349AA8F4A42322E00C"/>
    <w:rsid w:val="00A13417"/>
  </w:style>
  <w:style w:type="paragraph" w:customStyle="1" w:styleId="85D2288DBB25477085D0728BFAA3F053">
    <w:name w:val="85D2288DBB25477085D0728BFAA3F053"/>
    <w:rsid w:val="00A13417"/>
  </w:style>
  <w:style w:type="paragraph" w:customStyle="1" w:styleId="71B8460561184974A25A7CF546ED182E">
    <w:name w:val="71B8460561184974A25A7CF546ED182E"/>
    <w:rsid w:val="00A13417"/>
  </w:style>
  <w:style w:type="paragraph" w:customStyle="1" w:styleId="FB7151C119DA4EAB8AA506B7D0CF3F1E">
    <w:name w:val="FB7151C119DA4EAB8AA506B7D0CF3F1E"/>
    <w:rsid w:val="00A13417"/>
  </w:style>
  <w:style w:type="paragraph" w:customStyle="1" w:styleId="1CB36EE333CC4D2FA7575091090D737C">
    <w:name w:val="1CB36EE333CC4D2FA7575091090D737C"/>
    <w:rsid w:val="00A13417"/>
  </w:style>
  <w:style w:type="paragraph" w:customStyle="1" w:styleId="A295DD578F1D4AC7BF962C6D69BF8B3D">
    <w:name w:val="A295DD578F1D4AC7BF962C6D69BF8B3D"/>
    <w:rsid w:val="00A13417"/>
  </w:style>
  <w:style w:type="paragraph" w:customStyle="1" w:styleId="2C6C0B1CE621499CAFD616C9230A492C">
    <w:name w:val="2C6C0B1CE621499CAFD616C9230A492C"/>
    <w:rsid w:val="00A13417"/>
  </w:style>
  <w:style w:type="paragraph" w:customStyle="1" w:styleId="A2FF5301B8E048489D1776B634E64174">
    <w:name w:val="A2FF5301B8E048489D1776B634E64174"/>
    <w:rsid w:val="00A13417"/>
  </w:style>
  <w:style w:type="paragraph" w:customStyle="1" w:styleId="EA6D62B001F7435F983E4BB57067B296">
    <w:name w:val="EA6D62B001F7435F983E4BB57067B296"/>
    <w:rsid w:val="00A13417"/>
  </w:style>
  <w:style w:type="paragraph" w:customStyle="1" w:styleId="14728DCA06214628ADCDF607083E1B93">
    <w:name w:val="14728DCA06214628ADCDF607083E1B93"/>
    <w:rsid w:val="00A13417"/>
  </w:style>
  <w:style w:type="paragraph" w:customStyle="1" w:styleId="2791091EFE3849C596905AEA821B669D">
    <w:name w:val="2791091EFE3849C596905AEA821B669D"/>
    <w:rsid w:val="00A13417"/>
  </w:style>
  <w:style w:type="paragraph" w:customStyle="1" w:styleId="1D353C71F38444A1B9B3B089A963B95D">
    <w:name w:val="1D353C71F38444A1B9B3B089A963B95D"/>
    <w:rsid w:val="00A13417"/>
  </w:style>
  <w:style w:type="paragraph" w:customStyle="1" w:styleId="6805EAF0764643F48675E5556F1CF727">
    <w:name w:val="6805EAF0764643F48675E5556F1CF727"/>
    <w:rsid w:val="00A13417"/>
  </w:style>
  <w:style w:type="paragraph" w:customStyle="1" w:styleId="E9E59272F95845939A98AA888956E657">
    <w:name w:val="E9E59272F95845939A98AA888956E657"/>
    <w:rsid w:val="00A13417"/>
  </w:style>
  <w:style w:type="paragraph" w:customStyle="1" w:styleId="9A39DD30E6E2467E9D60E7A9AD7F69B8">
    <w:name w:val="9A39DD30E6E2467E9D60E7A9AD7F69B8"/>
    <w:rsid w:val="00A13417"/>
  </w:style>
  <w:style w:type="paragraph" w:customStyle="1" w:styleId="899EAF07F9654043B85B78323D9756D7">
    <w:name w:val="899EAF07F9654043B85B78323D9756D7"/>
    <w:rsid w:val="00A13417"/>
  </w:style>
  <w:style w:type="paragraph" w:customStyle="1" w:styleId="3D04430B81434E36B0143DAEBBC3FB24">
    <w:name w:val="3D04430B81434E36B0143DAEBBC3FB24"/>
    <w:rsid w:val="00A13417"/>
  </w:style>
  <w:style w:type="paragraph" w:customStyle="1" w:styleId="C94D9D1F934647A58220E19E22D8B59B">
    <w:name w:val="C94D9D1F934647A58220E19E22D8B59B"/>
    <w:rsid w:val="00A13417"/>
  </w:style>
  <w:style w:type="paragraph" w:customStyle="1" w:styleId="5BF7E2F825E74BD8BDDEFA68C61D200F">
    <w:name w:val="5BF7E2F825E74BD8BDDEFA68C61D200F"/>
    <w:rsid w:val="00A13417"/>
  </w:style>
  <w:style w:type="paragraph" w:customStyle="1" w:styleId="CA31D8E8269041FDB078FA3DA283AF4D">
    <w:name w:val="CA31D8E8269041FDB078FA3DA283AF4D"/>
    <w:rsid w:val="00A13417"/>
  </w:style>
  <w:style w:type="paragraph" w:customStyle="1" w:styleId="67FFAD2126BA4D2198385C862B6BA9A4">
    <w:name w:val="67FFAD2126BA4D2198385C862B6BA9A4"/>
    <w:rsid w:val="00A13417"/>
  </w:style>
  <w:style w:type="paragraph" w:customStyle="1" w:styleId="13821CFED82B48A7A2498417C6ED748E">
    <w:name w:val="13821CFED82B48A7A2498417C6ED748E"/>
    <w:rsid w:val="00A13417"/>
  </w:style>
  <w:style w:type="paragraph" w:customStyle="1" w:styleId="B54C64F217E14EBF9563F33BFF2DF0F9">
    <w:name w:val="B54C64F217E14EBF9563F33BFF2DF0F9"/>
    <w:rsid w:val="00A13417"/>
  </w:style>
  <w:style w:type="paragraph" w:customStyle="1" w:styleId="657FE107E14B41249D3DF9B22B7F5340">
    <w:name w:val="657FE107E14B41249D3DF9B22B7F5340"/>
    <w:rsid w:val="00A13417"/>
  </w:style>
  <w:style w:type="paragraph" w:customStyle="1" w:styleId="69A29579DA6F4128A661C113CC4AD419">
    <w:name w:val="69A29579DA6F4128A661C113CC4AD419"/>
    <w:rsid w:val="00A13417"/>
  </w:style>
  <w:style w:type="paragraph" w:customStyle="1" w:styleId="3B51025F20C44CC4B5DDE7EC8894E58B">
    <w:name w:val="3B51025F20C44CC4B5DDE7EC8894E58B"/>
    <w:rsid w:val="00A13417"/>
  </w:style>
  <w:style w:type="paragraph" w:customStyle="1" w:styleId="81D33168FBA6410BADAAC4CDF055EF46">
    <w:name w:val="81D33168FBA6410BADAAC4CDF055EF46"/>
    <w:rsid w:val="00A13417"/>
  </w:style>
  <w:style w:type="paragraph" w:customStyle="1" w:styleId="A2DDB7E4D41644A7BDBC875020F4CFB7">
    <w:name w:val="A2DDB7E4D41644A7BDBC875020F4CFB7"/>
    <w:rsid w:val="00A13417"/>
  </w:style>
  <w:style w:type="paragraph" w:customStyle="1" w:styleId="562657E3010542C3A86BFB23069EA544">
    <w:name w:val="562657E3010542C3A86BFB23069EA544"/>
    <w:rsid w:val="00A13417"/>
  </w:style>
  <w:style w:type="paragraph" w:customStyle="1" w:styleId="DE9FF381851C4FDE8A7FA457D94145B8">
    <w:name w:val="DE9FF381851C4FDE8A7FA457D94145B8"/>
    <w:rsid w:val="00A13417"/>
  </w:style>
  <w:style w:type="paragraph" w:customStyle="1" w:styleId="854E851E54D644498975CBCD0FD5AA97">
    <w:name w:val="854E851E54D644498975CBCD0FD5AA97"/>
    <w:rsid w:val="00A13417"/>
  </w:style>
  <w:style w:type="paragraph" w:customStyle="1" w:styleId="4C133F3021D5484081AA73F099C2E7AA">
    <w:name w:val="4C133F3021D5484081AA73F099C2E7AA"/>
    <w:rsid w:val="00A13417"/>
  </w:style>
  <w:style w:type="paragraph" w:customStyle="1" w:styleId="683AFF2A510C46309CA78DA34CC256CD">
    <w:name w:val="683AFF2A510C46309CA78DA34CC256CD"/>
    <w:rsid w:val="00A13417"/>
  </w:style>
  <w:style w:type="paragraph" w:customStyle="1" w:styleId="C065B248405C47F896F2BCB51946B3EC">
    <w:name w:val="C065B248405C47F896F2BCB51946B3EC"/>
    <w:rsid w:val="00A13417"/>
  </w:style>
  <w:style w:type="paragraph" w:customStyle="1" w:styleId="791590B409744892A1E6186007C3B373">
    <w:name w:val="791590B409744892A1E6186007C3B373"/>
    <w:rsid w:val="00A13417"/>
  </w:style>
  <w:style w:type="paragraph" w:customStyle="1" w:styleId="649C0E47B46C4E6489400E5FF9BF5D88">
    <w:name w:val="649C0E47B46C4E6489400E5FF9BF5D88"/>
    <w:rsid w:val="00A13417"/>
  </w:style>
  <w:style w:type="paragraph" w:customStyle="1" w:styleId="C25CC886B2744663806AC009A87EAB28">
    <w:name w:val="C25CC886B2744663806AC009A87EAB28"/>
    <w:rsid w:val="00A13417"/>
  </w:style>
  <w:style w:type="paragraph" w:customStyle="1" w:styleId="8B4AF66817624A999199D05A499C6853">
    <w:name w:val="8B4AF66817624A999199D05A499C6853"/>
    <w:rsid w:val="00A13417"/>
  </w:style>
  <w:style w:type="paragraph" w:customStyle="1" w:styleId="BA2ACBA6E0DF4E8A9365C9AC55E33CB9">
    <w:name w:val="BA2ACBA6E0DF4E8A9365C9AC55E33CB9"/>
    <w:rsid w:val="00A13417"/>
  </w:style>
  <w:style w:type="paragraph" w:customStyle="1" w:styleId="B622EC3144124F9F83A47FEF48029C3F">
    <w:name w:val="B622EC3144124F9F83A47FEF48029C3F"/>
    <w:rsid w:val="00A13417"/>
  </w:style>
  <w:style w:type="paragraph" w:customStyle="1" w:styleId="2AC83C8C94D94033B261AE211DAB78C8">
    <w:name w:val="2AC83C8C94D94033B261AE211DAB78C8"/>
    <w:rsid w:val="00A13417"/>
  </w:style>
  <w:style w:type="paragraph" w:customStyle="1" w:styleId="3310E4BABE7E453CAA7A78748BDC96C8">
    <w:name w:val="3310E4BABE7E453CAA7A78748BDC96C8"/>
    <w:rsid w:val="00A13417"/>
  </w:style>
  <w:style w:type="paragraph" w:customStyle="1" w:styleId="00D4F9B104074F79B34521059A8B72B0">
    <w:name w:val="00D4F9B104074F79B34521059A8B72B0"/>
    <w:rsid w:val="00A13417"/>
  </w:style>
  <w:style w:type="paragraph" w:customStyle="1" w:styleId="6DCA8CB33EF540EAB27096EB78989E6C">
    <w:name w:val="6DCA8CB33EF540EAB27096EB78989E6C"/>
    <w:rsid w:val="00A13417"/>
  </w:style>
  <w:style w:type="paragraph" w:customStyle="1" w:styleId="5AC24A9FD11E407C8FA947E1B59036AA">
    <w:name w:val="5AC24A9FD11E407C8FA947E1B59036AA"/>
    <w:rsid w:val="00A13417"/>
  </w:style>
  <w:style w:type="paragraph" w:customStyle="1" w:styleId="421377B6F8004BF2B963EA603812FEB3">
    <w:name w:val="421377B6F8004BF2B963EA603812FEB3"/>
    <w:rsid w:val="00A13417"/>
  </w:style>
  <w:style w:type="paragraph" w:customStyle="1" w:styleId="CD6EF8E693664C26AA291118D4A73457">
    <w:name w:val="CD6EF8E693664C26AA291118D4A73457"/>
    <w:rsid w:val="00A13417"/>
  </w:style>
  <w:style w:type="paragraph" w:customStyle="1" w:styleId="EDED2FC0F65F4D1EB3183FC0D90A78B3">
    <w:name w:val="EDED2FC0F65F4D1EB3183FC0D90A78B3"/>
    <w:rsid w:val="00A13417"/>
  </w:style>
  <w:style w:type="paragraph" w:customStyle="1" w:styleId="CD2DCD62A90A44C8AED39DB9833E172B">
    <w:name w:val="CD2DCD62A90A44C8AED39DB9833E172B"/>
    <w:rsid w:val="00A13417"/>
  </w:style>
  <w:style w:type="paragraph" w:customStyle="1" w:styleId="1B4E64CD321B4121A9CF8B3E30056F2A">
    <w:name w:val="1B4E64CD321B4121A9CF8B3E30056F2A"/>
    <w:rsid w:val="00A13417"/>
  </w:style>
  <w:style w:type="paragraph" w:customStyle="1" w:styleId="6FF19F7B6E874DD8B1AE46C879062D64">
    <w:name w:val="6FF19F7B6E874DD8B1AE46C879062D64"/>
    <w:rsid w:val="00A13417"/>
  </w:style>
  <w:style w:type="paragraph" w:customStyle="1" w:styleId="56F95B451EF446BF8DDB75289EA8BBD7">
    <w:name w:val="56F95B451EF446BF8DDB75289EA8BBD7"/>
    <w:rsid w:val="00A13417"/>
  </w:style>
  <w:style w:type="paragraph" w:customStyle="1" w:styleId="C557C1CB6E754DA08A855CEE099A971B">
    <w:name w:val="C557C1CB6E754DA08A855CEE099A971B"/>
    <w:rsid w:val="00A13417"/>
  </w:style>
  <w:style w:type="paragraph" w:customStyle="1" w:styleId="5EF842302DD44CD9972B9B307646429A">
    <w:name w:val="5EF842302DD44CD9972B9B307646429A"/>
    <w:rsid w:val="00A13417"/>
  </w:style>
  <w:style w:type="paragraph" w:customStyle="1" w:styleId="A254AFCD9C51441987DC3FFEA8442EC3">
    <w:name w:val="A254AFCD9C51441987DC3FFEA8442EC3"/>
    <w:rsid w:val="00A13417"/>
  </w:style>
  <w:style w:type="paragraph" w:customStyle="1" w:styleId="6617A5466D944419BF12BB46645957E8">
    <w:name w:val="6617A5466D944419BF12BB46645957E8"/>
    <w:rsid w:val="00A13417"/>
  </w:style>
  <w:style w:type="paragraph" w:customStyle="1" w:styleId="A13B147C78FD44B2B2B99219186898D6">
    <w:name w:val="A13B147C78FD44B2B2B99219186898D6"/>
    <w:rsid w:val="00A13417"/>
  </w:style>
  <w:style w:type="paragraph" w:customStyle="1" w:styleId="00C4A92FFD8C4984B048D5D5C737C7F7">
    <w:name w:val="00C4A92FFD8C4984B048D5D5C737C7F7"/>
    <w:rsid w:val="00A13417"/>
  </w:style>
  <w:style w:type="paragraph" w:customStyle="1" w:styleId="2F9080F8F42248F4BC44F7D1BB34658A">
    <w:name w:val="2F9080F8F42248F4BC44F7D1BB34658A"/>
    <w:rsid w:val="00A13417"/>
  </w:style>
  <w:style w:type="paragraph" w:customStyle="1" w:styleId="4E74EF1BA9A749D58EF4001DF147769B">
    <w:name w:val="4E74EF1BA9A749D58EF4001DF147769B"/>
    <w:rsid w:val="00A13417"/>
  </w:style>
  <w:style w:type="paragraph" w:customStyle="1" w:styleId="6B0EF34C350F4B469288F23CD2EB53D2">
    <w:name w:val="6B0EF34C350F4B469288F23CD2EB53D2"/>
    <w:rsid w:val="00A13417"/>
  </w:style>
  <w:style w:type="paragraph" w:customStyle="1" w:styleId="A68DA775D8D3424ABE6B0588BF68B5C7">
    <w:name w:val="A68DA775D8D3424ABE6B0588BF68B5C7"/>
    <w:rsid w:val="00A13417"/>
  </w:style>
  <w:style w:type="paragraph" w:customStyle="1" w:styleId="3F318A19B34D4843825A84CFFF224DB3">
    <w:name w:val="3F318A19B34D4843825A84CFFF224DB3"/>
    <w:rsid w:val="00A13417"/>
  </w:style>
  <w:style w:type="paragraph" w:customStyle="1" w:styleId="1857DA624E894BE5B500D01D0C015ACC">
    <w:name w:val="1857DA624E894BE5B500D01D0C015ACC"/>
    <w:rsid w:val="00A13417"/>
  </w:style>
  <w:style w:type="paragraph" w:customStyle="1" w:styleId="C6D0CD6D00FF49D296D451C92A03A927">
    <w:name w:val="C6D0CD6D00FF49D296D451C92A03A927"/>
    <w:rsid w:val="00A13417"/>
  </w:style>
  <w:style w:type="paragraph" w:customStyle="1" w:styleId="58F33637E6134022956F2E33178C1391">
    <w:name w:val="58F33637E6134022956F2E33178C1391"/>
    <w:rsid w:val="00A13417"/>
  </w:style>
  <w:style w:type="paragraph" w:customStyle="1" w:styleId="ABE7AE851EE544609C9358B2F4D35536">
    <w:name w:val="ABE7AE851EE544609C9358B2F4D35536"/>
    <w:rsid w:val="00A13417"/>
  </w:style>
  <w:style w:type="paragraph" w:customStyle="1" w:styleId="4216D3C1BEA04E1AB5EDB2AF21721499">
    <w:name w:val="4216D3C1BEA04E1AB5EDB2AF21721499"/>
    <w:rsid w:val="00A134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A29E6E-D71C-4181-AC5D-B8DC10F2C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403</Words>
  <Characters>7219</Characters>
  <Application>Microsoft Office Word</Application>
  <DocSecurity>0</DocSecurity>
  <Lines>775</Lines>
  <Paragraphs>4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</cp:revision>
  <dcterms:created xsi:type="dcterms:W3CDTF">2023-01-13T06:00:00Z</dcterms:created>
  <dcterms:modified xsi:type="dcterms:W3CDTF">2023-12-05T03:5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1691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8b1b2852992c506f642e96d8c4f301f1f851c545d7aca42b55b917b8aa432dc4</vt:lpwstr>
  </property>
</Properties>
</file>